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insideV w:val="single" w:sz="12" w:space="0" w:color="999999"/>
        </w:tblBorders>
        <w:tblCellMar>
          <w:top w:w="86" w:type="dxa"/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49"/>
        <w:gridCol w:w="8551"/>
      </w:tblGrid>
      <w:tr w:rsidR="00CB6F17" w:rsidRPr="00AF21C2" w14:paraId="022CFF82" w14:textId="77777777" w:rsidTr="28F1EDD8">
        <w:trPr>
          <w:trHeight w:val="1039"/>
        </w:trPr>
        <w:tc>
          <w:tcPr>
            <w:tcW w:w="2268" w:type="dxa"/>
          </w:tcPr>
          <w:p w14:paraId="672A6659" w14:textId="77777777" w:rsidR="00CB6F17" w:rsidRPr="00AF21C2" w:rsidRDefault="00A7134C" w:rsidP="00CB6F17">
            <w:r w:rsidRPr="00C92F30">
              <w:rPr>
                <w:noProof/>
              </w:rPr>
              <w:drawing>
                <wp:inline distT="0" distB="0" distL="0" distR="0" wp14:anchorId="0664F3C0" wp14:editId="07777777">
                  <wp:extent cx="1114425" cy="609600"/>
                  <wp:effectExtent l="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48" w:type="dxa"/>
            <w:tcMar>
              <w:left w:w="216" w:type="dxa"/>
            </w:tcMar>
            <w:vAlign w:val="center"/>
          </w:tcPr>
          <w:p w14:paraId="7A24BD49" w14:textId="2C5394B8" w:rsidR="00CB6F17" w:rsidRPr="00D32729" w:rsidRDefault="000C1230" w:rsidP="6707B999">
            <w:pPr>
              <w:rPr>
                <w:rFonts w:ascii="Calibri" w:hAnsi="Calibri" w:cs="Calibri"/>
                <w:sz w:val="32"/>
                <w:szCs w:val="32"/>
              </w:rPr>
            </w:pPr>
            <w:r w:rsidRPr="28F1EDD8">
              <w:rPr>
                <w:rFonts w:ascii="Calibri" w:hAnsi="Calibri" w:cs="Calibri"/>
                <w:sz w:val="32"/>
                <w:szCs w:val="32"/>
              </w:rPr>
              <w:t xml:space="preserve">Sixpence </w:t>
            </w:r>
            <w:r w:rsidR="00970E93" w:rsidRPr="00D849FA">
              <w:rPr>
                <w:rFonts w:ascii="Calibri" w:hAnsi="Calibri" w:cs="Calibri"/>
                <w:sz w:val="32"/>
                <w:szCs w:val="32"/>
              </w:rPr>
              <w:t>202</w:t>
            </w:r>
            <w:r w:rsidR="00D849FA">
              <w:rPr>
                <w:rFonts w:ascii="Calibri" w:hAnsi="Calibri" w:cs="Calibri"/>
                <w:sz w:val="32"/>
                <w:szCs w:val="32"/>
              </w:rPr>
              <w:t>3-2024</w:t>
            </w:r>
            <w:r w:rsidR="00970E93" w:rsidRPr="28F1EDD8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="00313CF5" w:rsidRPr="28F1EDD8">
              <w:rPr>
                <w:rFonts w:ascii="Calibri" w:hAnsi="Calibri" w:cs="Calibri"/>
                <w:sz w:val="32"/>
                <w:szCs w:val="32"/>
              </w:rPr>
              <w:t>Continuation</w:t>
            </w:r>
            <w:r w:rsidR="00FE04DD" w:rsidRPr="28F1EDD8">
              <w:rPr>
                <w:rFonts w:ascii="Calibri" w:hAnsi="Calibri" w:cs="Calibri"/>
                <w:sz w:val="32"/>
                <w:szCs w:val="32"/>
              </w:rPr>
              <w:t xml:space="preserve"> Application </w:t>
            </w:r>
            <w:r w:rsidRPr="28F1EDD8">
              <w:rPr>
                <w:rFonts w:ascii="Calibri" w:hAnsi="Calibri" w:cs="Calibri"/>
                <w:sz w:val="32"/>
                <w:szCs w:val="32"/>
              </w:rPr>
              <w:t xml:space="preserve"> </w:t>
            </w:r>
          </w:p>
          <w:p w14:paraId="00A8FD10" w14:textId="4B88E7D6" w:rsidR="005D5AE2" w:rsidRPr="00884143" w:rsidRDefault="44D01B45" w:rsidP="447813B1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</w:pPr>
            <w:r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This form may not BE uploaded in leu of answering questions </w:t>
            </w:r>
            <w:r w:rsidR="585A6539"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within </w:t>
            </w:r>
            <w:r w:rsidR="1D0FA5BA" w:rsidRPr="00416552">
              <w:rPr>
                <w:rFonts w:ascii="Calibri" w:hAnsi="Calibri" w:cs="Calibri"/>
                <w:color w:val="FF0000"/>
                <w:sz w:val="20"/>
                <w:szCs w:val="20"/>
              </w:rPr>
              <w:t>GMS (Grants Management System)</w:t>
            </w:r>
            <w:r w:rsidRPr="00416552">
              <w:rPr>
                <w:rFonts w:ascii="Calibri" w:hAnsi="Calibri" w:cs="Calibri"/>
                <w:color w:val="FF0000"/>
                <w:sz w:val="20"/>
                <w:szCs w:val="20"/>
              </w:rPr>
              <w:t>,</w:t>
            </w:r>
            <w:r w:rsidR="585A6539"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you</w:t>
            </w:r>
            <w:r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must write </w:t>
            </w:r>
            <w:r w:rsidR="00A06DF8">
              <w:rPr>
                <w:rFonts w:ascii="Calibri" w:hAnsi="Calibri" w:cs="Calibri"/>
                <w:color w:val="FF0000"/>
                <w:sz w:val="20"/>
                <w:szCs w:val="20"/>
              </w:rPr>
              <w:t>A NARRATIVE</w:t>
            </w:r>
            <w:r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</w:t>
            </w:r>
            <w:r w:rsidR="00A06DF8">
              <w:rPr>
                <w:rFonts w:ascii="Calibri" w:hAnsi="Calibri" w:cs="Calibri"/>
                <w:color w:val="FF0000"/>
                <w:sz w:val="20"/>
                <w:szCs w:val="20"/>
              </w:rPr>
              <w:t>into the</w:t>
            </w:r>
            <w:r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boxed provided within </w:t>
            </w:r>
            <w:r w:rsidR="00A06DF8">
              <w:rPr>
                <w:rFonts w:ascii="Calibri" w:hAnsi="Calibri" w:cs="Calibri"/>
                <w:color w:val="FF0000"/>
                <w:sz w:val="20"/>
                <w:szCs w:val="20"/>
              </w:rPr>
              <w:t>GMS</w:t>
            </w:r>
            <w:r w:rsidR="5F09AF5B" w:rsidRPr="00416552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. </w:t>
            </w:r>
            <w:r w:rsidR="00884143" w:rsidRPr="00884143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</w:rPr>
              <w:t>The only upload allowed is the Budget Detail Form.</w:t>
            </w:r>
          </w:p>
          <w:p w14:paraId="0A37501D" w14:textId="77777777" w:rsidR="008508A9" w:rsidRPr="00D32729" w:rsidRDefault="008508A9" w:rsidP="447813B1">
            <w:pPr>
              <w:rPr>
                <w:rFonts w:ascii="Calibri" w:hAnsi="Calibri" w:cs="Calibri"/>
                <w:color w:val="FF0000"/>
                <w:sz w:val="20"/>
                <w:szCs w:val="20"/>
              </w:rPr>
            </w:pPr>
          </w:p>
          <w:p w14:paraId="6E7BEAA2" w14:textId="77777777" w:rsidR="008508A9" w:rsidRPr="00D32729" w:rsidRDefault="008508A9" w:rsidP="008508A9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8"/>
                <w:szCs w:val="18"/>
              </w:rPr>
            </w:pPr>
            <w:r w:rsidRPr="00D32729"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  <w:p w14:paraId="7741CCE2" w14:textId="771E5607" w:rsidR="008508A9" w:rsidRPr="00D32729" w:rsidRDefault="651958E7" w:rsidP="77D9F3C2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 w:rsidRPr="77D9F3C2">
              <w:rPr>
                <w:rStyle w:val="normaltextrun"/>
                <w:rFonts w:ascii="Calibri" w:hAnsi="Calibri" w:cs="Calibri"/>
                <w:sz w:val="20"/>
                <w:szCs w:val="20"/>
              </w:rPr>
              <w:t xml:space="preserve">Document templates can be found at the Sing a Song of Sixpence Website within the Resource </w:t>
            </w:r>
            <w:r w:rsidR="3155FFED" w:rsidRPr="77D9F3C2">
              <w:rPr>
                <w:rStyle w:val="normaltextrun"/>
                <w:rFonts w:ascii="Calibri" w:hAnsi="Calibri" w:cs="Calibri"/>
                <w:sz w:val="20"/>
                <w:szCs w:val="20"/>
              </w:rPr>
              <w:t>Library</w:t>
            </w:r>
            <w:r w:rsidRPr="77D9F3C2">
              <w:rPr>
                <w:rStyle w:val="normaltextrun"/>
                <w:rFonts w:ascii="Calibri" w:hAnsi="Calibri" w:cs="Calibri"/>
                <w:sz w:val="20"/>
                <w:szCs w:val="20"/>
              </w:rPr>
              <w:t>. </w:t>
            </w:r>
            <w:hyperlink r:id="rId11">
              <w:r w:rsidRPr="77D9F3C2">
                <w:rPr>
                  <w:rStyle w:val="Hyperlink"/>
                  <w:rFonts w:ascii="Calibri" w:hAnsi="Calibri" w:cs="Calibri"/>
                  <w:sz w:val="20"/>
                  <w:szCs w:val="20"/>
                </w:rPr>
                <w:t>https://www.singasongofsixpence.org/resources/resource-library.html</w:t>
              </w:r>
            </w:hyperlink>
          </w:p>
          <w:p w14:paraId="033C2BF4" w14:textId="349951A4" w:rsidR="00AC3F33" w:rsidRPr="00D32729" w:rsidRDefault="3155FFED" w:rsidP="77D9F3C2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Style w:val="eop"/>
                <w:rFonts w:ascii="Calibri" w:hAnsi="Calibri" w:cs="Calibri"/>
                <w:b/>
                <w:bCs/>
                <w:sz w:val="20"/>
                <w:szCs w:val="20"/>
              </w:rPr>
              <w:t xml:space="preserve">Username: </w:t>
            </w:r>
            <w:r w:rsidRPr="77D9F3C2">
              <w:rPr>
                <w:rStyle w:val="eop"/>
                <w:rFonts w:ascii="Calibri" w:hAnsi="Calibri" w:cs="Calibri"/>
                <w:sz w:val="20"/>
                <w:szCs w:val="20"/>
              </w:rPr>
              <w:t>Sixpence</w:t>
            </w:r>
            <w:r w:rsidR="003E6D8B">
              <w:rPr>
                <w:rStyle w:val="eop"/>
                <w:rFonts w:ascii="Calibri" w:hAnsi="Calibri" w:cs="Calibri"/>
                <w:sz w:val="20"/>
                <w:szCs w:val="20"/>
              </w:rPr>
              <w:t>1</w:t>
            </w:r>
          </w:p>
          <w:p w14:paraId="6B7A6B6D" w14:textId="199E3988" w:rsidR="00AC3F33" w:rsidRPr="00D32729" w:rsidRDefault="3155FFED" w:rsidP="77D9F3C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Style w:val="eop"/>
                <w:rFonts w:ascii="Calibri" w:hAnsi="Calibri" w:cs="Calibri"/>
                <w:b/>
                <w:bCs/>
                <w:sz w:val="20"/>
                <w:szCs w:val="20"/>
              </w:rPr>
              <w:t xml:space="preserve">Password: </w:t>
            </w:r>
            <w:r w:rsidRPr="77D9F3C2">
              <w:rPr>
                <w:rStyle w:val="eop"/>
                <w:rFonts w:ascii="Calibri" w:hAnsi="Calibri" w:cs="Calibri"/>
                <w:sz w:val="20"/>
                <w:szCs w:val="20"/>
              </w:rPr>
              <w:t>Rocks#1</w:t>
            </w:r>
          </w:p>
          <w:p w14:paraId="5DAB6C7B" w14:textId="77777777" w:rsidR="008508A9" w:rsidRPr="005D5AE2" w:rsidRDefault="008508A9" w:rsidP="00CB6F17">
            <w:pPr>
              <w:rPr>
                <w:rFonts w:ascii="Arial" w:hAnsi="Arial"/>
                <w:sz w:val="20"/>
                <w:szCs w:val="20"/>
              </w:rPr>
            </w:pPr>
          </w:p>
        </w:tc>
      </w:tr>
    </w:tbl>
    <w:p w14:paraId="02EB378F" w14:textId="77777777" w:rsidR="00CB6F17" w:rsidRPr="00D32729" w:rsidRDefault="00CB6F17" w:rsidP="00B65A7F">
      <w:pPr>
        <w:rPr>
          <w:rFonts w:ascii="Calibri" w:hAnsi="Calibri" w:cs="Calibri"/>
        </w:rPr>
      </w:pPr>
      <w:r w:rsidRPr="00AF21C2">
        <w:tab/>
      </w:r>
    </w:p>
    <w:p w14:paraId="1D56EF93" w14:textId="77777777" w:rsidR="00CB6F17" w:rsidRPr="00D32729" w:rsidRDefault="004874EE" w:rsidP="00CB6F17">
      <w:pPr>
        <w:jc w:val="center"/>
        <w:rPr>
          <w:rFonts w:ascii="Calibri" w:hAnsi="Calibri" w:cs="Calibri"/>
        </w:rPr>
      </w:pPr>
      <w:r w:rsidRPr="00D32729">
        <w:rPr>
          <w:rFonts w:ascii="Wingdings" w:eastAsia="Wingdings" w:hAnsi="Wingdings" w:cs="Wingdings"/>
          <w:b/>
          <w:position w:val="-2"/>
          <w:sz w:val="32"/>
        </w:rPr>
        <w:t>¨</w:t>
      </w:r>
      <w:r w:rsidR="00CB6F17" w:rsidRPr="00D32729">
        <w:rPr>
          <w:rFonts w:ascii="Calibri" w:hAnsi="Calibri" w:cs="Calibri"/>
          <w:b/>
          <w:position w:val="-2"/>
          <w:sz w:val="32"/>
        </w:rPr>
        <w:t xml:space="preserve"> </w:t>
      </w:r>
      <w:r w:rsidR="00CB6F17" w:rsidRPr="00D32729">
        <w:rPr>
          <w:rFonts w:ascii="Calibri" w:hAnsi="Calibri" w:cs="Calibri"/>
        </w:rPr>
        <w:t>Family Engagement</w:t>
      </w:r>
      <w:r w:rsidR="00CB6F17" w:rsidRPr="00D32729">
        <w:rPr>
          <w:rFonts w:ascii="Calibri" w:hAnsi="Calibri" w:cs="Calibri"/>
        </w:rPr>
        <w:tab/>
      </w:r>
      <w:r w:rsidR="00CB6F17" w:rsidRPr="00D32729">
        <w:rPr>
          <w:rFonts w:ascii="Calibri" w:hAnsi="Calibri" w:cs="Calibri"/>
        </w:rPr>
        <w:tab/>
      </w:r>
      <w:r w:rsidR="00CB6F17" w:rsidRPr="00D32729">
        <w:rPr>
          <w:rFonts w:ascii="Calibri" w:hAnsi="Calibri" w:cs="Calibri"/>
        </w:rPr>
        <w:tab/>
      </w:r>
      <w:bookmarkStart w:id="0" w:name="_Hlk2258475"/>
      <w:r w:rsidR="00CB6F17" w:rsidRPr="00D32729">
        <w:rPr>
          <w:rFonts w:ascii="Wingdings" w:eastAsia="Wingdings" w:hAnsi="Wingdings" w:cs="Wingdings"/>
          <w:b/>
          <w:position w:val="-2"/>
          <w:sz w:val="32"/>
        </w:rPr>
        <w:t>¨</w:t>
      </w:r>
      <w:bookmarkEnd w:id="0"/>
      <w:r w:rsidR="00CB6F17" w:rsidRPr="00D32729">
        <w:rPr>
          <w:rFonts w:ascii="Calibri" w:hAnsi="Calibri" w:cs="Calibri"/>
          <w:b/>
          <w:position w:val="-2"/>
          <w:sz w:val="32"/>
        </w:rPr>
        <w:t xml:space="preserve"> </w:t>
      </w:r>
      <w:r w:rsidR="00CB6F17" w:rsidRPr="00D32729">
        <w:rPr>
          <w:rFonts w:ascii="Calibri" w:hAnsi="Calibri" w:cs="Calibri"/>
        </w:rPr>
        <w:t>Center-Based</w:t>
      </w:r>
      <w:r w:rsidR="00CB6F17" w:rsidRPr="00D32729">
        <w:rPr>
          <w:rFonts w:ascii="Calibri" w:hAnsi="Calibri" w:cs="Calibri"/>
        </w:rPr>
        <w:tab/>
      </w:r>
      <w:r w:rsidR="00CB6F17" w:rsidRPr="00D32729">
        <w:rPr>
          <w:rFonts w:ascii="Calibri" w:hAnsi="Calibri" w:cs="Calibri"/>
        </w:rPr>
        <w:tab/>
      </w:r>
    </w:p>
    <w:p w14:paraId="6A05A809" w14:textId="77777777" w:rsidR="00CB6F17" w:rsidRPr="00D32729" w:rsidRDefault="00CB6F17" w:rsidP="00CB6F17">
      <w:pPr>
        <w:rPr>
          <w:rFonts w:ascii="Calibri" w:hAnsi="Calibri" w:cs="Calibri"/>
          <w:sz w:val="22"/>
        </w:rPr>
      </w:pPr>
    </w:p>
    <w:p w14:paraId="6E02F0A0" w14:textId="77777777" w:rsidR="00CB6F17" w:rsidRPr="00D32729" w:rsidRDefault="002E4BF3" w:rsidP="00CB6F17">
      <w:pPr>
        <w:rPr>
          <w:rFonts w:ascii="Calibri" w:hAnsi="Calibri" w:cs="Calibri"/>
          <w:b/>
          <w:bCs/>
          <w:sz w:val="22"/>
        </w:rPr>
      </w:pPr>
      <w:r w:rsidRPr="00D849FA">
        <w:rPr>
          <w:rFonts w:ascii="Calibri" w:hAnsi="Calibri" w:cs="Calibri"/>
          <w:b/>
          <w:bCs/>
          <w:sz w:val="22"/>
        </w:rPr>
        <w:t xml:space="preserve">Contact </w:t>
      </w:r>
      <w:r w:rsidR="00FE04DD" w:rsidRPr="00D849FA">
        <w:rPr>
          <w:rFonts w:ascii="Calibri" w:hAnsi="Calibri" w:cs="Calibri"/>
          <w:b/>
          <w:bCs/>
          <w:sz w:val="22"/>
        </w:rPr>
        <w:t>Information:</w:t>
      </w:r>
      <w:r w:rsidR="00CB6F17" w:rsidRPr="00D32729">
        <w:rPr>
          <w:rFonts w:ascii="Calibri" w:hAnsi="Calibri" w:cs="Calibri"/>
          <w:b/>
          <w:bCs/>
          <w:sz w:val="22"/>
        </w:rPr>
        <w:tab/>
      </w:r>
    </w:p>
    <w:tbl>
      <w:tblPr>
        <w:tblW w:w="110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3385"/>
        <w:gridCol w:w="3386"/>
        <w:gridCol w:w="2609"/>
        <w:gridCol w:w="1639"/>
      </w:tblGrid>
      <w:tr w:rsidR="00CB6F17" w:rsidRPr="00AF21C2" w14:paraId="4897184C" w14:textId="77777777" w:rsidTr="77D9F3C2">
        <w:trPr>
          <w:trHeight w:val="476"/>
          <w:jc w:val="center"/>
        </w:trPr>
        <w:tc>
          <w:tcPr>
            <w:tcW w:w="6771" w:type="dxa"/>
            <w:gridSpan w:val="2"/>
          </w:tcPr>
          <w:p w14:paraId="4C80FA9D" w14:textId="4E1C3B96" w:rsidR="00CB6F17" w:rsidRDefault="00CB6F17" w:rsidP="00E01ADE">
            <w:pPr>
              <w:rPr>
                <w:rFonts w:ascii="Arial" w:hAnsi="Arial"/>
                <w:b/>
                <w:sz w:val="18"/>
              </w:rPr>
            </w:pPr>
            <w:r w:rsidRPr="00CB6F17">
              <w:rPr>
                <w:rFonts w:ascii="Arial" w:hAnsi="Arial"/>
                <w:b/>
                <w:sz w:val="18"/>
              </w:rPr>
              <w:t>School District:</w:t>
            </w:r>
            <w:r w:rsidR="00E01ADE">
              <w:rPr>
                <w:rFonts w:ascii="Arial" w:hAnsi="Arial"/>
                <w:b/>
                <w:sz w:val="18"/>
              </w:rPr>
              <w:t xml:space="preserve"> </w:t>
            </w:r>
          </w:p>
          <w:p w14:paraId="5A39BBE3" w14:textId="77777777" w:rsidR="001E5070" w:rsidRPr="00CB6F17" w:rsidRDefault="001E5070" w:rsidP="00E01ADE">
            <w:pPr>
              <w:rPr>
                <w:b/>
                <w:sz w:val="18"/>
              </w:rPr>
            </w:pPr>
          </w:p>
        </w:tc>
        <w:tc>
          <w:tcPr>
            <w:tcW w:w="4248" w:type="dxa"/>
            <w:gridSpan w:val="2"/>
          </w:tcPr>
          <w:p w14:paraId="41C8F396" w14:textId="77777777" w:rsidR="00CB6F17" w:rsidRPr="009143CC" w:rsidRDefault="00CB6F17" w:rsidP="009143CC">
            <w:pPr>
              <w:rPr>
                <w:rFonts w:ascii="Arial" w:hAnsi="Arial"/>
                <w:b/>
                <w:sz w:val="18"/>
              </w:rPr>
            </w:pPr>
          </w:p>
        </w:tc>
      </w:tr>
      <w:tr w:rsidR="00CB6F17" w:rsidRPr="00AF21C2" w14:paraId="7B3DE5D3" w14:textId="77777777" w:rsidTr="77D9F3C2">
        <w:trPr>
          <w:trHeight w:val="512"/>
          <w:jc w:val="center"/>
        </w:trPr>
        <w:tc>
          <w:tcPr>
            <w:tcW w:w="6771" w:type="dxa"/>
            <w:gridSpan w:val="2"/>
          </w:tcPr>
          <w:p w14:paraId="6161B40C" w14:textId="77777777" w:rsidR="001E5070" w:rsidRPr="004874EE" w:rsidRDefault="00573356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Sixpence Program Site </w:t>
            </w:r>
            <w:r w:rsidR="00CB6F17" w:rsidRPr="00CB6F17">
              <w:rPr>
                <w:rFonts w:ascii="Arial" w:hAnsi="Arial"/>
                <w:b/>
                <w:sz w:val="18"/>
              </w:rPr>
              <w:t>Addres</w:t>
            </w:r>
            <w:r w:rsidR="004874EE">
              <w:rPr>
                <w:rFonts w:ascii="Arial" w:hAnsi="Arial"/>
                <w:b/>
                <w:sz w:val="18"/>
              </w:rPr>
              <w:t>s:</w:t>
            </w:r>
          </w:p>
        </w:tc>
        <w:tc>
          <w:tcPr>
            <w:tcW w:w="2609" w:type="dxa"/>
          </w:tcPr>
          <w:p w14:paraId="7820E858" w14:textId="77777777" w:rsidR="00CB6F17" w:rsidRDefault="00CB6F17" w:rsidP="00CB6F17">
            <w:pPr>
              <w:rPr>
                <w:rFonts w:ascii="Arial" w:hAnsi="Arial"/>
                <w:b/>
                <w:sz w:val="18"/>
              </w:rPr>
            </w:pPr>
            <w:r w:rsidRPr="00CB6F17">
              <w:rPr>
                <w:rFonts w:ascii="Arial" w:hAnsi="Arial"/>
                <w:b/>
                <w:sz w:val="18"/>
              </w:rPr>
              <w:t>City:</w:t>
            </w:r>
          </w:p>
          <w:p w14:paraId="72A3D3EC" w14:textId="77777777" w:rsidR="009143CC" w:rsidRDefault="009143CC" w:rsidP="00CB6F17">
            <w:pPr>
              <w:rPr>
                <w:rFonts w:ascii="Arial" w:hAnsi="Arial"/>
                <w:b/>
                <w:sz w:val="18"/>
              </w:rPr>
            </w:pPr>
          </w:p>
          <w:p w14:paraId="0D0B940D" w14:textId="77777777" w:rsidR="009143CC" w:rsidRPr="00CB6F17" w:rsidRDefault="009143CC" w:rsidP="00CB6F17">
            <w:pPr>
              <w:rPr>
                <w:sz w:val="18"/>
              </w:rPr>
            </w:pPr>
          </w:p>
        </w:tc>
        <w:tc>
          <w:tcPr>
            <w:tcW w:w="1639" w:type="dxa"/>
          </w:tcPr>
          <w:p w14:paraId="66CA5C50" w14:textId="77777777" w:rsidR="00CB6F17" w:rsidRDefault="00CB6F17" w:rsidP="00CB6F17">
            <w:pPr>
              <w:rPr>
                <w:rFonts w:ascii="Arial" w:hAnsi="Arial"/>
                <w:b/>
                <w:sz w:val="18"/>
              </w:rPr>
            </w:pPr>
            <w:r w:rsidRPr="00CB6F17">
              <w:rPr>
                <w:rFonts w:ascii="Arial" w:hAnsi="Arial"/>
                <w:b/>
                <w:sz w:val="18"/>
              </w:rPr>
              <w:t>Zip Code:</w:t>
            </w:r>
          </w:p>
          <w:p w14:paraId="0E27B00A" w14:textId="77777777" w:rsidR="009143CC" w:rsidRDefault="009143CC" w:rsidP="00CB6F17">
            <w:pPr>
              <w:rPr>
                <w:rFonts w:ascii="Arial" w:hAnsi="Arial"/>
                <w:b/>
                <w:sz w:val="18"/>
              </w:rPr>
            </w:pPr>
          </w:p>
          <w:p w14:paraId="60061E4C" w14:textId="77777777" w:rsidR="009143CC" w:rsidRPr="00CB6F17" w:rsidRDefault="009143CC" w:rsidP="00CB6F17">
            <w:pPr>
              <w:rPr>
                <w:sz w:val="18"/>
              </w:rPr>
            </w:pPr>
          </w:p>
        </w:tc>
      </w:tr>
      <w:tr w:rsidR="00CB6F17" w:rsidRPr="00AF21C2" w14:paraId="3369FED5" w14:textId="77777777" w:rsidTr="77D9F3C2">
        <w:trPr>
          <w:trHeight w:val="566"/>
          <w:jc w:val="center"/>
        </w:trPr>
        <w:tc>
          <w:tcPr>
            <w:tcW w:w="6771" w:type="dxa"/>
            <w:gridSpan w:val="2"/>
          </w:tcPr>
          <w:p w14:paraId="1B0647EE" w14:textId="3B2F43B1" w:rsidR="00CB6F17" w:rsidRDefault="003E0996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uthorized Representative</w:t>
            </w:r>
            <w:r w:rsidR="0082515E">
              <w:rPr>
                <w:rFonts w:ascii="Arial" w:hAnsi="Arial"/>
                <w:b/>
                <w:sz w:val="18"/>
              </w:rPr>
              <w:t xml:space="preserve">: (NDE considers the </w:t>
            </w:r>
            <w:r w:rsidR="00D25A59">
              <w:rPr>
                <w:rFonts w:ascii="Arial" w:hAnsi="Arial"/>
                <w:b/>
                <w:sz w:val="18"/>
              </w:rPr>
              <w:t>Superintendent</w:t>
            </w:r>
            <w:r w:rsidR="0082515E">
              <w:rPr>
                <w:rFonts w:ascii="Arial" w:hAnsi="Arial"/>
                <w:b/>
                <w:sz w:val="18"/>
              </w:rPr>
              <w:t xml:space="preserve">, ESU Admin to be the </w:t>
            </w:r>
            <w:r w:rsidR="00D25A59">
              <w:rPr>
                <w:rFonts w:ascii="Arial" w:hAnsi="Arial"/>
                <w:b/>
                <w:sz w:val="18"/>
              </w:rPr>
              <w:t>Authorized</w:t>
            </w:r>
            <w:r w:rsidR="0082515E">
              <w:rPr>
                <w:rFonts w:ascii="Arial" w:hAnsi="Arial"/>
                <w:b/>
                <w:sz w:val="18"/>
              </w:rPr>
              <w:t xml:space="preserve"> </w:t>
            </w:r>
            <w:r w:rsidR="00D25A59">
              <w:rPr>
                <w:rFonts w:ascii="Arial" w:hAnsi="Arial"/>
                <w:b/>
                <w:sz w:val="18"/>
              </w:rPr>
              <w:t xml:space="preserve">Representatives) </w:t>
            </w:r>
          </w:p>
          <w:p w14:paraId="32AA0CDA" w14:textId="77777777" w:rsidR="00573356" w:rsidRPr="00CB6F17" w:rsidRDefault="00573356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ddress (if different from above):</w:t>
            </w:r>
          </w:p>
        </w:tc>
        <w:tc>
          <w:tcPr>
            <w:tcW w:w="4248" w:type="dxa"/>
            <w:gridSpan w:val="2"/>
          </w:tcPr>
          <w:p w14:paraId="332D6805" w14:textId="77777777" w:rsidR="00CB6F17" w:rsidRDefault="00A92048" w:rsidP="00CB6F17">
            <w:pPr>
              <w:rPr>
                <w:rFonts w:ascii="Arial" w:hAnsi="Arial"/>
                <w:b/>
                <w:sz w:val="18"/>
              </w:rPr>
            </w:pPr>
            <w:r w:rsidRPr="00CB6F17">
              <w:rPr>
                <w:rFonts w:ascii="Arial" w:hAnsi="Arial"/>
                <w:b/>
                <w:sz w:val="18"/>
              </w:rPr>
              <w:t>Telephone:</w:t>
            </w:r>
            <w:r w:rsidR="009143CC">
              <w:rPr>
                <w:rFonts w:ascii="Arial" w:hAnsi="Arial"/>
                <w:b/>
                <w:sz w:val="18"/>
              </w:rPr>
              <w:t xml:space="preserve"> </w:t>
            </w:r>
          </w:p>
          <w:p w14:paraId="1E1EC064" w14:textId="77777777" w:rsidR="00A92048" w:rsidRDefault="00A92048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Email:</w:t>
            </w:r>
            <w:r w:rsidR="009143CC">
              <w:rPr>
                <w:rFonts w:ascii="Arial" w:hAnsi="Arial"/>
                <w:b/>
                <w:sz w:val="18"/>
              </w:rPr>
              <w:t xml:space="preserve"> </w:t>
            </w:r>
          </w:p>
          <w:p w14:paraId="6BFA1586" w14:textId="77777777" w:rsidR="00242520" w:rsidRDefault="009143CC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 xml:space="preserve">            </w:t>
            </w:r>
          </w:p>
          <w:p w14:paraId="44EAFD9C" w14:textId="77777777" w:rsidR="00242520" w:rsidRDefault="00242520" w:rsidP="00CB6F17">
            <w:pPr>
              <w:rPr>
                <w:rFonts w:ascii="Arial" w:hAnsi="Arial"/>
                <w:b/>
                <w:sz w:val="18"/>
              </w:rPr>
            </w:pPr>
          </w:p>
          <w:p w14:paraId="4B94D5A5" w14:textId="77777777" w:rsidR="009143CC" w:rsidRPr="00CB6F17" w:rsidRDefault="009143CC" w:rsidP="00CB6F17">
            <w:pPr>
              <w:rPr>
                <w:rFonts w:ascii="Arial" w:hAnsi="Arial"/>
                <w:b/>
                <w:sz w:val="18"/>
              </w:rPr>
            </w:pPr>
          </w:p>
        </w:tc>
      </w:tr>
      <w:tr w:rsidR="00A92048" w:rsidRPr="00AF21C2" w14:paraId="20AA2B4E" w14:textId="77777777" w:rsidTr="77D9F3C2">
        <w:trPr>
          <w:trHeight w:val="548"/>
          <w:jc w:val="center"/>
        </w:trPr>
        <w:tc>
          <w:tcPr>
            <w:tcW w:w="6771" w:type="dxa"/>
            <w:gridSpan w:val="2"/>
          </w:tcPr>
          <w:p w14:paraId="0FFF1A63" w14:textId="77777777" w:rsidR="00A92048" w:rsidRDefault="00573356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District Business Manager:</w:t>
            </w:r>
          </w:p>
          <w:p w14:paraId="3459096E" w14:textId="77777777" w:rsidR="00573356" w:rsidRPr="00CB6F17" w:rsidRDefault="00573356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Address (if different from above):</w:t>
            </w:r>
          </w:p>
        </w:tc>
        <w:tc>
          <w:tcPr>
            <w:tcW w:w="4248" w:type="dxa"/>
            <w:gridSpan w:val="2"/>
          </w:tcPr>
          <w:p w14:paraId="0865E3EA" w14:textId="77777777" w:rsidR="00573356" w:rsidRDefault="00573356" w:rsidP="00573356">
            <w:pPr>
              <w:rPr>
                <w:rFonts w:ascii="Arial" w:hAnsi="Arial"/>
                <w:b/>
                <w:sz w:val="18"/>
              </w:rPr>
            </w:pPr>
            <w:r w:rsidRPr="00CB6F17">
              <w:rPr>
                <w:rFonts w:ascii="Arial" w:hAnsi="Arial"/>
                <w:b/>
                <w:sz w:val="18"/>
              </w:rPr>
              <w:t>Telephone:</w:t>
            </w:r>
          </w:p>
          <w:p w14:paraId="4DB50A43" w14:textId="77777777" w:rsidR="00A92048" w:rsidRPr="00CB6F17" w:rsidRDefault="00573356" w:rsidP="00573356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Email:</w:t>
            </w:r>
            <w:r w:rsidR="009143CC">
              <w:rPr>
                <w:rFonts w:ascii="Arial" w:hAnsi="Arial"/>
                <w:b/>
                <w:sz w:val="18"/>
              </w:rPr>
              <w:t xml:space="preserve">  </w:t>
            </w:r>
          </w:p>
        </w:tc>
      </w:tr>
      <w:tr w:rsidR="00CB6F17" w:rsidRPr="00AF21C2" w14:paraId="53C5DE5A" w14:textId="77777777" w:rsidTr="77D9F3C2">
        <w:trPr>
          <w:trHeight w:val="2807"/>
          <w:jc w:val="center"/>
        </w:trPr>
        <w:tc>
          <w:tcPr>
            <w:tcW w:w="3385" w:type="dxa"/>
          </w:tcPr>
          <w:p w14:paraId="43948CD6" w14:textId="77777777" w:rsidR="00CB6F17" w:rsidRDefault="000C1230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Grant</w:t>
            </w:r>
            <w:r w:rsidR="00CB6F17" w:rsidRPr="00CB6F17">
              <w:rPr>
                <w:rFonts w:ascii="Arial" w:hAnsi="Arial"/>
                <w:b/>
                <w:sz w:val="18"/>
              </w:rPr>
              <w:t xml:space="preserve"> Year</w:t>
            </w:r>
            <w:r>
              <w:rPr>
                <w:rFonts w:ascii="Arial" w:hAnsi="Arial"/>
                <w:b/>
                <w:sz w:val="18"/>
              </w:rPr>
              <w:t xml:space="preserve"> Reporting on</w:t>
            </w:r>
            <w:r w:rsidR="00CB6F17" w:rsidRPr="00CB6F17">
              <w:rPr>
                <w:rFonts w:ascii="Arial" w:hAnsi="Arial"/>
                <w:b/>
                <w:sz w:val="18"/>
              </w:rPr>
              <w:t>:</w:t>
            </w:r>
          </w:p>
          <w:p w14:paraId="3656B9AB" w14:textId="77777777" w:rsidR="009143CC" w:rsidRDefault="009143CC" w:rsidP="00CB6F17">
            <w:pPr>
              <w:rPr>
                <w:rFonts w:ascii="Arial" w:hAnsi="Arial"/>
                <w:b/>
                <w:sz w:val="18"/>
              </w:rPr>
            </w:pPr>
          </w:p>
          <w:p w14:paraId="3A09F3F7" w14:textId="4E98578B" w:rsidR="009143CC" w:rsidRPr="00CB6F17" w:rsidRDefault="004874EE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20</w:t>
            </w:r>
            <w:r w:rsidR="00AC3F33">
              <w:rPr>
                <w:rFonts w:ascii="Arial" w:hAnsi="Arial"/>
                <w:b/>
                <w:sz w:val="18"/>
              </w:rPr>
              <w:t>2</w:t>
            </w:r>
            <w:r w:rsidR="00D849FA">
              <w:rPr>
                <w:rFonts w:ascii="Arial" w:hAnsi="Arial"/>
                <w:b/>
                <w:sz w:val="18"/>
              </w:rPr>
              <w:t>3-24</w:t>
            </w:r>
          </w:p>
        </w:tc>
        <w:tc>
          <w:tcPr>
            <w:tcW w:w="7634" w:type="dxa"/>
            <w:gridSpan w:val="3"/>
          </w:tcPr>
          <w:p w14:paraId="381FFA09" w14:textId="0995AA79" w:rsidR="00CB6F17" w:rsidRPr="00CB6F17" w:rsidRDefault="00A7134C" w:rsidP="00CB6F17">
            <w:pPr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1" layoutInCell="1" allowOverlap="1" wp14:anchorId="77E77E47" wp14:editId="07777777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331595</wp:posOffset>
                      </wp:positionV>
                      <wp:extent cx="854710" cy="271145"/>
                      <wp:effectExtent l="10160" t="7620" r="11430" b="6985"/>
                      <wp:wrapNone/>
                      <wp:docPr id="8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54710" cy="271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FB0818" w14:textId="77777777" w:rsidR="008C19F8" w:rsidRDefault="008C19F8" w:rsidP="00F70F1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>
                  <w:pict w14:anchorId="0ACB3F73">
                    <v:rect id="Rectangle 16" style="position:absolute;margin-left:-.7pt;margin-top:104.85pt;width:67.3pt;height:21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">
                      <v:textbox>
                        <w:txbxContent>
                          <w:p w:rsidR="008C19F8" w:rsidP="00F70F18" w:rsidRDefault="008C19F8" w14:paraId="049F31CB" wp14:textId="77777777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/>
                <w:b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1" layoutInCell="1" allowOverlap="1" wp14:anchorId="03EE1D21" wp14:editId="0777777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024255</wp:posOffset>
                      </wp:positionV>
                      <wp:extent cx="838200" cy="294005"/>
                      <wp:effectExtent l="7620" t="14605" r="11430" b="15240"/>
                      <wp:wrapNone/>
                      <wp:docPr id="7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294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128261" w14:textId="77777777" w:rsidR="008C19F8" w:rsidRDefault="008C19F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>
                  <w:pict w14:anchorId="669173AB">
                    <v:rect id="Rectangle 15" style="position:absolute;margin-left:-.15pt;margin-top:80.65pt;width:66pt;height:23.1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">
                      <v:textbox>
                        <w:txbxContent>
                          <w:p w:rsidR="008C19F8" w:rsidRDefault="008C19F8" w14:paraId="62486C05" wp14:textId="77777777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rPr>
                <w:rFonts w:ascii="Arial" w:hAnsi="Arial"/>
                <w:b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1" layoutInCell="1" allowOverlap="1" wp14:anchorId="66689080" wp14:editId="0777777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747395</wp:posOffset>
                      </wp:positionV>
                      <wp:extent cx="838200" cy="265430"/>
                      <wp:effectExtent l="7620" t="13970" r="11430" b="6350"/>
                      <wp:wrapNone/>
                      <wp:docPr id="6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265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01652C" w14:textId="77777777" w:rsidR="008C19F8" w:rsidRDefault="008C19F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>
                  <w:pict w14:anchorId="178232FD">
                    <v:rect id="Rectangle 14" style="position:absolute;margin-left:-.15pt;margin-top:58.85pt;width:66pt;height:20.9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">
                      <v:textbox>
                        <w:txbxContent>
                          <w:p w:rsidR="008C19F8" w:rsidRDefault="008C19F8" w14:paraId="4B99056E" wp14:textId="77777777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="00CB6F17" w:rsidRPr="00CB6F17">
              <w:rPr>
                <w:rFonts w:ascii="Arial" w:hAnsi="Arial"/>
                <w:b/>
                <w:sz w:val="18"/>
              </w:rPr>
              <w:t>Enrollment:</w:t>
            </w:r>
          </w:p>
          <w:p w14:paraId="0DDE48D2" w14:textId="411AB6A7" w:rsidR="00CB6F17" w:rsidRPr="00D849FA" w:rsidRDefault="00A7134C" w:rsidP="77D9F3C2">
            <w:pPr>
              <w:spacing w:before="180"/>
              <w:ind w:left="144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D849FA">
              <w:rPr>
                <w:rFonts w:ascii="Arial" w:hAnsi="Arial"/>
                <w:b/>
                <w:bCs/>
                <w:noProof/>
                <w:sz w:val="18"/>
                <w:szCs w:val="20"/>
                <w:lang w:eastAsia="ja-JP" w:bidi="x-none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1" layoutInCell="1" allowOverlap="1" wp14:anchorId="14710CC0" wp14:editId="0777777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6515</wp:posOffset>
                      </wp:positionV>
                      <wp:extent cx="838200" cy="285750"/>
                      <wp:effectExtent l="7620" t="8890" r="11430" b="10160"/>
                      <wp:wrapNone/>
                      <wp:docPr id="4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38200" cy="285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61D779" w14:textId="77777777" w:rsidR="008C19F8" w:rsidRDefault="008C19F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 xmlns:arto="http://schemas.microsoft.com/office/word/2006/arto">
                  <w:pict w14:anchorId="7CF87A11">
                    <v:rect id="Rectangle 7" style="position:absolute;left:0;text-align:left;margin-left:-.15pt;margin-top:4.45pt;width:66pt;height:22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0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">
                      <v:textbox>
                        <w:txbxContent>
                          <w:p w:rsidR="008C19F8" w:rsidRDefault="008C19F8" w14:paraId="3CF2D8B6" wp14:textId="77777777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="00E550A5" w:rsidRPr="00D849FA">
              <w:rPr>
                <w:rFonts w:ascii="Arial" w:hAnsi="Arial"/>
                <w:b/>
                <w:bCs/>
                <w:sz w:val="18"/>
                <w:szCs w:val="18"/>
              </w:rPr>
              <w:t xml:space="preserve">Number of children expected at </w:t>
            </w:r>
            <w:proofErr w:type="gramStart"/>
            <w:r w:rsidR="00E550A5" w:rsidRPr="00D849FA">
              <w:rPr>
                <w:rFonts w:ascii="Arial" w:hAnsi="Arial"/>
                <w:b/>
                <w:bCs/>
                <w:sz w:val="18"/>
                <w:szCs w:val="18"/>
              </w:rPr>
              <w:t>enrollment</w:t>
            </w:r>
            <w:proofErr w:type="gramEnd"/>
          </w:p>
          <w:p w14:paraId="03CB850A" w14:textId="557C14D2" w:rsidR="00CB6F17" w:rsidRDefault="00CB6F17" w:rsidP="77D9F3C2">
            <w:pPr>
              <w:spacing w:before="240"/>
              <w:ind w:left="1440"/>
              <w:rPr>
                <w:rFonts w:ascii="Arial" w:hAnsi="Arial"/>
                <w:sz w:val="18"/>
                <w:szCs w:val="18"/>
              </w:rPr>
            </w:pPr>
          </w:p>
          <w:p w14:paraId="042C7C58" w14:textId="63F3BB6C" w:rsidR="005C0219" w:rsidRDefault="649848A6" w:rsidP="77D9F3C2">
            <w:pPr>
              <w:spacing w:before="240"/>
              <w:ind w:left="1440"/>
              <w:rPr>
                <w:rFonts w:ascii="Arial" w:hAnsi="Arial"/>
                <w:sz w:val="18"/>
                <w:szCs w:val="18"/>
              </w:rPr>
            </w:pPr>
            <w:r w:rsidRPr="77D9F3C2">
              <w:rPr>
                <w:rFonts w:ascii="Arial" w:hAnsi="Arial"/>
                <w:sz w:val="18"/>
                <w:szCs w:val="18"/>
              </w:rPr>
              <w:t xml:space="preserve">Number of children on </w:t>
            </w:r>
            <w:proofErr w:type="gramStart"/>
            <w:r w:rsidRPr="77D9F3C2">
              <w:rPr>
                <w:rFonts w:ascii="Arial" w:hAnsi="Arial"/>
                <w:sz w:val="18"/>
                <w:szCs w:val="18"/>
              </w:rPr>
              <w:t>waiting</w:t>
            </w:r>
            <w:proofErr w:type="gramEnd"/>
            <w:r w:rsidRPr="77D9F3C2">
              <w:rPr>
                <w:rFonts w:ascii="Arial" w:hAnsi="Arial"/>
                <w:sz w:val="18"/>
                <w:szCs w:val="18"/>
              </w:rPr>
              <w:t xml:space="preserve"> </w:t>
            </w:r>
            <w:r w:rsidR="72739DA8" w:rsidRPr="77D9F3C2">
              <w:rPr>
                <w:rFonts w:ascii="Arial" w:hAnsi="Arial"/>
                <w:sz w:val="18"/>
                <w:szCs w:val="18"/>
              </w:rPr>
              <w:t>list.</w:t>
            </w:r>
          </w:p>
          <w:p w14:paraId="40E7925B" w14:textId="1637AAE7" w:rsidR="00CE433E" w:rsidRDefault="65E0530A" w:rsidP="77D9F3C2">
            <w:pPr>
              <w:spacing w:before="240"/>
              <w:ind w:left="1440"/>
              <w:rPr>
                <w:rFonts w:ascii="Arial" w:hAnsi="Arial"/>
                <w:sz w:val="18"/>
                <w:szCs w:val="18"/>
              </w:rPr>
            </w:pPr>
            <w:r w:rsidRPr="77D9F3C2">
              <w:rPr>
                <w:rFonts w:ascii="Arial" w:hAnsi="Arial"/>
                <w:sz w:val="18"/>
                <w:szCs w:val="18"/>
              </w:rPr>
              <w:t xml:space="preserve">Number of children dually enrolled in Early Head </w:t>
            </w:r>
            <w:r w:rsidR="30ABB0AA" w:rsidRPr="77D9F3C2">
              <w:rPr>
                <w:rFonts w:ascii="Arial" w:hAnsi="Arial"/>
                <w:sz w:val="18"/>
                <w:szCs w:val="18"/>
              </w:rPr>
              <w:t>Start.</w:t>
            </w:r>
          </w:p>
          <w:p w14:paraId="371BB1DE" w14:textId="389E6687" w:rsidR="004874EE" w:rsidRPr="00CB6F17" w:rsidRDefault="1E4AA281" w:rsidP="77D9F3C2">
            <w:pPr>
              <w:spacing w:before="240"/>
              <w:ind w:left="1440"/>
              <w:rPr>
                <w:rFonts w:ascii="Arial" w:hAnsi="Arial"/>
                <w:sz w:val="18"/>
                <w:szCs w:val="18"/>
              </w:rPr>
            </w:pPr>
            <w:r w:rsidRPr="77D9F3C2">
              <w:rPr>
                <w:rFonts w:ascii="Arial" w:hAnsi="Arial"/>
                <w:sz w:val="18"/>
                <w:szCs w:val="18"/>
              </w:rPr>
              <w:t xml:space="preserve">Number of children receiving EDN </w:t>
            </w:r>
            <w:r w:rsidR="1F48C335" w:rsidRPr="77D9F3C2">
              <w:rPr>
                <w:rFonts w:ascii="Arial" w:hAnsi="Arial"/>
                <w:sz w:val="18"/>
                <w:szCs w:val="18"/>
              </w:rPr>
              <w:t>services.</w:t>
            </w:r>
          </w:p>
        </w:tc>
      </w:tr>
    </w:tbl>
    <w:p w14:paraId="0FB78278" w14:textId="77777777" w:rsidR="00CB6F17" w:rsidRPr="00AF21C2" w:rsidRDefault="00CB6F17" w:rsidP="00CB6F17"/>
    <w:p w14:paraId="25828F19" w14:textId="2C28E814" w:rsidR="00AA2A51" w:rsidRPr="00D32729" w:rsidRDefault="1AD22564" w:rsidP="5584D2C7">
      <w:pPr>
        <w:rPr>
          <w:rFonts w:ascii="Calibri" w:hAnsi="Calibri" w:cs="Calibri"/>
          <w:b/>
          <w:bCs/>
          <w:sz w:val="22"/>
          <w:szCs w:val="22"/>
        </w:rPr>
      </w:pPr>
      <w:r w:rsidRPr="005D65C1">
        <w:rPr>
          <w:rFonts w:ascii="Calibri" w:hAnsi="Calibri" w:cs="Calibri"/>
          <w:b/>
          <w:bCs/>
          <w:sz w:val="22"/>
          <w:szCs w:val="22"/>
        </w:rPr>
        <w:t>Statement of Commitment</w:t>
      </w:r>
      <w:r w:rsidR="00AA2A51" w:rsidRPr="005D65C1">
        <w:rPr>
          <w:rFonts w:ascii="Calibri" w:hAnsi="Calibri" w:cs="Calibri"/>
          <w:b/>
          <w:bCs/>
          <w:sz w:val="22"/>
          <w:szCs w:val="22"/>
        </w:rPr>
        <w:t>-must be</w:t>
      </w:r>
      <w:r w:rsidR="00635DD5" w:rsidRPr="005D65C1">
        <w:rPr>
          <w:rFonts w:ascii="Calibri" w:hAnsi="Calibri" w:cs="Calibri"/>
          <w:b/>
          <w:bCs/>
          <w:sz w:val="22"/>
          <w:szCs w:val="22"/>
        </w:rPr>
        <w:t xml:space="preserve"> updated annually</w:t>
      </w:r>
      <w:r w:rsidR="00AA2A51" w:rsidRPr="005D65C1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E550A5" w:rsidRPr="005D65C1">
        <w:rPr>
          <w:rFonts w:ascii="Calibri" w:hAnsi="Calibri" w:cs="Calibri"/>
          <w:b/>
          <w:bCs/>
          <w:sz w:val="22"/>
          <w:szCs w:val="22"/>
        </w:rPr>
        <w:t xml:space="preserve">and </w:t>
      </w:r>
      <w:r w:rsidR="00AA2A51" w:rsidRPr="005D65C1">
        <w:rPr>
          <w:rFonts w:ascii="Calibri" w:hAnsi="Calibri" w:cs="Calibri"/>
          <w:b/>
          <w:bCs/>
          <w:sz w:val="22"/>
          <w:szCs w:val="22"/>
        </w:rPr>
        <w:t>uploaded into GMS</w:t>
      </w:r>
      <w:r w:rsidR="00FB7BE3" w:rsidRPr="005D65C1">
        <w:rPr>
          <w:rFonts w:ascii="Calibri" w:hAnsi="Calibri" w:cs="Calibri"/>
          <w:b/>
          <w:bCs/>
          <w:sz w:val="22"/>
          <w:szCs w:val="22"/>
        </w:rPr>
        <w:t>.</w:t>
      </w:r>
      <w:r w:rsidR="00AA2A51">
        <w:tab/>
      </w:r>
      <w:r w:rsidR="00AA2A51" w:rsidRPr="5584D2C7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1FC39945" w14:textId="77777777" w:rsidR="00CB6F17" w:rsidRDefault="00CB6F17" w:rsidP="00B65A7F">
      <w:pPr>
        <w:tabs>
          <w:tab w:val="left" w:pos="1315"/>
        </w:tabs>
      </w:pP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60"/>
        <w:gridCol w:w="1430"/>
      </w:tblGrid>
      <w:tr w:rsidR="002E4BF3" w:rsidRPr="00CB6F17" w14:paraId="7AA7228D" w14:textId="77777777" w:rsidTr="5584D2C7">
        <w:trPr>
          <w:trHeight w:val="611"/>
        </w:trPr>
        <w:tc>
          <w:tcPr>
            <w:tcW w:w="9360" w:type="dxa"/>
            <w:shd w:val="clear" w:color="auto" w:fill="E6E6E6"/>
            <w:vAlign w:val="center"/>
          </w:tcPr>
          <w:p w14:paraId="25D473FF" w14:textId="25563E10" w:rsidR="002E4BF3" w:rsidRPr="00CB6F17" w:rsidRDefault="761ED277" w:rsidP="5584D2C7">
            <w:pPr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</w:pPr>
            <w:r w:rsidRPr="5584D2C7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Community Partner</w:t>
            </w:r>
            <w:r w:rsidR="2B52C011" w:rsidRPr="5584D2C7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430" w:type="dxa"/>
            <w:shd w:val="clear" w:color="auto" w:fill="E6E6E6"/>
            <w:vAlign w:val="center"/>
          </w:tcPr>
          <w:p w14:paraId="1949EFB6" w14:textId="77777777" w:rsidR="002E4BF3" w:rsidRPr="00CB6F17" w:rsidRDefault="002E4BF3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b/>
                <w:bCs/>
                <w:sz w:val="20"/>
                <w:szCs w:val="20"/>
              </w:rPr>
              <w:t>Agreement</w:t>
            </w:r>
            <w:r>
              <w:rPr>
                <w:b/>
                <w:bCs/>
                <w:sz w:val="20"/>
                <w:szCs w:val="20"/>
              </w:rPr>
              <w:t xml:space="preserve"> Updated</w:t>
            </w:r>
          </w:p>
        </w:tc>
      </w:tr>
      <w:tr w:rsidR="002E4BF3" w:rsidRPr="00CB6F17" w14:paraId="0562CB0E" w14:textId="77777777" w:rsidTr="5584D2C7">
        <w:trPr>
          <w:trHeight w:val="438"/>
        </w:trPr>
        <w:tc>
          <w:tcPr>
            <w:tcW w:w="9360" w:type="dxa"/>
          </w:tcPr>
          <w:p w14:paraId="34CE0A41" w14:textId="77777777" w:rsidR="002E4BF3" w:rsidRPr="00CB6F17" w:rsidRDefault="002E4BF3" w:rsidP="00910B83">
            <w:pPr>
              <w:pStyle w:val="Default"/>
              <w:ind w:firstLine="36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0" w:type="dxa"/>
            <w:vAlign w:val="center"/>
          </w:tcPr>
          <w:p w14:paraId="62EBF3C5" w14:textId="77777777" w:rsidR="002E4BF3" w:rsidRPr="00CB6F17" w:rsidRDefault="002E4BF3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E4BF3" w:rsidRPr="00CB6F17" w14:paraId="6D98A12B" w14:textId="77777777" w:rsidTr="5584D2C7">
        <w:trPr>
          <w:trHeight w:val="438"/>
        </w:trPr>
        <w:tc>
          <w:tcPr>
            <w:tcW w:w="9360" w:type="dxa"/>
          </w:tcPr>
          <w:p w14:paraId="2946DB82" w14:textId="77777777" w:rsidR="002E4BF3" w:rsidRPr="00CB6F17" w:rsidRDefault="002E4BF3" w:rsidP="00910B83">
            <w:pPr>
              <w:pStyle w:val="Default"/>
              <w:ind w:firstLine="36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0" w:type="dxa"/>
            <w:vAlign w:val="center"/>
          </w:tcPr>
          <w:p w14:paraId="5997CC1D" w14:textId="77777777" w:rsidR="002E4BF3" w:rsidRPr="00CB6F17" w:rsidRDefault="002E4BF3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2E4BF3" w:rsidRPr="00CB6F17" w14:paraId="110FFD37" w14:textId="77777777" w:rsidTr="5584D2C7">
        <w:trPr>
          <w:trHeight w:val="439"/>
        </w:trPr>
        <w:tc>
          <w:tcPr>
            <w:tcW w:w="9360" w:type="dxa"/>
          </w:tcPr>
          <w:p w14:paraId="6B699379" w14:textId="77777777" w:rsidR="002E4BF3" w:rsidRPr="00CB6F17" w:rsidRDefault="002E4BF3" w:rsidP="00910B83">
            <w:pPr>
              <w:pStyle w:val="Default"/>
              <w:ind w:firstLine="36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30" w:type="dxa"/>
            <w:vAlign w:val="center"/>
          </w:tcPr>
          <w:p w14:paraId="3FE9F23F" w14:textId="77777777" w:rsidR="002E4BF3" w:rsidRPr="00CB6F17" w:rsidRDefault="002E4BF3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1F72F646" w14:textId="77777777" w:rsidR="00AA2A51" w:rsidRDefault="00AA2A51" w:rsidP="00AA2A51">
      <w:pPr>
        <w:rPr>
          <w:rFonts w:ascii="Arial" w:hAnsi="Arial"/>
          <w:sz w:val="22"/>
        </w:rPr>
      </w:pPr>
    </w:p>
    <w:p w14:paraId="08CE6F91" w14:textId="77777777" w:rsidR="00162E68" w:rsidRDefault="00162E68" w:rsidP="00AA2A51">
      <w:pPr>
        <w:rPr>
          <w:rFonts w:ascii="Arial" w:hAnsi="Arial"/>
          <w:sz w:val="22"/>
        </w:rPr>
      </w:pPr>
    </w:p>
    <w:p w14:paraId="497A4E20" w14:textId="77777777" w:rsidR="00E76B7F" w:rsidRDefault="00E76B7F">
      <w:pPr>
        <w:rPr>
          <w:rFonts w:ascii="Calibri" w:hAnsi="Calibri" w:cs="Calibri"/>
          <w:b/>
          <w:bCs/>
          <w:sz w:val="22"/>
          <w:highlight w:val="yellow"/>
        </w:rPr>
      </w:pPr>
      <w:r>
        <w:rPr>
          <w:rFonts w:ascii="Calibri" w:hAnsi="Calibri" w:cs="Calibri"/>
          <w:b/>
          <w:bCs/>
          <w:sz w:val="22"/>
          <w:highlight w:val="yellow"/>
        </w:rPr>
        <w:br w:type="page"/>
      </w:r>
    </w:p>
    <w:p w14:paraId="530C80C4" w14:textId="2DD46D85" w:rsidR="00AA2A51" w:rsidRPr="00D32729" w:rsidRDefault="00AA2A51" w:rsidP="00AA2A51">
      <w:pPr>
        <w:rPr>
          <w:rFonts w:ascii="Calibri" w:hAnsi="Calibri" w:cs="Calibri"/>
          <w:b/>
          <w:bCs/>
          <w:i/>
          <w:sz w:val="22"/>
        </w:rPr>
      </w:pPr>
      <w:r w:rsidRPr="005D65C1">
        <w:rPr>
          <w:rFonts w:ascii="Calibri" w:hAnsi="Calibri" w:cs="Calibri"/>
          <w:b/>
          <w:bCs/>
          <w:sz w:val="22"/>
        </w:rPr>
        <w:lastRenderedPageBreak/>
        <w:t>Professional Development</w:t>
      </w:r>
      <w:r w:rsidRPr="00D32729">
        <w:rPr>
          <w:rFonts w:ascii="Calibri" w:hAnsi="Calibri" w:cs="Calibri"/>
          <w:b/>
          <w:bCs/>
          <w:sz w:val="22"/>
        </w:rPr>
        <w:t xml:space="preserve"> 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AA2A51" w:rsidRPr="00CB6F17" w14:paraId="4712F1AC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323C4A99" w14:textId="78F68577" w:rsidR="00AA2A51" w:rsidRPr="00D32729" w:rsidRDefault="153C0F9A" w:rsidP="77D9F3C2">
            <w:pPr>
              <w:rPr>
                <w:rFonts w:ascii="Calibri" w:hAnsi="Calibri" w:cs="Calibri"/>
                <w:sz w:val="20"/>
                <w:szCs w:val="20"/>
              </w:rPr>
            </w:pPr>
            <w:r w:rsidRPr="77D9F3C2">
              <w:rPr>
                <w:rFonts w:ascii="Calibri" w:hAnsi="Calibri" w:cs="Calibri"/>
                <w:sz w:val="20"/>
                <w:szCs w:val="20"/>
              </w:rPr>
              <w:t>What goals/plans does your program have for training and professional growth</w:t>
            </w:r>
            <w:r w:rsidR="20717310" w:rsidRPr="77D9F3C2">
              <w:rPr>
                <w:rFonts w:ascii="Calibri" w:hAnsi="Calibri" w:cs="Calibri"/>
                <w:sz w:val="20"/>
                <w:szCs w:val="20"/>
              </w:rPr>
              <w:t xml:space="preserve">? </w:t>
            </w:r>
            <w:r w:rsidRPr="77D9F3C2">
              <w:rPr>
                <w:rFonts w:ascii="Calibri" w:hAnsi="Calibri" w:cs="Calibri"/>
                <w:sz w:val="20"/>
                <w:szCs w:val="20"/>
              </w:rPr>
              <w:t xml:space="preserve">Your description must include a goal, strategies for meeting the goal and a timeline for completion. </w:t>
            </w:r>
          </w:p>
        </w:tc>
      </w:tr>
      <w:tr w:rsidR="00AA2A51" w:rsidRPr="00CB6F17" w14:paraId="29D6B04F" w14:textId="77777777" w:rsidTr="77D9F3C2">
        <w:trPr>
          <w:trHeight w:val="1448"/>
        </w:trPr>
        <w:tc>
          <w:tcPr>
            <w:tcW w:w="11088" w:type="dxa"/>
          </w:tcPr>
          <w:p w14:paraId="61CDCEAD" w14:textId="77777777" w:rsidR="00AA2A51" w:rsidRDefault="00AA2A51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A6959E7" w14:textId="77777777" w:rsidR="00AA2A51" w:rsidRPr="00CB6F17" w:rsidRDefault="00AA2A51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8C069D" w14:paraId="6FEE1992" w14:textId="77777777" w:rsidTr="008C069D">
        <w:trPr>
          <w:trHeight w:val="1448"/>
        </w:trPr>
        <w:tc>
          <w:tcPr>
            <w:tcW w:w="1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016A" w14:textId="77777777" w:rsidR="008C069D" w:rsidRPr="008C069D" w:rsidRDefault="008C069D" w:rsidP="008C069D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8C069D">
              <w:rPr>
                <w:b/>
                <w:bCs/>
                <w:sz w:val="20"/>
                <w:szCs w:val="20"/>
              </w:rPr>
              <w:br/>
              <w:t>Does a representative from the Sixpence-funded program participate in your local Early Learning Connection advisory group?  If 'yes', please identify below.</w:t>
            </w:r>
          </w:p>
        </w:tc>
      </w:tr>
    </w:tbl>
    <w:p w14:paraId="6BB9E253" w14:textId="77777777" w:rsidR="00030B27" w:rsidRDefault="00030B27" w:rsidP="00AA2A51">
      <w:pPr>
        <w:rPr>
          <w:rFonts w:ascii="Arial" w:hAnsi="Arial"/>
          <w:i/>
          <w:sz w:val="22"/>
        </w:rPr>
      </w:pPr>
    </w:p>
    <w:p w14:paraId="3B7B4B86" w14:textId="77777777" w:rsidR="00030B27" w:rsidRDefault="00030B27" w:rsidP="00030B27">
      <w:pPr>
        <w:rPr>
          <w:rFonts w:ascii="Arial" w:hAnsi="Arial"/>
          <w:sz w:val="22"/>
        </w:rPr>
      </w:pPr>
    </w:p>
    <w:p w14:paraId="71DE50F5" w14:textId="77777777" w:rsidR="00030B27" w:rsidRPr="00D32729" w:rsidRDefault="00030B27" w:rsidP="00030B27">
      <w:pPr>
        <w:rPr>
          <w:rFonts w:ascii="Calibri" w:hAnsi="Calibri" w:cs="Calibri"/>
          <w:b/>
          <w:bCs/>
          <w:sz w:val="22"/>
        </w:rPr>
      </w:pPr>
      <w:r w:rsidRPr="005D65C1">
        <w:rPr>
          <w:rFonts w:ascii="Calibri" w:hAnsi="Calibri" w:cs="Calibri"/>
          <w:b/>
          <w:bCs/>
          <w:sz w:val="22"/>
        </w:rPr>
        <w:t>Program Update and Plan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030B27" w:rsidRPr="00CB6F17" w14:paraId="5A7D38DD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15861C08" w14:textId="77777777" w:rsidR="00030B27" w:rsidRPr="00D32729" w:rsidRDefault="0791517E" w:rsidP="77D9F3C2">
            <w:pPr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</w:pPr>
            <w:r w:rsidRPr="77D9F3C2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If home-based, please describe how each funding sources’ requirements are met and not</w:t>
            </w:r>
            <w:r w:rsidR="44D01B45" w:rsidRPr="77D9F3C2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 xml:space="preserve"> </w:t>
            </w:r>
            <w:r w:rsidRPr="77D9F3C2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 xml:space="preserve">duplicated, </w:t>
            </w:r>
            <w:r w:rsidR="0A006C5B" w:rsidRPr="77D9F3C2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e</w:t>
            </w:r>
            <w:r w:rsidRPr="77D9F3C2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specially the number of frequency of contacts with families.</w:t>
            </w:r>
          </w:p>
        </w:tc>
      </w:tr>
      <w:tr w:rsidR="00030B27" w:rsidRPr="00CB6F17" w14:paraId="100C5B58" w14:textId="77777777" w:rsidTr="77D9F3C2">
        <w:trPr>
          <w:trHeight w:val="1088"/>
        </w:trPr>
        <w:tc>
          <w:tcPr>
            <w:tcW w:w="11088" w:type="dxa"/>
          </w:tcPr>
          <w:p w14:paraId="3A0FF5F2" w14:textId="77777777" w:rsidR="00030B27" w:rsidRDefault="00030B27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2F40E89" w14:textId="77777777" w:rsidR="00030B27" w:rsidRPr="00CB6F17" w:rsidRDefault="00030B27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5630AD66" w14:textId="77777777" w:rsidR="004B16A2" w:rsidRDefault="004B16A2" w:rsidP="00B65A7F">
      <w:pPr>
        <w:tabs>
          <w:tab w:val="left" w:pos="1315"/>
        </w:tabs>
      </w:pPr>
    </w:p>
    <w:p w14:paraId="608DEACE" w14:textId="77777777" w:rsidR="00CB6F17" w:rsidRPr="00776FE2" w:rsidRDefault="00CB6F17" w:rsidP="00CB6F17">
      <w:pPr>
        <w:rPr>
          <w:sz w:val="22"/>
        </w:rPr>
      </w:pPr>
      <w:r w:rsidRPr="00776FE2">
        <w:rPr>
          <w:sz w:val="22"/>
        </w:rPr>
        <w:tab/>
        <w:t xml:space="preserve"> </w:t>
      </w:r>
    </w:p>
    <w:p w14:paraId="282F9CDE" w14:textId="77777777" w:rsidR="00CB6F17" w:rsidRPr="00D32729" w:rsidRDefault="00CB6F17" w:rsidP="00CB6F17">
      <w:pPr>
        <w:rPr>
          <w:rFonts w:ascii="Calibri" w:hAnsi="Calibri" w:cs="Calibri"/>
          <w:b/>
          <w:bCs/>
          <w:iCs/>
          <w:sz w:val="22"/>
        </w:rPr>
      </w:pPr>
      <w:r w:rsidRPr="005D65C1">
        <w:rPr>
          <w:rFonts w:ascii="Calibri" w:hAnsi="Calibri" w:cs="Calibri"/>
          <w:b/>
          <w:bCs/>
          <w:iCs/>
          <w:sz w:val="22"/>
        </w:rPr>
        <w:t xml:space="preserve">Verify Evidence Based Model (Curriculum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705"/>
        <w:gridCol w:w="6130"/>
        <w:gridCol w:w="1955"/>
      </w:tblGrid>
      <w:tr w:rsidR="00CB6F17" w:rsidRPr="00AF21C2" w14:paraId="4B81B0E3" w14:textId="77777777" w:rsidTr="77D9F3C2">
        <w:tc>
          <w:tcPr>
            <w:tcW w:w="2754" w:type="dxa"/>
            <w:tcBorders>
              <w:right w:val="single" w:sz="4" w:space="0" w:color="auto"/>
            </w:tcBorders>
            <w:shd w:val="clear" w:color="auto" w:fill="E6E6E6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18089E2F" w14:textId="77777777" w:rsidR="00CB6F17" w:rsidRPr="00D32729" w:rsidRDefault="00CB6F17" w:rsidP="00CB6F17">
            <w:pPr>
              <w:rPr>
                <w:rFonts w:ascii="Calibri" w:hAnsi="Calibri" w:cs="Calibri"/>
                <w:b/>
                <w:sz w:val="18"/>
              </w:rPr>
            </w:pPr>
            <w:r w:rsidRPr="00D32729">
              <w:rPr>
                <w:rFonts w:ascii="Calibri" w:hAnsi="Calibri" w:cs="Calibri"/>
                <w:b/>
                <w:sz w:val="18"/>
              </w:rPr>
              <w:t>Component</w:t>
            </w:r>
          </w:p>
        </w:tc>
        <w:tc>
          <w:tcPr>
            <w:tcW w:w="6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6E6E6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33E301FA" w14:textId="77777777" w:rsidR="00CB6F17" w:rsidRPr="00D32729" w:rsidRDefault="00CB6F17" w:rsidP="00CB6F17">
            <w:pPr>
              <w:jc w:val="center"/>
              <w:rPr>
                <w:rFonts w:ascii="Calibri" w:hAnsi="Calibri" w:cs="Calibri"/>
              </w:rPr>
            </w:pPr>
            <w:r w:rsidRPr="00D32729">
              <w:rPr>
                <w:rFonts w:ascii="Calibri" w:hAnsi="Calibri" w:cs="Calibri"/>
                <w:b/>
                <w:sz w:val="18"/>
              </w:rPr>
              <w:t>Model/Curriculum Name</w:t>
            </w:r>
          </w:p>
        </w:tc>
        <w:tc>
          <w:tcPr>
            <w:tcW w:w="1980" w:type="dxa"/>
            <w:shd w:val="clear" w:color="auto" w:fill="E6E6E6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14:paraId="63A128A8" w14:textId="7CEDE223" w:rsidR="00CB6F17" w:rsidRPr="00D32729" w:rsidRDefault="71541A73" w:rsidP="00CB6F17">
            <w:pPr>
              <w:jc w:val="center"/>
              <w:rPr>
                <w:rFonts w:ascii="Calibri" w:hAnsi="Calibri" w:cs="Calibri"/>
              </w:rPr>
            </w:pPr>
            <w:r w:rsidRPr="77D9F3C2">
              <w:rPr>
                <w:rFonts w:ascii="Calibri" w:hAnsi="Calibri" w:cs="Calibri"/>
                <w:b/>
                <w:bCs/>
                <w:sz w:val="18"/>
                <w:szCs w:val="18"/>
              </w:rPr>
              <w:t xml:space="preserve">Check if None Identified for this </w:t>
            </w:r>
            <w:r w:rsidR="40E9D928" w:rsidRPr="77D9F3C2">
              <w:rPr>
                <w:rFonts w:ascii="Calibri" w:hAnsi="Calibri" w:cs="Calibri"/>
                <w:b/>
                <w:bCs/>
                <w:sz w:val="18"/>
                <w:szCs w:val="18"/>
              </w:rPr>
              <w:t>Component.</w:t>
            </w:r>
          </w:p>
        </w:tc>
      </w:tr>
      <w:tr w:rsidR="00CB6F17" w:rsidRPr="00AF21C2" w14:paraId="4864F457" w14:textId="77777777" w:rsidTr="77D9F3C2">
        <w:tc>
          <w:tcPr>
            <w:tcW w:w="2754" w:type="dxa"/>
            <w:tcBorders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532383A3" w14:textId="77777777" w:rsidR="00CB6F17" w:rsidRPr="00D32729" w:rsidRDefault="00CB6F17" w:rsidP="00CB6F17">
            <w:pPr>
              <w:rPr>
                <w:rFonts w:ascii="Calibri" w:hAnsi="Calibri" w:cs="Calibri"/>
              </w:rPr>
            </w:pPr>
            <w:r w:rsidRPr="00D32729">
              <w:rPr>
                <w:rFonts w:ascii="Calibri" w:hAnsi="Calibri" w:cs="Calibri"/>
                <w:b/>
                <w:sz w:val="18"/>
              </w:rPr>
              <w:t>Child Assessment</w:t>
            </w:r>
          </w:p>
        </w:tc>
        <w:tc>
          <w:tcPr>
            <w:tcW w:w="6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61829076" w14:textId="77777777" w:rsidR="00CB6F17" w:rsidRPr="00776FE2" w:rsidRDefault="00CB6F17" w:rsidP="00CB6F17"/>
        </w:tc>
        <w:tc>
          <w:tcPr>
            <w:tcW w:w="1980" w:type="dxa"/>
            <w:tcBorders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BA226A1" w14:textId="77777777" w:rsidR="00CB6F17" w:rsidRPr="00776FE2" w:rsidRDefault="00CB6F17" w:rsidP="00CB6F17">
            <w:pPr>
              <w:jc w:val="center"/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F70F18" w:rsidRPr="00AF21C2" w14:paraId="4FE7FD25" w14:textId="77777777" w:rsidTr="77D9F3C2">
        <w:tc>
          <w:tcPr>
            <w:tcW w:w="2754" w:type="dxa"/>
            <w:tcBorders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DB7BD44" w14:textId="77777777" w:rsidR="00F70F18" w:rsidRPr="00D32729" w:rsidRDefault="1E4AA281" w:rsidP="77D9F3C2">
            <w:pPr>
              <w:rPr>
                <w:rFonts w:ascii="Calibri" w:hAnsi="Calibri" w:cs="Calibri"/>
                <w:sz w:val="18"/>
                <w:szCs w:val="18"/>
              </w:rPr>
            </w:pPr>
            <w:r w:rsidRPr="77D9F3C2">
              <w:rPr>
                <w:rFonts w:ascii="Calibri" w:hAnsi="Calibri" w:cs="Calibri"/>
                <w:sz w:val="18"/>
                <w:szCs w:val="18"/>
              </w:rPr>
              <w:t>Child Screener</w:t>
            </w:r>
          </w:p>
        </w:tc>
        <w:tc>
          <w:tcPr>
            <w:tcW w:w="6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17AD93B2" w14:textId="77777777" w:rsidR="00F70F18" w:rsidRPr="00776FE2" w:rsidRDefault="00F70F18" w:rsidP="00CB6F17"/>
        </w:tc>
        <w:tc>
          <w:tcPr>
            <w:tcW w:w="1980" w:type="dxa"/>
            <w:tcBorders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0DE4B5B7" w14:textId="77777777" w:rsidR="00F70F18" w:rsidRPr="00CB6F17" w:rsidRDefault="007A4748" w:rsidP="00CB6F17">
            <w:pPr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CB6F17" w:rsidRPr="00AF21C2" w14:paraId="5CA72420" w14:textId="77777777" w:rsidTr="77D9F3C2">
        <w:tc>
          <w:tcPr>
            <w:tcW w:w="2754" w:type="dxa"/>
            <w:tcBorders>
              <w:bottom w:val="single" w:sz="4" w:space="0" w:color="auto"/>
              <w:right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363CC7D8" w14:textId="77777777" w:rsidR="008C19F8" w:rsidRPr="00D32729" w:rsidRDefault="00CB6F17" w:rsidP="00CB6F17">
            <w:pPr>
              <w:rPr>
                <w:rFonts w:ascii="Calibri" w:hAnsi="Calibri" w:cs="Calibri"/>
                <w:bCs/>
                <w:sz w:val="18"/>
              </w:rPr>
            </w:pPr>
            <w:r w:rsidRPr="00D32729">
              <w:rPr>
                <w:rFonts w:ascii="Calibri" w:hAnsi="Calibri" w:cs="Calibri"/>
                <w:bCs/>
                <w:sz w:val="18"/>
              </w:rPr>
              <w:t>Home-Visit</w:t>
            </w:r>
            <w:r w:rsidR="005C0219" w:rsidRPr="00D32729">
              <w:rPr>
                <w:rFonts w:ascii="Calibri" w:hAnsi="Calibri" w:cs="Calibri"/>
                <w:bCs/>
                <w:sz w:val="18"/>
              </w:rPr>
              <w:t xml:space="preserve"> Curricula </w:t>
            </w:r>
          </w:p>
          <w:p w14:paraId="37461DA5" w14:textId="77777777" w:rsidR="00CB6F17" w:rsidRPr="00D32729" w:rsidRDefault="005C0219" w:rsidP="00CB6F17">
            <w:pPr>
              <w:rPr>
                <w:rFonts w:ascii="Calibri" w:hAnsi="Calibri" w:cs="Calibri"/>
                <w:bCs/>
              </w:rPr>
            </w:pPr>
            <w:r w:rsidRPr="00D32729">
              <w:rPr>
                <w:rFonts w:ascii="Calibri" w:hAnsi="Calibri" w:cs="Calibri"/>
                <w:bCs/>
                <w:sz w:val="18"/>
              </w:rPr>
              <w:t>(</w:t>
            </w:r>
            <w:proofErr w:type="gramStart"/>
            <w:r w:rsidRPr="00D32729">
              <w:rPr>
                <w:rFonts w:ascii="Calibri" w:hAnsi="Calibri" w:cs="Calibri"/>
                <w:bCs/>
                <w:sz w:val="18"/>
              </w:rPr>
              <w:t>list</w:t>
            </w:r>
            <w:proofErr w:type="gramEnd"/>
            <w:r w:rsidRPr="00D32729">
              <w:rPr>
                <w:rFonts w:ascii="Calibri" w:hAnsi="Calibri" w:cs="Calibri"/>
                <w:bCs/>
                <w:sz w:val="18"/>
              </w:rPr>
              <w:t xml:space="preserve"> all used)</w:t>
            </w:r>
          </w:p>
        </w:tc>
        <w:tc>
          <w:tcPr>
            <w:tcW w:w="6271" w:type="dxa"/>
            <w:tcBorders>
              <w:left w:val="single" w:sz="4" w:space="0" w:color="auto"/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66204FF1" w14:textId="77777777" w:rsidR="00CB6F17" w:rsidRPr="00776FE2" w:rsidRDefault="00CB6F17" w:rsidP="00CB6F17"/>
        </w:tc>
        <w:tc>
          <w:tcPr>
            <w:tcW w:w="1980" w:type="dxa"/>
            <w:tcBorders>
              <w:bottom w:val="single" w:sz="4" w:space="0" w:color="auto"/>
            </w:tcBorders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2DBF0D7D" w14:textId="77777777" w:rsidR="00CB6F17" w:rsidRPr="00776FE2" w:rsidRDefault="00CB6F17" w:rsidP="00CB6F17">
            <w:pPr>
              <w:jc w:val="center"/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CB6F17" w:rsidRPr="00AF21C2" w14:paraId="290262B8" w14:textId="77777777" w:rsidTr="77D9F3C2"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3D213448" w14:textId="77777777" w:rsidR="008C19F8" w:rsidRPr="00D32729" w:rsidRDefault="005C0219" w:rsidP="00CB6F17">
            <w:pPr>
              <w:rPr>
                <w:rFonts w:ascii="Calibri" w:hAnsi="Calibri" w:cs="Calibri"/>
                <w:bCs/>
                <w:sz w:val="18"/>
              </w:rPr>
            </w:pPr>
            <w:r w:rsidRPr="00D32729">
              <w:rPr>
                <w:rFonts w:ascii="Calibri" w:hAnsi="Calibri" w:cs="Calibri"/>
                <w:bCs/>
                <w:sz w:val="18"/>
              </w:rPr>
              <w:t xml:space="preserve">Center-Based Curricula </w:t>
            </w:r>
          </w:p>
          <w:p w14:paraId="6B1AA544" w14:textId="77777777" w:rsidR="00CB6F17" w:rsidRPr="00D32729" w:rsidRDefault="005C0219" w:rsidP="00CB6F17">
            <w:pPr>
              <w:rPr>
                <w:rFonts w:ascii="Calibri" w:hAnsi="Calibri" w:cs="Calibri"/>
                <w:bCs/>
              </w:rPr>
            </w:pPr>
            <w:r w:rsidRPr="00D32729">
              <w:rPr>
                <w:rFonts w:ascii="Calibri" w:hAnsi="Calibri" w:cs="Calibri"/>
                <w:bCs/>
                <w:sz w:val="18"/>
              </w:rPr>
              <w:t>(</w:t>
            </w:r>
            <w:proofErr w:type="gramStart"/>
            <w:r w:rsidRPr="00D32729">
              <w:rPr>
                <w:rFonts w:ascii="Calibri" w:hAnsi="Calibri" w:cs="Calibri"/>
                <w:bCs/>
                <w:sz w:val="18"/>
              </w:rPr>
              <w:t>list</w:t>
            </w:r>
            <w:proofErr w:type="gramEnd"/>
            <w:r w:rsidRPr="00D32729">
              <w:rPr>
                <w:rFonts w:ascii="Calibri" w:hAnsi="Calibri" w:cs="Calibri"/>
                <w:bCs/>
                <w:sz w:val="18"/>
              </w:rPr>
              <w:t xml:space="preserve"> all used)</w:t>
            </w:r>
          </w:p>
        </w:tc>
        <w:tc>
          <w:tcPr>
            <w:tcW w:w="6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6B62F1B3" w14:textId="77777777" w:rsidR="00CB6F17" w:rsidRPr="00776FE2" w:rsidRDefault="00CB6F17" w:rsidP="00CB6F17"/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15" w:type="dxa"/>
              <w:bottom w:w="72" w:type="dxa"/>
              <w:right w:w="115" w:type="dxa"/>
            </w:tcMar>
          </w:tcPr>
          <w:p w14:paraId="02F2C34E" w14:textId="77777777" w:rsidR="00CB6F17" w:rsidRPr="00776FE2" w:rsidRDefault="00F70F18" w:rsidP="00CB6F17">
            <w:pPr>
              <w:jc w:val="center"/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</w:tbl>
    <w:p w14:paraId="680A4E5D" w14:textId="77777777" w:rsidR="005D5AE2" w:rsidRPr="00D32729" w:rsidRDefault="005D5AE2" w:rsidP="00CB6F17">
      <w:pPr>
        <w:rPr>
          <w:rFonts w:ascii="Calibri" w:hAnsi="Calibri" w:cs="Calibri"/>
          <w:b/>
          <w:bCs/>
          <w:sz w:val="22"/>
        </w:rPr>
      </w:pPr>
    </w:p>
    <w:p w14:paraId="518007DB" w14:textId="77777777" w:rsidR="00CD19CB" w:rsidRDefault="00CD19CB" w:rsidP="00CB6F17">
      <w:pPr>
        <w:rPr>
          <w:rFonts w:ascii="Calibri" w:hAnsi="Calibri" w:cs="Calibri"/>
          <w:b/>
          <w:bCs/>
          <w:sz w:val="22"/>
          <w:szCs w:val="22"/>
          <w:highlight w:val="yellow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CD19CB" w:rsidRPr="00D32729" w14:paraId="2C3F15AE" w14:textId="77777777" w:rsidTr="00BC0329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581B5956" w14:textId="5B3653D8" w:rsidR="00CD19CB" w:rsidRPr="00D32729" w:rsidRDefault="00CD19CB" w:rsidP="00BC032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enter-Based Only</w:t>
            </w:r>
          </w:p>
        </w:tc>
      </w:tr>
      <w:tr w:rsidR="00CD19CB" w:rsidRPr="00CB6F17" w14:paraId="7B2707BD" w14:textId="77777777" w:rsidTr="00BC0329">
        <w:trPr>
          <w:trHeight w:val="1448"/>
        </w:trPr>
        <w:tc>
          <w:tcPr>
            <w:tcW w:w="11088" w:type="dxa"/>
          </w:tcPr>
          <w:p w14:paraId="0B2F7B19" w14:textId="77777777" w:rsidR="00CD19CB" w:rsidRDefault="00CD19CB" w:rsidP="00BC0329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Y="-106"/>
              <w:tblOverlap w:val="never"/>
              <w:tblW w:w="35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6"/>
              <w:gridCol w:w="6494"/>
            </w:tblGrid>
            <w:tr w:rsidR="00CD5D52" w14:paraId="5153D548" w14:textId="77777777" w:rsidTr="00CD5D52">
              <w:trPr>
                <w:tblCellSpacing w:w="15" w:type="dxa"/>
              </w:trPr>
              <w:tc>
                <w:tcPr>
                  <w:tcW w:w="4961" w:type="pct"/>
                  <w:gridSpan w:val="2"/>
                  <w:vAlign w:val="center"/>
                  <w:hideMark/>
                </w:tcPr>
                <w:p w14:paraId="62A0E3E6" w14:textId="456514D0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</w:tr>
            <w:tr w:rsidR="00CD5D52" w14:paraId="7FE3F072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182A061F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4235" w:type="pct"/>
                  <w:vAlign w:val="center"/>
                  <w:hideMark/>
                </w:tcPr>
                <w:p w14:paraId="1F399A5F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D5D52" w14:paraId="7A40A48B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668C3F9F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Meals:</w:t>
                  </w:r>
                </w:p>
              </w:tc>
              <w:tc>
                <w:tcPr>
                  <w:tcW w:w="4235" w:type="pct"/>
                  <w:vAlign w:val="center"/>
                  <w:hideMark/>
                </w:tcPr>
                <w:p w14:paraId="2D719A7E" w14:textId="55F1845F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15EA07FF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84" type="#_x0000_t75" style="width:17.7pt;height:15.6pt" o:ole="">
                        <v:imagedata r:id="rId12" o:title=""/>
                      </v:shape>
                      <w:control r:id="rId13" w:name="DefaultOcxName14" w:shapeid="_x0000_i1084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Participating in Child Care and Adult Food Program</w:t>
                  </w:r>
                </w:p>
              </w:tc>
            </w:tr>
            <w:tr w:rsidR="00CD5D52" w14:paraId="266B3F01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1CF5615C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4235" w:type="pct"/>
                  <w:vAlign w:val="center"/>
                  <w:hideMark/>
                </w:tcPr>
                <w:p w14:paraId="0CA4B974" w14:textId="1B8AC8A0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4E417B7B">
                      <v:shape id="_x0000_i1087" type="#_x0000_t75" style="width:17.7pt;height:15.6pt" o:ole="">
                        <v:imagedata r:id="rId12" o:title=""/>
                      </v:shape>
                      <w:control r:id="rId14" w:name="DefaultOcxName1" w:shapeid="_x0000_i1087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Participating in School Lunch Program</w:t>
                  </w:r>
                </w:p>
              </w:tc>
            </w:tr>
            <w:tr w:rsidR="00CD5D52" w14:paraId="51969168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7B5CD51D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368ABE0" w14:textId="30ABB2C3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412B0037">
                      <v:shape id="_x0000_i1090" type="#_x0000_t75" style="width:17.7pt;height:15.6pt" o:ole="">
                        <v:imagedata r:id="rId12" o:title=""/>
                      </v:shape>
                      <w:control r:id="rId15" w:name="DefaultOcxName21" w:shapeid="_x0000_i1090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Breakfast Provided </w:t>
                  </w:r>
                </w:p>
              </w:tc>
            </w:tr>
            <w:tr w:rsidR="00CD5D52" w14:paraId="460BFA24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1855253D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826290" w14:textId="14556E7B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29B4125A">
                      <v:shape id="_x0000_i1093" type="#_x0000_t75" style="width:17.7pt;height:15.6pt" o:ole="">
                        <v:imagedata r:id="rId12" o:title=""/>
                      </v:shape>
                      <w:control r:id="rId16" w:name="DefaultOcxName3" w:shapeid="_x0000_i1093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AM Snack Provided </w:t>
                  </w:r>
                </w:p>
              </w:tc>
            </w:tr>
            <w:tr w:rsidR="00CD5D52" w14:paraId="3E2E4672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54880A06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F564F2" w14:textId="0B37B703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7C30CE66">
                      <v:shape id="_x0000_i1096" type="#_x0000_t75" style="width:17.7pt;height:15.6pt" o:ole="">
                        <v:imagedata r:id="rId12" o:title=""/>
                      </v:shape>
                      <w:control r:id="rId17" w:name="DefaultOcxName41" w:shapeid="_x0000_i1096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Lunch Provided </w:t>
                  </w:r>
                </w:p>
              </w:tc>
            </w:tr>
            <w:tr w:rsidR="00CD5D52" w14:paraId="352C9F78" w14:textId="77777777" w:rsidTr="00CD5D52">
              <w:trPr>
                <w:tblCellSpacing w:w="15" w:type="dxa"/>
              </w:trPr>
              <w:tc>
                <w:tcPr>
                  <w:tcW w:w="706" w:type="pct"/>
                  <w:vAlign w:val="center"/>
                  <w:hideMark/>
                </w:tcPr>
                <w:p w14:paraId="1051558B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B4B5C9C" w14:textId="4BAF43DD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776B18BC">
                      <v:shape id="_x0000_i1099" type="#_x0000_t75" style="width:17.7pt;height:15.6pt" o:ole="">
                        <v:imagedata r:id="rId12" o:title=""/>
                      </v:shape>
                      <w:control r:id="rId18" w:name="DefaultOcxName5" w:shapeid="_x0000_i1099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PM Snack Provided</w:t>
                  </w:r>
                </w:p>
              </w:tc>
            </w:tr>
          </w:tbl>
          <w:p w14:paraId="60FCFCB5" w14:textId="77777777" w:rsidR="00CD5D52" w:rsidRPr="00CB6F17" w:rsidRDefault="00CD19CB" w:rsidP="00BC0329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  <w:p w14:paraId="65E923DE" w14:textId="77777777" w:rsidR="00CD5D52" w:rsidRDefault="00CD5D52" w:rsidP="00CD5D52">
            <w:pPr>
              <w:rPr>
                <w:vanish/>
              </w:rPr>
            </w:pPr>
          </w:p>
          <w:tbl>
            <w:tblPr>
              <w:tblW w:w="3500" w:type="pct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25"/>
              <w:gridCol w:w="2419"/>
              <w:gridCol w:w="2574"/>
              <w:gridCol w:w="1292"/>
            </w:tblGrid>
            <w:tr w:rsidR="00CD5D52" w14:paraId="160C4D7F" w14:textId="77777777" w:rsidTr="00CD5D52">
              <w:trPr>
                <w:tblCellSpacing w:w="15" w:type="dxa"/>
                <w:jc w:val="center"/>
              </w:trPr>
              <w:tc>
                <w:tcPr>
                  <w:tcW w:w="0" w:type="auto"/>
                  <w:gridSpan w:val="4"/>
                  <w:vAlign w:val="center"/>
                  <w:hideMark/>
                </w:tcPr>
                <w:p w14:paraId="3C11E85F" w14:textId="77777777" w:rsidR="00CD5D52" w:rsidRDefault="00CD5D52" w:rsidP="00CD5D52"/>
              </w:tc>
            </w:tr>
            <w:tr w:rsidR="00CD5D52" w14:paraId="3564AF5F" w14:textId="77777777" w:rsidTr="00CD5D52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105B176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760225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3CE5BD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F464227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CD5D52" w14:paraId="5557981A" w14:textId="77777777" w:rsidTr="00CD5D52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72A8989A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Transportation: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8F3403C" w14:textId="2F1A76A6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579F8A9D">
                      <v:shape id="_x0000_i1102" type="#_x0000_t75" style="width:17.7pt;height:15.6pt" o:ole="">
                        <v:imagedata r:id="rId19" o:title=""/>
                      </v:shape>
                      <w:control r:id="rId20" w:name="DefaultOcxName61" w:shapeid="_x0000_i1102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 Provided for all enrolled childre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6F4140A" w14:textId="1F86F26A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1E957CBC">
                      <v:shape id="_x0000_i1105" type="#_x0000_t75" style="width:17.7pt;height:15.6pt" o:ole="">
                        <v:imagedata r:id="rId19" o:title=""/>
                      </v:shape>
                      <w:control r:id="rId21" w:name="DefaultOcxName7" w:shapeid="_x0000_i1105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 Provided for some enrolled childre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CB1A018" w14:textId="43748EF5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67DEE7A6">
                      <v:shape id="_x0000_i1108" type="#_x0000_t75" style="width:17.7pt;height:15.6pt" o:ole="">
                        <v:imagedata r:id="rId19" o:title=""/>
                      </v:shape>
                      <w:control r:id="rId22" w:name="DefaultOcxName81" w:shapeid="_x0000_i1108"/>
                    </w:objec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  Not Provided</w:t>
                  </w:r>
                </w:p>
              </w:tc>
            </w:tr>
            <w:tr w:rsidR="00CD5D52" w14:paraId="08D1157A" w14:textId="77777777" w:rsidTr="00CD5D52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14:paraId="1C73000E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D5CE10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F4EFF65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A8BFC0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8318C03" w14:textId="77777777" w:rsidR="00CD5D52" w:rsidRDefault="00CD5D52" w:rsidP="00CD5D52">
            <w:pPr>
              <w:rPr>
                <w:vanish/>
              </w:rPr>
            </w:pPr>
          </w:p>
          <w:tbl>
            <w:tblPr>
              <w:tblW w:w="3500" w:type="pct"/>
              <w:jc w:val="center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14"/>
              <w:gridCol w:w="565"/>
              <w:gridCol w:w="5931"/>
            </w:tblGrid>
            <w:tr w:rsidR="00CD5D52" w14:paraId="69B1D275" w14:textId="77777777" w:rsidTr="00CD5D52">
              <w:trPr>
                <w:tblCellSpacing w:w="15" w:type="dxa"/>
                <w:jc w:val="center"/>
              </w:trPr>
              <w:tc>
                <w:tcPr>
                  <w:tcW w:w="500" w:type="pct"/>
                  <w:hideMark/>
                </w:tcPr>
                <w:p w14:paraId="7FD52CBF" w14:textId="77777777" w:rsidR="00CD5D52" w:rsidRPr="00CD5D52" w:rsidRDefault="00CD5D52" w:rsidP="00CD5D52">
                  <w:pPr>
                    <w:rPr>
                      <w:b/>
                      <w:bCs/>
                      <w:color w:val="FF0000"/>
                    </w:rPr>
                  </w:pPr>
                </w:p>
              </w:tc>
              <w:tc>
                <w:tcPr>
                  <w:tcW w:w="250" w:type="pct"/>
                  <w:vAlign w:val="center"/>
                  <w:hideMark/>
                </w:tcPr>
                <w:p w14:paraId="30229D8A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750" w:type="pct"/>
                  <w:vAlign w:val="center"/>
                  <w:hideMark/>
                </w:tcPr>
                <w:p w14:paraId="3B027E3E" w14:textId="77777777" w:rsidR="00CD5D52" w:rsidRDefault="00CD5D52" w:rsidP="00CD5D52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</w:tr>
            <w:tr w:rsidR="00CD5D52" w14:paraId="6F93B0FD" w14:textId="77777777" w:rsidTr="00CD5D52">
              <w:trPr>
                <w:tblCellSpacing w:w="15" w:type="dxa"/>
                <w:jc w:val="center"/>
              </w:trPr>
              <w:tc>
                <w:tcPr>
                  <w:tcW w:w="500" w:type="pct"/>
                  <w:hideMark/>
                </w:tcPr>
                <w:p w14:paraId="65E3CCB6" w14:textId="77777777" w:rsidR="00CD5D52" w:rsidRPr="00CD5D52" w:rsidRDefault="00CD5D52" w:rsidP="00CD5D52">
                  <w:pPr>
                    <w:rPr>
                      <w:rFonts w:ascii="Verdana" w:hAnsi="Verdana"/>
                      <w:b/>
                      <w:bCs/>
                      <w:color w:val="FF0000"/>
                      <w:sz w:val="16"/>
                      <w:szCs w:val="16"/>
                    </w:rPr>
                  </w:pPr>
                  <w:r w:rsidRPr="00CD5D52">
                    <w:rPr>
                      <w:rFonts w:ascii="Verdana" w:hAnsi="Verdana"/>
                      <w:b/>
                      <w:bCs/>
                      <w:color w:val="FF0000"/>
                      <w:sz w:val="16"/>
                      <w:szCs w:val="16"/>
                    </w:rPr>
                    <w:t>Step Up to Quality:</w:t>
                  </w:r>
                </w:p>
              </w:tc>
              <w:tc>
                <w:tcPr>
                  <w:tcW w:w="250" w:type="pct"/>
                  <w:vAlign w:val="center"/>
                  <w:hideMark/>
                </w:tcPr>
                <w:p w14:paraId="6F3145C5" w14:textId="5773E2C6" w:rsidR="00CD5D52" w:rsidRDefault="00CD5D52" w:rsidP="00CD5D52">
                  <w:pPr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6D69C3B6">
                      <v:shape id="_x0000_i1111" type="#_x0000_t75" style="width:17.7pt;height:15.6pt" o:ole="">
                        <v:imagedata r:id="rId12" o:title=""/>
                      </v:shape>
                      <w:control r:id="rId23" w:name="DefaultOcxName9" w:shapeid="_x0000_i1111"/>
                    </w:object>
                  </w:r>
                </w:p>
              </w:tc>
              <w:tc>
                <w:tcPr>
                  <w:tcW w:w="2750" w:type="pct"/>
                  <w:vAlign w:val="center"/>
                  <w:hideMark/>
                </w:tcPr>
                <w:p w14:paraId="504E86BC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Enrolled But Not Yet Rated</w:t>
                  </w:r>
                </w:p>
              </w:tc>
            </w:tr>
            <w:tr w:rsidR="00CD5D52" w14:paraId="6CE11EEC" w14:textId="77777777" w:rsidTr="00CD5D52">
              <w:trPr>
                <w:tblCellSpacing w:w="15" w:type="dxa"/>
                <w:jc w:val="center"/>
              </w:trPr>
              <w:tc>
                <w:tcPr>
                  <w:tcW w:w="500" w:type="pct"/>
                  <w:hideMark/>
                </w:tcPr>
                <w:p w14:paraId="0FF9B9D2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50" w:type="pct"/>
                  <w:vAlign w:val="center"/>
                  <w:hideMark/>
                </w:tcPr>
                <w:p w14:paraId="7A5A73F1" w14:textId="14A1261C" w:rsidR="00CD5D52" w:rsidRDefault="00CD5D52" w:rsidP="00CD5D52">
                  <w:pPr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0D86195A">
                      <v:shape id="_x0000_i1114" type="#_x0000_t75" style="width:17.7pt;height:15.6pt" o:ole="">
                        <v:imagedata r:id="rId12" o:title=""/>
                      </v:shape>
                      <w:control r:id="rId24" w:name="DefaultOcxName101" w:shapeid="_x0000_i1114"/>
                    </w:object>
                  </w:r>
                </w:p>
              </w:tc>
              <w:tc>
                <w:tcPr>
                  <w:tcW w:w="2750" w:type="pct"/>
                  <w:vAlign w:val="center"/>
                  <w:hideMark/>
                </w:tcPr>
                <w:p w14:paraId="376853AD" w14:textId="74F3B38A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Rated at Step:  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6C874B76">
                      <v:shape id="_x0000_i1118" type="#_x0000_t75" style="width:62.1pt;height:18pt" o:ole="">
                        <v:imagedata r:id="rId25" o:title=""/>
                      </v:shape>
                      <w:control r:id="rId26" w:name="DefaultOcxName11" w:shapeid="_x0000_i1118"/>
                    </w:object>
                  </w:r>
                </w:p>
                <w:p w14:paraId="4A6F44A5" w14:textId="258029EC" w:rsidR="00E550A5" w:rsidRPr="00D849FA" w:rsidRDefault="00E550A5" w:rsidP="00CD5D52">
                  <w:pPr>
                    <w:rPr>
                      <w:rFonts w:ascii="Verdana" w:hAnsi="Verdana"/>
                      <w:b/>
                      <w:bCs/>
                      <w:sz w:val="16"/>
                      <w:szCs w:val="16"/>
                    </w:rPr>
                  </w:pPr>
                  <w:r w:rsidRPr="00D849FA">
                    <w:rPr>
                      <w:rFonts w:ascii="Verdana" w:hAnsi="Verdana"/>
                      <w:b/>
                      <w:bCs/>
                      <w:sz w:val="16"/>
                      <w:szCs w:val="16"/>
                    </w:rPr>
                    <w:t xml:space="preserve">Do you have a Step Up </w:t>
                  </w:r>
                  <w:proofErr w:type="gramStart"/>
                  <w:r w:rsidRPr="00D849FA">
                    <w:rPr>
                      <w:rFonts w:ascii="Verdana" w:hAnsi="Verdana"/>
                      <w:b/>
                      <w:bCs/>
                      <w:sz w:val="16"/>
                      <w:szCs w:val="16"/>
                    </w:rPr>
                    <w:t>To</w:t>
                  </w:r>
                  <w:proofErr w:type="gramEnd"/>
                  <w:r w:rsidRPr="00D849FA">
                    <w:rPr>
                      <w:rFonts w:ascii="Verdana" w:hAnsi="Verdana"/>
                      <w:b/>
                      <w:bCs/>
                      <w:sz w:val="16"/>
                      <w:szCs w:val="16"/>
                    </w:rPr>
                    <w:t xml:space="preserve"> Quality coach? </w:t>
                  </w:r>
                </w:p>
                <w:p w14:paraId="7B1EEFC4" w14:textId="781061F2" w:rsidR="00E550A5" w:rsidRDefault="00E550A5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 w:rsidRPr="00D849FA">
                    <w:rPr>
                      <w:rFonts w:ascii="Verdana" w:hAnsi="Verdana"/>
                      <w:b/>
                      <w:bCs/>
                      <w:sz w:val="16"/>
                      <w:szCs w:val="16"/>
                    </w:rPr>
                    <w:t>Name of SUTQ coach:</w:t>
                  </w:r>
                </w:p>
              </w:tc>
            </w:tr>
            <w:tr w:rsidR="00CD5D52" w14:paraId="16AE4BC3" w14:textId="77777777" w:rsidTr="00CD5D52">
              <w:trPr>
                <w:tblCellSpacing w:w="15" w:type="dxa"/>
                <w:jc w:val="center"/>
              </w:trPr>
              <w:tc>
                <w:tcPr>
                  <w:tcW w:w="500" w:type="pct"/>
                  <w:hideMark/>
                </w:tcPr>
                <w:p w14:paraId="136C3328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50" w:type="pct"/>
                  <w:vAlign w:val="center"/>
                  <w:hideMark/>
                </w:tcPr>
                <w:p w14:paraId="38F33CE7" w14:textId="4DFBCB9E" w:rsidR="00CD5D52" w:rsidRDefault="00CD5D52" w:rsidP="00CD5D52">
                  <w:pPr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1D66EFCC">
                      <v:shape id="_x0000_i1121" type="#_x0000_t75" style="width:17.7pt;height:15.6pt" o:ole="">
                        <v:imagedata r:id="rId12" o:title=""/>
                      </v:shape>
                      <w:control r:id="rId27" w:name="DefaultOcxName12" w:shapeid="_x0000_i1121"/>
                    </w:object>
                  </w:r>
                </w:p>
              </w:tc>
              <w:tc>
                <w:tcPr>
                  <w:tcW w:w="2750" w:type="pct"/>
                  <w:vAlign w:val="center"/>
                  <w:hideMark/>
                </w:tcPr>
                <w:p w14:paraId="66744CAC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NAEYC Accredited</w:t>
                  </w:r>
                </w:p>
              </w:tc>
            </w:tr>
            <w:tr w:rsidR="00CD5D52" w14:paraId="1026417A" w14:textId="77777777" w:rsidTr="00CD5D52">
              <w:trPr>
                <w:tblCellSpacing w:w="15" w:type="dxa"/>
                <w:jc w:val="center"/>
              </w:trPr>
              <w:tc>
                <w:tcPr>
                  <w:tcW w:w="500" w:type="pct"/>
                  <w:hideMark/>
                </w:tcPr>
                <w:p w14:paraId="379D332F" w14:textId="77777777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50" w:type="pct"/>
                  <w:vAlign w:val="center"/>
                  <w:hideMark/>
                </w:tcPr>
                <w:p w14:paraId="24C16685" w14:textId="77777777" w:rsidR="00CD5D52" w:rsidRDefault="00CD5D52" w:rsidP="00CD5D52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750" w:type="pct"/>
                  <w:vAlign w:val="center"/>
                  <w:hideMark/>
                </w:tcPr>
                <w:p w14:paraId="2A86CAFE" w14:textId="78EE2156" w:rsidR="00CD5D52" w:rsidRDefault="00CD5D52" w:rsidP="00CD5D52">
                  <w:pPr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NAEYC Expiration Date:  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object w:dxaOrig="225" w:dyaOrig="225" w14:anchorId="110A1764">
                      <v:shape id="_x0000_i1125" type="#_x0000_t75" style="width:62.1pt;height:18pt" o:ole="">
                        <v:imagedata r:id="rId25" o:title=""/>
                      </v:shape>
                      <w:control r:id="rId28" w:name="DefaultOcxName13" w:shapeid="_x0000_i1125"/>
                    </w:object>
                  </w:r>
                </w:p>
              </w:tc>
            </w:tr>
          </w:tbl>
          <w:p w14:paraId="37921B1D" w14:textId="51B9D3BE" w:rsidR="00CD19CB" w:rsidRPr="00CB6F17" w:rsidRDefault="00CD19CB" w:rsidP="00BC0329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7C1F2BBC" w14:textId="77777777" w:rsidR="00CD19CB" w:rsidRDefault="00CD19CB" w:rsidP="00CB6F17">
      <w:pPr>
        <w:rPr>
          <w:rFonts w:ascii="Calibri" w:hAnsi="Calibri" w:cs="Calibri"/>
          <w:b/>
          <w:bCs/>
          <w:sz w:val="22"/>
          <w:szCs w:val="22"/>
          <w:highlight w:val="yellow"/>
        </w:rPr>
      </w:pPr>
    </w:p>
    <w:p w14:paraId="65D19A36" w14:textId="77777777" w:rsidR="00CD19CB" w:rsidRDefault="00CD19CB" w:rsidP="00CB6F17">
      <w:pPr>
        <w:rPr>
          <w:rFonts w:ascii="Calibri" w:hAnsi="Calibri" w:cs="Calibri"/>
          <w:b/>
          <w:bCs/>
          <w:sz w:val="22"/>
          <w:szCs w:val="22"/>
          <w:highlight w:val="yellow"/>
        </w:rPr>
      </w:pPr>
    </w:p>
    <w:p w14:paraId="236A0AA8" w14:textId="1E19FB7D" w:rsidR="00CB6F17" w:rsidRPr="00D32729" w:rsidRDefault="00E36705" w:rsidP="00CB6F17">
      <w:pPr>
        <w:rPr>
          <w:rFonts w:ascii="Calibri" w:hAnsi="Calibri" w:cs="Calibri"/>
          <w:b/>
          <w:bCs/>
          <w:i/>
          <w:sz w:val="22"/>
          <w:szCs w:val="22"/>
        </w:rPr>
      </w:pPr>
      <w:r w:rsidRPr="005D65C1">
        <w:rPr>
          <w:rFonts w:ascii="Calibri" w:hAnsi="Calibri" w:cs="Calibri"/>
          <w:b/>
          <w:bCs/>
          <w:sz w:val="22"/>
          <w:szCs w:val="22"/>
        </w:rPr>
        <w:t>Program Updates</w:t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CB6F17" w:rsidRPr="00D32729" w14:paraId="768638F1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11544549" w14:textId="3D4F8C1C" w:rsidR="00CB6F17" w:rsidRPr="00D32729" w:rsidRDefault="71541A73" w:rsidP="77D9F3C2">
            <w:pPr>
              <w:rPr>
                <w:rFonts w:ascii="Calibri" w:hAnsi="Calibri" w:cs="Calibri"/>
                <w:sz w:val="20"/>
                <w:szCs w:val="20"/>
              </w:rPr>
            </w:pPr>
            <w:r w:rsidRPr="77D9F3C2">
              <w:rPr>
                <w:rFonts w:ascii="Calibri" w:hAnsi="Calibri" w:cs="Calibri"/>
                <w:sz w:val="20"/>
                <w:szCs w:val="20"/>
              </w:rPr>
              <w:t xml:space="preserve">Please describe </w:t>
            </w:r>
            <w:r w:rsidR="453A37D2" w:rsidRPr="77D9F3C2">
              <w:rPr>
                <w:rFonts w:ascii="Calibri" w:hAnsi="Calibri" w:cs="Calibri"/>
                <w:sz w:val="20"/>
                <w:szCs w:val="20"/>
              </w:rPr>
              <w:t xml:space="preserve">how your </w:t>
            </w:r>
            <w:r w:rsidR="0BECDC00" w:rsidRPr="77D9F3C2">
              <w:rPr>
                <w:rFonts w:ascii="Calibri" w:hAnsi="Calibri" w:cs="Calibri"/>
                <w:sz w:val="20"/>
                <w:szCs w:val="20"/>
              </w:rPr>
              <w:t>S</w:t>
            </w:r>
            <w:r w:rsidR="453A37D2" w:rsidRPr="77D9F3C2">
              <w:rPr>
                <w:rFonts w:ascii="Calibri" w:hAnsi="Calibri" w:cs="Calibri"/>
                <w:sz w:val="20"/>
                <w:szCs w:val="20"/>
              </w:rPr>
              <w:t xml:space="preserve">ixpence is </w:t>
            </w:r>
            <w:r w:rsidR="44D01B45" w:rsidRPr="77D9F3C2">
              <w:rPr>
                <w:rFonts w:ascii="Calibri" w:hAnsi="Calibri" w:cs="Calibri"/>
                <w:sz w:val="20"/>
                <w:szCs w:val="20"/>
              </w:rPr>
              <w:t>p</w:t>
            </w:r>
            <w:r w:rsidR="453A37D2" w:rsidRPr="77D9F3C2">
              <w:rPr>
                <w:rFonts w:ascii="Calibri" w:hAnsi="Calibri" w:cs="Calibri"/>
                <w:sz w:val="20"/>
                <w:szCs w:val="20"/>
              </w:rPr>
              <w:t xml:space="preserve">art of the </w:t>
            </w:r>
            <w:r w:rsidR="00500535">
              <w:rPr>
                <w:rFonts w:ascii="Calibri" w:hAnsi="Calibri" w:cs="Calibri"/>
                <w:sz w:val="20"/>
                <w:szCs w:val="20"/>
              </w:rPr>
              <w:t>district’s</w:t>
            </w:r>
            <w:r w:rsidR="453A37D2" w:rsidRPr="77D9F3C2">
              <w:rPr>
                <w:rFonts w:ascii="Calibri" w:hAnsi="Calibri" w:cs="Calibri"/>
                <w:sz w:val="20"/>
                <w:szCs w:val="20"/>
              </w:rPr>
              <w:t xml:space="preserve"> continuous improvement proce</w:t>
            </w:r>
            <w:r w:rsidR="00500535">
              <w:rPr>
                <w:rFonts w:ascii="Calibri" w:hAnsi="Calibri" w:cs="Calibri"/>
                <w:sz w:val="20"/>
                <w:szCs w:val="20"/>
              </w:rPr>
              <w:t>s</w:t>
            </w:r>
            <w:r w:rsidR="453A37D2" w:rsidRPr="77D9F3C2">
              <w:rPr>
                <w:rFonts w:ascii="Calibri" w:hAnsi="Calibri" w:cs="Calibri"/>
                <w:sz w:val="20"/>
                <w:szCs w:val="20"/>
              </w:rPr>
              <w:t>s?</w:t>
            </w:r>
          </w:p>
        </w:tc>
      </w:tr>
      <w:tr w:rsidR="00CB6F17" w:rsidRPr="00CB6F17" w14:paraId="2BAC6FC9" w14:textId="77777777" w:rsidTr="77D9F3C2">
        <w:trPr>
          <w:trHeight w:val="1448"/>
        </w:trPr>
        <w:tc>
          <w:tcPr>
            <w:tcW w:w="11088" w:type="dxa"/>
          </w:tcPr>
          <w:p w14:paraId="19219836" w14:textId="77777777" w:rsidR="00CB6F17" w:rsidRDefault="00CB6F17" w:rsidP="00CB6F1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156A6281" w14:textId="77777777" w:rsidR="00C517BB" w:rsidRPr="00CB6F17" w:rsidRDefault="00C517BB" w:rsidP="00CB6F17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296FEF7D" w14:textId="77777777" w:rsidR="00CB6F17" w:rsidRPr="008C19F8" w:rsidRDefault="00CB6F17" w:rsidP="00CB6F17">
      <w:pPr>
        <w:rPr>
          <w:rFonts w:ascii="Arial" w:hAnsi="Arial"/>
          <w:b/>
          <w:bCs/>
          <w:iCs/>
          <w:sz w:val="22"/>
        </w:rPr>
      </w:pPr>
    </w:p>
    <w:p w14:paraId="1EAD66D9" w14:textId="77777777" w:rsidR="00CD5D52" w:rsidRDefault="00CD5D52">
      <w:r>
        <w:br w:type="page"/>
      </w: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CB6F17" w:rsidRPr="00CB6F17" w14:paraId="721D538F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53D8EDBC" w14:textId="05C982D9" w:rsidR="00CB6F17" w:rsidRPr="00CB6F17" w:rsidRDefault="71541A73" w:rsidP="77D9F3C2">
            <w:pPr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7D9F3C2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Please describe </w:t>
            </w:r>
            <w:r w:rsidR="453A37D2" w:rsidRPr="77D9F3C2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highlights and successes from the current grant year. </w:t>
            </w:r>
          </w:p>
        </w:tc>
      </w:tr>
      <w:tr w:rsidR="00CB6F17" w:rsidRPr="00CB6F17" w14:paraId="7194DBDC" w14:textId="77777777" w:rsidTr="77D9F3C2">
        <w:trPr>
          <w:trHeight w:val="1394"/>
        </w:trPr>
        <w:tc>
          <w:tcPr>
            <w:tcW w:w="11088" w:type="dxa"/>
          </w:tcPr>
          <w:p w14:paraId="769D0D3C" w14:textId="77777777" w:rsidR="00675965" w:rsidRDefault="00675965" w:rsidP="00CB6F17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54CD245A" w14:textId="77777777" w:rsidR="002D1635" w:rsidRPr="001A33A3" w:rsidRDefault="002D1635" w:rsidP="00675965">
            <w:pPr>
              <w:rPr>
                <w:rFonts w:ascii="Arial" w:hAnsi="Arial" w:cs="Arial"/>
                <w:b/>
                <w:sz w:val="20"/>
                <w:szCs w:val="20"/>
                <w:lang w:bidi="en-US"/>
              </w:rPr>
            </w:pPr>
          </w:p>
        </w:tc>
      </w:tr>
    </w:tbl>
    <w:p w14:paraId="49BEAAF1" w14:textId="32B0B006" w:rsidR="00500535" w:rsidRDefault="00500535" w:rsidP="00E36705">
      <w:pPr>
        <w:rPr>
          <w:i/>
          <w:sz w:val="22"/>
        </w:rPr>
      </w:pPr>
    </w:p>
    <w:p w14:paraId="3F5DB32B" w14:textId="08AF3C0F" w:rsidR="00500535" w:rsidRDefault="00500535" w:rsidP="00E36705">
      <w:pPr>
        <w:rPr>
          <w:i/>
          <w:sz w:val="22"/>
        </w:rPr>
      </w:pPr>
    </w:p>
    <w:p w14:paraId="459FD135" w14:textId="77777777" w:rsidR="00500535" w:rsidRPr="00B03175" w:rsidRDefault="00500535" w:rsidP="00E36705">
      <w:pPr>
        <w:rPr>
          <w:i/>
          <w:sz w:val="22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E36705" w:rsidRPr="00CB6F17" w14:paraId="0EB7A382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094D7CDE" w14:textId="77777777" w:rsidR="00E36705" w:rsidRPr="00CB6F17" w:rsidRDefault="453A37D2" w:rsidP="77D9F3C2">
            <w:pPr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7D9F3C2">
              <w:rPr>
                <w:rFonts w:asciiTheme="minorHAnsi" w:eastAsiaTheme="minorEastAsia" w:hAnsiTheme="minorHAnsi" w:cstheme="minorBidi"/>
                <w:sz w:val="20"/>
                <w:szCs w:val="20"/>
              </w:rPr>
              <w:t>Please describe program challenges from the current grant year and how they were addressed.</w:t>
            </w:r>
          </w:p>
        </w:tc>
      </w:tr>
      <w:tr w:rsidR="00E36705" w:rsidRPr="00CB6F17" w14:paraId="30D7AA69" w14:textId="77777777" w:rsidTr="77D9F3C2">
        <w:trPr>
          <w:trHeight w:val="1547"/>
        </w:trPr>
        <w:tc>
          <w:tcPr>
            <w:tcW w:w="11088" w:type="dxa"/>
          </w:tcPr>
          <w:p w14:paraId="7196D064" w14:textId="77777777" w:rsidR="00E36705" w:rsidRDefault="00E36705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34FF1C98" w14:textId="77777777" w:rsidR="00E36705" w:rsidRPr="001A33A3" w:rsidRDefault="00E36705" w:rsidP="00910B83">
            <w:pPr>
              <w:rPr>
                <w:rFonts w:ascii="Arial" w:hAnsi="Arial" w:cs="Arial"/>
                <w:b/>
                <w:sz w:val="20"/>
                <w:szCs w:val="20"/>
                <w:lang w:bidi="en-US"/>
              </w:rPr>
            </w:pPr>
          </w:p>
        </w:tc>
      </w:tr>
    </w:tbl>
    <w:p w14:paraId="16DEB4AB" w14:textId="777D4543" w:rsidR="00CD5D52" w:rsidRDefault="00CD5D52">
      <w:pPr>
        <w:rPr>
          <w:i/>
          <w:sz w:val="22"/>
        </w:rPr>
      </w:pPr>
    </w:p>
    <w:p w14:paraId="540AC5D0" w14:textId="77777777" w:rsidR="00C049FA" w:rsidRDefault="00C049FA" w:rsidP="005D5AE2">
      <w:pPr>
        <w:rPr>
          <w:i/>
          <w:sz w:val="22"/>
        </w:rPr>
      </w:pPr>
    </w:p>
    <w:p w14:paraId="0AD9C6F4" w14:textId="77777777" w:rsidR="007826A5" w:rsidRPr="00D849FA" w:rsidRDefault="007826A5" w:rsidP="005D5AE2">
      <w:pPr>
        <w:rPr>
          <w:b/>
          <w:bCs/>
          <w:i/>
          <w:sz w:val="22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5D5AE2" w:rsidRPr="00D849FA" w14:paraId="26E11ECD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2301FA88" w14:textId="52488E09" w:rsidR="008355D3" w:rsidRPr="00D849FA" w:rsidRDefault="00500535" w:rsidP="77D9F3C2">
            <w:pP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</w:rPr>
            </w:pPr>
            <w:r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describe any unmet financial needs.  Applicants MUST include a detailed budget justification in the space provided below.  The Board will meet on </w:t>
            </w:r>
            <w:r w:rsidR="00D849FA"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une 7</w:t>
            </w:r>
            <w:proofErr w:type="gramStart"/>
            <w:r w:rsidR="00D849FA"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  <w:vertAlign w:val="superscript"/>
              </w:rPr>
              <w:t>th</w:t>
            </w:r>
            <w:r w:rsidR="00D849FA"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to</w:t>
            </w:r>
            <w:proofErr w:type="gramEnd"/>
            <w:r w:rsidRPr="00D849F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consider any changes with financial impact.</w:t>
            </w:r>
          </w:p>
        </w:tc>
      </w:tr>
      <w:tr w:rsidR="005D5AE2" w:rsidRPr="00CB6F17" w14:paraId="4B1F511A" w14:textId="77777777" w:rsidTr="77D9F3C2">
        <w:trPr>
          <w:trHeight w:val="1700"/>
        </w:trPr>
        <w:tc>
          <w:tcPr>
            <w:tcW w:w="11088" w:type="dxa"/>
          </w:tcPr>
          <w:p w14:paraId="65F9C3DC" w14:textId="77777777" w:rsidR="005D5AE2" w:rsidRPr="00CB6F17" w:rsidRDefault="005D5AE2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5023141B" w14:textId="77777777" w:rsidR="005D5AE2" w:rsidRDefault="005D5AE2" w:rsidP="005D5AE2">
      <w:pPr>
        <w:rPr>
          <w:rFonts w:ascii="Arial" w:hAnsi="Arial"/>
          <w:i/>
          <w:sz w:val="22"/>
        </w:rPr>
      </w:pPr>
    </w:p>
    <w:tbl>
      <w:tblPr>
        <w:tblW w:w="1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088"/>
      </w:tblGrid>
      <w:tr w:rsidR="005C434A" w:rsidRPr="00CB6F17" w14:paraId="10FAC5BC" w14:textId="77777777" w:rsidTr="77D9F3C2">
        <w:trPr>
          <w:trHeight w:val="458"/>
        </w:trPr>
        <w:tc>
          <w:tcPr>
            <w:tcW w:w="11088" w:type="dxa"/>
            <w:shd w:val="clear" w:color="auto" w:fill="E6E6E6"/>
            <w:vAlign w:val="center"/>
          </w:tcPr>
          <w:p w14:paraId="7586BCD4" w14:textId="6FDA26C6" w:rsidR="005C434A" w:rsidRPr="005C434A" w:rsidRDefault="1B103AC2" w:rsidP="538CF78B">
            <w:pPr>
              <w:rPr>
                <w:rFonts w:ascii="Calibri" w:hAnsi="Calibri" w:cs="Calibri"/>
                <w:sz w:val="18"/>
                <w:szCs w:val="18"/>
              </w:rPr>
            </w:pPr>
            <w:r w:rsidRPr="77D9F3C2">
              <w:rPr>
                <w:rFonts w:ascii="Calibri" w:hAnsi="Calibri" w:cs="Calibri"/>
                <w:sz w:val="20"/>
                <w:szCs w:val="20"/>
              </w:rPr>
              <w:t>Does your District perform any Kindergarten readiness evaluation</w:t>
            </w:r>
            <w:r w:rsidR="100413A6" w:rsidRPr="77D9F3C2">
              <w:rPr>
                <w:rFonts w:ascii="Calibri" w:hAnsi="Calibri" w:cs="Calibri"/>
                <w:sz w:val="20"/>
                <w:szCs w:val="20"/>
              </w:rPr>
              <w:t xml:space="preserve">? </w:t>
            </w:r>
            <w:r w:rsidRPr="77D9F3C2">
              <w:rPr>
                <w:rFonts w:ascii="Calibri" w:hAnsi="Calibri" w:cs="Calibri"/>
                <w:sz w:val="20"/>
                <w:szCs w:val="20"/>
              </w:rPr>
              <w:t>If so, what are they</w:t>
            </w:r>
            <w:r w:rsidR="6D4F19AB" w:rsidRPr="77D9F3C2">
              <w:rPr>
                <w:rFonts w:ascii="Calibri" w:hAnsi="Calibri" w:cs="Calibri"/>
                <w:sz w:val="20"/>
                <w:szCs w:val="20"/>
              </w:rPr>
              <w:t xml:space="preserve">? </w:t>
            </w:r>
            <w:r w:rsidRPr="77D9F3C2">
              <w:rPr>
                <w:rFonts w:ascii="Calibri" w:hAnsi="Calibri" w:cs="Calibri"/>
                <w:sz w:val="20"/>
                <w:szCs w:val="20"/>
              </w:rPr>
              <w:t xml:space="preserve">How has a child’s participation in Sixpence affected their readiness for </w:t>
            </w:r>
            <w:r w:rsidR="00CD5D52" w:rsidRPr="77D9F3C2">
              <w:rPr>
                <w:rFonts w:ascii="Calibri" w:hAnsi="Calibri" w:cs="Calibri"/>
                <w:sz w:val="20"/>
                <w:szCs w:val="20"/>
              </w:rPr>
              <w:t>kindergarten</w:t>
            </w:r>
            <w:r w:rsidR="7F40CEE5" w:rsidRPr="77D9F3C2">
              <w:rPr>
                <w:rFonts w:ascii="Calibri" w:hAnsi="Calibri" w:cs="Calibri"/>
                <w:sz w:val="20"/>
                <w:szCs w:val="20"/>
              </w:rPr>
              <w:t xml:space="preserve">? </w:t>
            </w:r>
          </w:p>
        </w:tc>
      </w:tr>
      <w:tr w:rsidR="005C434A" w:rsidRPr="00CB6F17" w14:paraId="1F3B1409" w14:textId="77777777" w:rsidTr="77D9F3C2">
        <w:trPr>
          <w:trHeight w:val="1700"/>
        </w:trPr>
        <w:tc>
          <w:tcPr>
            <w:tcW w:w="11088" w:type="dxa"/>
          </w:tcPr>
          <w:p w14:paraId="562C75D1" w14:textId="77777777" w:rsidR="005C434A" w:rsidRPr="00CB6F17" w:rsidRDefault="005C434A" w:rsidP="009B591F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</w:tr>
    </w:tbl>
    <w:p w14:paraId="664355AD" w14:textId="77777777" w:rsidR="005D5AE2" w:rsidRDefault="005D5AE2" w:rsidP="005D5AE2">
      <w:pPr>
        <w:rPr>
          <w:rFonts w:ascii="Arial" w:hAnsi="Arial"/>
          <w:i/>
          <w:sz w:val="22"/>
        </w:rPr>
      </w:pPr>
    </w:p>
    <w:p w14:paraId="1A965116" w14:textId="77777777" w:rsidR="00C049FA" w:rsidRPr="00D32729" w:rsidRDefault="00C049FA" w:rsidP="005D5AE2">
      <w:pPr>
        <w:rPr>
          <w:rFonts w:ascii="Calibri" w:hAnsi="Calibri" w:cs="Calibri"/>
          <w:i/>
          <w:sz w:val="22"/>
        </w:rPr>
      </w:pPr>
    </w:p>
    <w:p w14:paraId="28F504B5" w14:textId="77777777" w:rsidR="00D849FA" w:rsidRDefault="00D849FA" w:rsidP="007A4748">
      <w:pPr>
        <w:rPr>
          <w:rFonts w:ascii="Calibri" w:hAnsi="Calibri" w:cs="Calibri"/>
          <w:b/>
          <w:bCs/>
          <w:iCs/>
          <w:sz w:val="22"/>
        </w:rPr>
      </w:pPr>
    </w:p>
    <w:p w14:paraId="10D966D5" w14:textId="447DCB82" w:rsidR="007A4748" w:rsidRPr="00162E68" w:rsidRDefault="007A4748" w:rsidP="007A4748">
      <w:pPr>
        <w:rPr>
          <w:rFonts w:ascii="Arial" w:hAnsi="Arial"/>
          <w:b/>
          <w:bCs/>
          <w:iCs/>
          <w:sz w:val="22"/>
        </w:rPr>
      </w:pPr>
      <w:r w:rsidRPr="00D32729">
        <w:rPr>
          <w:rFonts w:ascii="Calibri" w:hAnsi="Calibri" w:cs="Calibri"/>
          <w:b/>
          <w:bCs/>
          <w:iCs/>
          <w:sz w:val="22"/>
        </w:rPr>
        <w:t>Staff (add boxes as need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78"/>
        <w:gridCol w:w="1602"/>
        <w:gridCol w:w="1980"/>
        <w:gridCol w:w="3242"/>
        <w:gridCol w:w="1288"/>
      </w:tblGrid>
      <w:tr w:rsidR="00162E68" w:rsidRPr="00CB6F17" w14:paraId="66803533" w14:textId="77777777" w:rsidTr="77D9F3C2">
        <w:trPr>
          <w:trHeight w:val="611"/>
        </w:trPr>
        <w:tc>
          <w:tcPr>
            <w:tcW w:w="2687" w:type="dxa"/>
            <w:shd w:val="clear" w:color="auto" w:fill="E6E6E6"/>
            <w:vAlign w:val="center"/>
          </w:tcPr>
          <w:p w14:paraId="1DF9D7E5" w14:textId="77777777" w:rsidR="00162E68" w:rsidRPr="00D32729" w:rsidRDefault="00162E68" w:rsidP="00910B83">
            <w:pPr>
              <w:rPr>
                <w:rFonts w:ascii="Calibri" w:hAnsi="Calibri" w:cs="Calibri"/>
                <w:b/>
                <w:sz w:val="18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Program Coordinator/Administrator</w:t>
            </w:r>
          </w:p>
        </w:tc>
        <w:tc>
          <w:tcPr>
            <w:tcW w:w="1667" w:type="dxa"/>
            <w:shd w:val="clear" w:color="auto" w:fill="E6E6E6"/>
          </w:tcPr>
          <w:p w14:paraId="7DF4E37C" w14:textId="77777777" w:rsidR="00162E68" w:rsidRPr="00D32729" w:rsidRDefault="00162E6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E6E6E6"/>
            <w:vAlign w:val="center"/>
          </w:tcPr>
          <w:p w14:paraId="51DA6D27" w14:textId="77777777" w:rsidR="00162E68" w:rsidRPr="00D32729" w:rsidRDefault="00162E6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Full Time Equivalent</w:t>
            </w:r>
          </w:p>
          <w:p w14:paraId="164847DA" w14:textId="77777777" w:rsidR="00162E68" w:rsidRPr="00D32729" w:rsidRDefault="00162E6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(FTE)</w:t>
            </w:r>
          </w:p>
        </w:tc>
        <w:tc>
          <w:tcPr>
            <w:tcW w:w="3345" w:type="dxa"/>
            <w:shd w:val="clear" w:color="auto" w:fill="E6E6E6"/>
            <w:vAlign w:val="center"/>
          </w:tcPr>
          <w:p w14:paraId="1F4AB841" w14:textId="77777777" w:rsidR="00162E68" w:rsidRPr="00D32729" w:rsidRDefault="00162E6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Number of Early Childhood Credit Hours</w:t>
            </w:r>
          </w:p>
        </w:tc>
        <w:tc>
          <w:tcPr>
            <w:tcW w:w="1295" w:type="dxa"/>
            <w:shd w:val="clear" w:color="auto" w:fill="E6E6E6"/>
            <w:vAlign w:val="center"/>
          </w:tcPr>
          <w:p w14:paraId="4287659E" w14:textId="13755B4F" w:rsidR="00162E68" w:rsidRPr="00D32729" w:rsidRDefault="1B103AC2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Percentage </w:t>
            </w:r>
            <w:r w:rsidR="003CDFFA"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>p</w:t>
            </w: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id </w:t>
            </w:r>
            <w:r w:rsidR="290428F2"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>using</w:t>
            </w: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5278CA21"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>g</w:t>
            </w: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rant </w:t>
            </w:r>
            <w:r w:rsidR="62C5E679"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>funds.</w:t>
            </w: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62E68" w:rsidRPr="00CB6F17" w14:paraId="44FB30F8" w14:textId="77777777" w:rsidTr="77D9F3C2">
        <w:trPr>
          <w:trHeight w:val="438"/>
        </w:trPr>
        <w:tc>
          <w:tcPr>
            <w:tcW w:w="2687" w:type="dxa"/>
            <w:shd w:val="clear" w:color="auto" w:fill="D0CECE" w:themeFill="background2" w:themeFillShade="E6"/>
          </w:tcPr>
          <w:p w14:paraId="1DA6542E" w14:textId="77777777" w:rsidR="00162E68" w:rsidRPr="00CB6F17" w:rsidRDefault="00162E6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D0CECE" w:themeFill="background2" w:themeFillShade="E6"/>
          </w:tcPr>
          <w:p w14:paraId="3041E394" w14:textId="77777777" w:rsidR="00162E68" w:rsidRPr="00CB6F17" w:rsidRDefault="00162E6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022" w:type="dxa"/>
            <w:shd w:val="clear" w:color="auto" w:fill="D0CECE" w:themeFill="background2" w:themeFillShade="E6"/>
          </w:tcPr>
          <w:p w14:paraId="722B00AE" w14:textId="77777777" w:rsidR="00162E68" w:rsidRPr="00CB6F17" w:rsidRDefault="00162E6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45" w:type="dxa"/>
            <w:shd w:val="clear" w:color="auto" w:fill="D0CECE" w:themeFill="background2" w:themeFillShade="E6"/>
          </w:tcPr>
          <w:p w14:paraId="42C6D796" w14:textId="77777777" w:rsidR="00162E68" w:rsidRPr="00CB6F17" w:rsidRDefault="00162E6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D0CECE" w:themeFill="background2" w:themeFillShade="E6"/>
            <w:vAlign w:val="center"/>
          </w:tcPr>
          <w:p w14:paraId="6E1831B3" w14:textId="77777777" w:rsidR="00162E68" w:rsidRPr="00CB6F17" w:rsidRDefault="00162E68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</w:p>
        </w:tc>
      </w:tr>
    </w:tbl>
    <w:p w14:paraId="54E11D2A" w14:textId="77777777" w:rsidR="005D5AE2" w:rsidRDefault="005D5AE2" w:rsidP="005D5AE2">
      <w:pPr>
        <w:rPr>
          <w:rFonts w:ascii="Arial" w:hAnsi="Arial"/>
          <w:i/>
          <w:sz w:val="22"/>
        </w:rPr>
      </w:pPr>
    </w:p>
    <w:p w14:paraId="31126E5D" w14:textId="77777777" w:rsidR="005D5AE2" w:rsidRDefault="005D5AE2" w:rsidP="005D5AE2">
      <w:pPr>
        <w:rPr>
          <w:rFonts w:ascii="Arial" w:hAnsi="Arial"/>
          <w:i/>
          <w:sz w:val="22"/>
        </w:rPr>
      </w:pPr>
    </w:p>
    <w:p w14:paraId="5DD2C463" w14:textId="77777777" w:rsidR="005D5AE2" w:rsidRPr="00D32729" w:rsidRDefault="005D5AE2" w:rsidP="005D5AE2">
      <w:pPr>
        <w:rPr>
          <w:rFonts w:ascii="Calibri" w:hAnsi="Calibri" w:cs="Calibri"/>
          <w:b/>
          <w:bCs/>
          <w:iCs/>
          <w:sz w:val="22"/>
        </w:rPr>
      </w:pPr>
      <w:bookmarkStart w:id="1" w:name="_Hlk2310033"/>
      <w:r w:rsidRPr="00D32729">
        <w:rPr>
          <w:rFonts w:ascii="Calibri" w:hAnsi="Calibri" w:cs="Calibri"/>
          <w:b/>
          <w:bCs/>
          <w:iCs/>
          <w:sz w:val="22"/>
        </w:rPr>
        <w:t>Staff (add boxes as need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0"/>
        <w:gridCol w:w="1754"/>
        <w:gridCol w:w="3289"/>
        <w:gridCol w:w="1678"/>
        <w:gridCol w:w="1809"/>
      </w:tblGrid>
      <w:tr w:rsidR="007A4748" w:rsidRPr="00CB6F17" w14:paraId="0CC4D5B0" w14:textId="77777777" w:rsidTr="77D9F3C2">
        <w:trPr>
          <w:trHeight w:val="611"/>
        </w:trPr>
        <w:tc>
          <w:tcPr>
            <w:tcW w:w="2309" w:type="dxa"/>
            <w:shd w:val="clear" w:color="auto" w:fill="E6E6E6"/>
            <w:vAlign w:val="center"/>
          </w:tcPr>
          <w:p w14:paraId="506F1EF3" w14:textId="77777777" w:rsidR="007A4748" w:rsidRPr="00D32729" w:rsidRDefault="007A4748" w:rsidP="00910B83">
            <w:pPr>
              <w:rPr>
                <w:rFonts w:ascii="Calibri" w:hAnsi="Calibri" w:cs="Calibri"/>
                <w:b/>
                <w:sz w:val="18"/>
              </w:rPr>
            </w:pPr>
            <w:bookmarkStart w:id="2" w:name="_Hlk2310382"/>
            <w:bookmarkEnd w:id="1"/>
            <w:r w:rsidRPr="00D32729">
              <w:rPr>
                <w:rFonts w:ascii="Calibri" w:hAnsi="Calibri" w:cs="Calibri"/>
                <w:b/>
                <w:sz w:val="18"/>
              </w:rPr>
              <w:t>Names of Teachers and/or Home Visitors Paid Through Grant Funds</w:t>
            </w:r>
          </w:p>
        </w:tc>
        <w:tc>
          <w:tcPr>
            <w:tcW w:w="1785" w:type="dxa"/>
            <w:shd w:val="clear" w:color="auto" w:fill="E6E6E6"/>
            <w:vAlign w:val="center"/>
          </w:tcPr>
          <w:p w14:paraId="5EF8972E" w14:textId="77777777" w:rsidR="007A4748" w:rsidRPr="00D32729" w:rsidRDefault="007A474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3368" w:type="dxa"/>
            <w:shd w:val="clear" w:color="auto" w:fill="E6E6E6"/>
            <w:vAlign w:val="center"/>
          </w:tcPr>
          <w:p w14:paraId="5D40C448" w14:textId="77777777" w:rsidR="007A4748" w:rsidRPr="00D32729" w:rsidRDefault="007A474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Full Time Equivalent</w:t>
            </w:r>
          </w:p>
          <w:p w14:paraId="69E601AC" w14:textId="77777777" w:rsidR="007A4748" w:rsidRPr="00D32729" w:rsidRDefault="007A474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(FTE)</w:t>
            </w:r>
          </w:p>
        </w:tc>
        <w:tc>
          <w:tcPr>
            <w:tcW w:w="1705" w:type="dxa"/>
            <w:shd w:val="clear" w:color="auto" w:fill="E6E6E6"/>
          </w:tcPr>
          <w:p w14:paraId="22BF1482" w14:textId="77777777" w:rsidR="007A4748" w:rsidRPr="00D32729" w:rsidRDefault="007A4748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32729">
              <w:rPr>
                <w:rFonts w:ascii="Calibri" w:hAnsi="Calibri" w:cs="Calibri"/>
                <w:b/>
                <w:bCs/>
                <w:sz w:val="20"/>
                <w:szCs w:val="20"/>
              </w:rPr>
              <w:t>Checked against NE Registry</w:t>
            </w:r>
          </w:p>
        </w:tc>
        <w:tc>
          <w:tcPr>
            <w:tcW w:w="1849" w:type="dxa"/>
            <w:shd w:val="clear" w:color="auto" w:fill="E6E6E6"/>
            <w:vAlign w:val="center"/>
          </w:tcPr>
          <w:p w14:paraId="21723391" w14:textId="63E3592F" w:rsidR="007A4748" w:rsidRPr="00D32729" w:rsidRDefault="7623E621" w:rsidP="00910B83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Check if New </w:t>
            </w:r>
            <w:r w:rsidR="7F14E9B4" w:rsidRPr="77D9F3C2">
              <w:rPr>
                <w:rFonts w:ascii="Calibri" w:hAnsi="Calibri" w:cs="Calibri"/>
                <w:b/>
                <w:bCs/>
                <w:sz w:val="20"/>
                <w:szCs w:val="20"/>
              </w:rPr>
              <w:t>Hire.</w:t>
            </w:r>
          </w:p>
        </w:tc>
      </w:tr>
      <w:tr w:rsidR="007A4748" w:rsidRPr="00CB6F17" w14:paraId="2DE403A5" w14:textId="77777777" w:rsidTr="77D9F3C2">
        <w:trPr>
          <w:trHeight w:val="438"/>
        </w:trPr>
        <w:tc>
          <w:tcPr>
            <w:tcW w:w="2309" w:type="dxa"/>
          </w:tcPr>
          <w:p w14:paraId="62431CDC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49E398E2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16287F21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5" w:type="dxa"/>
          </w:tcPr>
          <w:p w14:paraId="5BE93A62" w14:textId="77777777" w:rsidR="007A4748" w:rsidRPr="00CB6F17" w:rsidRDefault="007A4748" w:rsidP="00910B83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  <w:tc>
          <w:tcPr>
            <w:tcW w:w="1849" w:type="dxa"/>
            <w:vAlign w:val="center"/>
          </w:tcPr>
          <w:p w14:paraId="384BA73E" w14:textId="77777777" w:rsidR="007A4748" w:rsidRPr="00CB6F17" w:rsidRDefault="007A4748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bookmarkEnd w:id="2"/>
      <w:tr w:rsidR="007A4748" w:rsidRPr="00CB6F17" w14:paraId="34B3F2EB" w14:textId="77777777" w:rsidTr="77D9F3C2">
        <w:trPr>
          <w:trHeight w:val="439"/>
        </w:trPr>
        <w:tc>
          <w:tcPr>
            <w:tcW w:w="2309" w:type="dxa"/>
          </w:tcPr>
          <w:p w14:paraId="7D34F5C7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0B4020A7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1D7B270A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5" w:type="dxa"/>
          </w:tcPr>
          <w:p w14:paraId="4F904CB7" w14:textId="77777777" w:rsidR="007A4748" w:rsidRPr="00CB6F17" w:rsidRDefault="007A4748" w:rsidP="00910B83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  <w:tc>
          <w:tcPr>
            <w:tcW w:w="1849" w:type="dxa"/>
            <w:vAlign w:val="center"/>
          </w:tcPr>
          <w:p w14:paraId="06971CD3" w14:textId="77777777" w:rsidR="007A4748" w:rsidRPr="00CB6F17" w:rsidRDefault="007A4748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7A4748" w:rsidRPr="00CB6F17" w14:paraId="2A1F701D" w14:textId="77777777" w:rsidTr="77D9F3C2">
        <w:trPr>
          <w:trHeight w:val="438"/>
        </w:trPr>
        <w:tc>
          <w:tcPr>
            <w:tcW w:w="2309" w:type="dxa"/>
          </w:tcPr>
          <w:p w14:paraId="03EFCA41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5F96A722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5B95CD12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5" w:type="dxa"/>
          </w:tcPr>
          <w:p w14:paraId="5220BBB2" w14:textId="77777777" w:rsidR="007A4748" w:rsidRPr="00CB6F17" w:rsidRDefault="007A4748" w:rsidP="00910B83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  <w:tc>
          <w:tcPr>
            <w:tcW w:w="1849" w:type="dxa"/>
            <w:vAlign w:val="center"/>
          </w:tcPr>
          <w:p w14:paraId="13CB595B" w14:textId="77777777" w:rsidR="007A4748" w:rsidRPr="00CB6F17" w:rsidRDefault="007A4748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7A4748" w:rsidRPr="00CB6F17" w14:paraId="6D9C8D39" w14:textId="77777777" w:rsidTr="77D9F3C2">
        <w:trPr>
          <w:trHeight w:val="438"/>
        </w:trPr>
        <w:tc>
          <w:tcPr>
            <w:tcW w:w="2309" w:type="dxa"/>
          </w:tcPr>
          <w:p w14:paraId="675E05EE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85" w:type="dxa"/>
          </w:tcPr>
          <w:p w14:paraId="2FC17F8B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368" w:type="dxa"/>
          </w:tcPr>
          <w:p w14:paraId="0A4F7224" w14:textId="77777777" w:rsidR="007A4748" w:rsidRPr="00CB6F17" w:rsidRDefault="007A4748" w:rsidP="00910B83">
            <w:pPr>
              <w:pStyle w:val="Defaul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705" w:type="dxa"/>
          </w:tcPr>
          <w:p w14:paraId="5AE48A43" w14:textId="77777777" w:rsidR="007A4748" w:rsidRPr="00CB6F17" w:rsidRDefault="007A4748" w:rsidP="00910B83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  <w:tc>
          <w:tcPr>
            <w:tcW w:w="1849" w:type="dxa"/>
            <w:vAlign w:val="center"/>
          </w:tcPr>
          <w:p w14:paraId="50F40DEB" w14:textId="77777777" w:rsidR="007A4748" w:rsidRPr="00CB6F17" w:rsidRDefault="007A4748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</w:t>
            </w:r>
          </w:p>
        </w:tc>
      </w:tr>
      <w:tr w:rsidR="00E2016C" w:rsidRPr="00CB6F17" w14:paraId="75CA307B" w14:textId="77777777" w:rsidTr="77D9F3C2">
        <w:trPr>
          <w:gridAfter w:val="1"/>
          <w:wAfter w:w="1849" w:type="dxa"/>
          <w:trHeight w:val="611"/>
        </w:trPr>
        <w:tc>
          <w:tcPr>
            <w:tcW w:w="7462" w:type="dxa"/>
            <w:gridSpan w:val="3"/>
            <w:shd w:val="clear" w:color="auto" w:fill="E6E6E6"/>
            <w:vAlign w:val="center"/>
          </w:tcPr>
          <w:p w14:paraId="491C7F7B" w14:textId="2FE34BB2" w:rsidR="00E2016C" w:rsidRPr="00CB6F17" w:rsidRDefault="61ED2A42" w:rsidP="538CF78B">
            <w:pPr>
              <w:pStyle w:val="Default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Children/families use a common language other than spoken </w:t>
            </w:r>
            <w:r w:rsidR="6B2ACC46" w:rsidRPr="77D9F3C2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English.</w:t>
            </w:r>
            <w:r w:rsidRPr="77D9F3C2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705" w:type="dxa"/>
            <w:shd w:val="clear" w:color="auto" w:fill="E6E6E6"/>
          </w:tcPr>
          <w:p w14:paraId="6C1BBF1A" w14:textId="77777777" w:rsidR="00E2016C" w:rsidRPr="00E2016C" w:rsidRDefault="00E2016C" w:rsidP="00910B83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18"/>
                <w:szCs w:val="18"/>
              </w:rPr>
            </w:pPr>
            <w:r w:rsidRPr="00E2016C">
              <w:rPr>
                <w:rFonts w:ascii="Arial Bold" w:hAnsi="Arial Bold"/>
                <w:b/>
                <w:position w:val="-2"/>
                <w:sz w:val="18"/>
                <w:szCs w:val="18"/>
              </w:rPr>
              <w:t>Yes No</w:t>
            </w:r>
          </w:p>
          <w:p w14:paraId="77A52294" w14:textId="77777777" w:rsidR="00E2016C" w:rsidRPr="00CB6F17" w:rsidRDefault="00E2016C" w:rsidP="00910B83">
            <w:pPr>
              <w:pStyle w:val="Default"/>
              <w:jc w:val="center"/>
              <w:rPr>
                <w:b/>
                <w:bCs/>
                <w:sz w:val="20"/>
                <w:szCs w:val="20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¨</w:t>
            </w:r>
          </w:p>
        </w:tc>
      </w:tr>
      <w:tr w:rsidR="00E2016C" w:rsidRPr="00CB6F17" w14:paraId="67930D9E" w14:textId="77777777" w:rsidTr="77D9F3C2">
        <w:trPr>
          <w:gridAfter w:val="1"/>
          <w:wAfter w:w="1849" w:type="dxa"/>
          <w:trHeight w:val="438"/>
        </w:trPr>
        <w:tc>
          <w:tcPr>
            <w:tcW w:w="7462" w:type="dxa"/>
            <w:gridSpan w:val="3"/>
            <w:shd w:val="clear" w:color="auto" w:fill="D0CECE" w:themeFill="background2" w:themeFillShade="E6"/>
          </w:tcPr>
          <w:p w14:paraId="3AD36727" w14:textId="1075C99C" w:rsidR="00E2016C" w:rsidRPr="00CB6F17" w:rsidRDefault="61ED2A42" w:rsidP="538CF78B">
            <w:pPr>
              <w:pStyle w:val="Default"/>
              <w:rPr>
                <w:rFonts w:ascii="Calibri" w:eastAsia="Calibri" w:hAnsi="Calibri" w:cs="Calibri"/>
                <w:b/>
                <w:bCs/>
                <w:sz w:val="20"/>
                <w:szCs w:val="20"/>
              </w:rPr>
            </w:pPr>
            <w:r w:rsidRPr="77D9F3C2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If yes, at least one staff member who uses that language is available as an active participant in the Sixpence </w:t>
            </w:r>
            <w:r w:rsidR="7CB0C154" w:rsidRPr="77D9F3C2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program.</w:t>
            </w:r>
          </w:p>
        </w:tc>
        <w:tc>
          <w:tcPr>
            <w:tcW w:w="1705" w:type="dxa"/>
            <w:shd w:val="clear" w:color="auto" w:fill="D0CECE" w:themeFill="background2" w:themeFillShade="E6"/>
          </w:tcPr>
          <w:p w14:paraId="774F3C24" w14:textId="77777777" w:rsidR="00E2016C" w:rsidRPr="00E2016C" w:rsidRDefault="00E2016C" w:rsidP="00E2016C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18"/>
                <w:szCs w:val="18"/>
              </w:rPr>
            </w:pPr>
            <w:r w:rsidRPr="00E2016C">
              <w:rPr>
                <w:rFonts w:ascii="Arial Bold" w:hAnsi="Arial Bold"/>
                <w:b/>
                <w:position w:val="-2"/>
                <w:sz w:val="18"/>
                <w:szCs w:val="18"/>
              </w:rPr>
              <w:t>Yes No</w:t>
            </w:r>
          </w:p>
          <w:p w14:paraId="007DCDA8" w14:textId="77777777" w:rsidR="00E2016C" w:rsidRPr="00CB6F17" w:rsidRDefault="00E2016C" w:rsidP="00E2016C">
            <w:pPr>
              <w:pStyle w:val="Default"/>
              <w:jc w:val="center"/>
              <w:rPr>
                <w:rFonts w:ascii="Arial Bold" w:hAnsi="Arial Bold"/>
                <w:b/>
                <w:position w:val="-2"/>
                <w:sz w:val="32"/>
              </w:rPr>
            </w:pPr>
            <w:r w:rsidRPr="00CB6F17">
              <w:rPr>
                <w:rFonts w:ascii="Wingdings" w:eastAsia="Wingdings" w:hAnsi="Wingdings" w:cs="Wingdings"/>
                <w:b/>
                <w:position w:val="-2"/>
                <w:sz w:val="32"/>
              </w:rPr>
              <w:t>¨¨</w:t>
            </w:r>
          </w:p>
        </w:tc>
      </w:tr>
    </w:tbl>
    <w:p w14:paraId="450EA2D7" w14:textId="77777777" w:rsidR="00D85A8F" w:rsidRDefault="00D85A8F" w:rsidP="00CB6F17">
      <w:pPr>
        <w:rPr>
          <w:rFonts w:ascii="Arial" w:hAnsi="Arial"/>
          <w:i/>
          <w:sz w:val="22"/>
        </w:rPr>
      </w:pPr>
    </w:p>
    <w:p w14:paraId="3DD355C9" w14:textId="77777777" w:rsidR="00162E68" w:rsidRPr="00D32729" w:rsidRDefault="00162E68" w:rsidP="00CB6F17">
      <w:pPr>
        <w:rPr>
          <w:rFonts w:ascii="Calibri" w:hAnsi="Calibri" w:cs="Calibri"/>
          <w:b/>
          <w:bCs/>
          <w:iCs/>
          <w:sz w:val="22"/>
        </w:rPr>
      </w:pPr>
    </w:p>
    <w:p w14:paraId="1A81F0B1" w14:textId="77777777" w:rsidR="00162E68" w:rsidRPr="00D32729" w:rsidRDefault="00162E68" w:rsidP="00CB6F17">
      <w:pPr>
        <w:rPr>
          <w:rFonts w:ascii="Calibri" w:hAnsi="Calibri" w:cs="Calibri"/>
          <w:b/>
          <w:bCs/>
          <w:iCs/>
          <w:sz w:val="22"/>
        </w:rPr>
      </w:pPr>
    </w:p>
    <w:p w14:paraId="717AAFBA" w14:textId="77777777" w:rsidR="00162E68" w:rsidRPr="00D32729" w:rsidRDefault="00162E68" w:rsidP="00CB6F17">
      <w:pPr>
        <w:rPr>
          <w:rFonts w:ascii="Calibri" w:hAnsi="Calibri" w:cs="Calibri"/>
          <w:b/>
          <w:bCs/>
          <w:iCs/>
          <w:sz w:val="22"/>
        </w:rPr>
      </w:pPr>
    </w:p>
    <w:p w14:paraId="511EBE65" w14:textId="7F17A885" w:rsidR="00E2016C" w:rsidRPr="00D32729" w:rsidRDefault="003309D0" w:rsidP="00CB6F17">
      <w:pPr>
        <w:rPr>
          <w:rFonts w:ascii="Calibri" w:hAnsi="Calibri" w:cs="Calibri"/>
          <w:b/>
          <w:bCs/>
          <w:iCs/>
          <w:sz w:val="22"/>
        </w:rPr>
      </w:pPr>
      <w:r>
        <w:rPr>
          <w:rFonts w:ascii="Calibri" w:hAnsi="Calibri" w:cs="Calibri"/>
          <w:b/>
          <w:bCs/>
          <w:iCs/>
          <w:sz w:val="22"/>
        </w:rPr>
        <w:t xml:space="preserve">Please upload the </w:t>
      </w:r>
      <w:r w:rsidR="00D849FA">
        <w:rPr>
          <w:rFonts w:ascii="Calibri" w:hAnsi="Calibri" w:cs="Calibri"/>
          <w:b/>
          <w:bCs/>
          <w:iCs/>
          <w:sz w:val="22"/>
        </w:rPr>
        <w:t xml:space="preserve">Sixpence Budget Template </w:t>
      </w:r>
      <w:r>
        <w:rPr>
          <w:rFonts w:ascii="Calibri" w:hAnsi="Calibri" w:cs="Calibri"/>
          <w:b/>
          <w:bCs/>
          <w:iCs/>
          <w:sz w:val="22"/>
        </w:rPr>
        <w:t xml:space="preserve">(if your district is subcontracting your Sixpence allocation) </w:t>
      </w:r>
    </w:p>
    <w:p w14:paraId="42B27211" w14:textId="6B6501B4" w:rsidR="00CB6F17" w:rsidRDefault="00E2016C" w:rsidP="007826A5">
      <w:pPr>
        <w:rPr>
          <w:rFonts w:ascii="Calibri" w:hAnsi="Calibri" w:cs="Calibri"/>
          <w:b/>
          <w:bCs/>
          <w:color w:val="FF0000"/>
          <w:sz w:val="20"/>
          <w:szCs w:val="20"/>
          <w:shd w:val="clear" w:color="auto" w:fill="FFFFFF"/>
        </w:rPr>
      </w:pPr>
      <w:r w:rsidRPr="00D32729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Each upload must include</w:t>
      </w:r>
      <w:r w:rsidR="00D849FA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Pr="00D32729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DATE, DISTRICT</w:t>
      </w:r>
      <w:r w:rsidR="003309D0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="0064556B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 xml:space="preserve">NAME ON </w:t>
      </w:r>
      <w:r w:rsidRPr="00D32729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ALL UPLOADED DOCUMENT</w:t>
      </w:r>
      <w:r w:rsidR="0064556B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S-</w:t>
      </w:r>
      <w:r w:rsidR="00D849FA">
        <w:rPr>
          <w:rFonts w:ascii="Calibri" w:hAnsi="Calibri" w:cs="Calibri"/>
          <w:b/>
          <w:bCs/>
          <w:color w:val="FF0000"/>
          <w:sz w:val="20"/>
          <w:szCs w:val="20"/>
          <w:shd w:val="clear" w:color="auto" w:fill="FFFFFF"/>
        </w:rPr>
        <w:t>BUDGETS MUST BE UPLOADED BY YOUR TA PRIOR TO SUBMISSION</w:t>
      </w:r>
      <w:r w:rsidR="0064556B" w:rsidRPr="0064556B">
        <w:rPr>
          <w:rFonts w:ascii="Calibri" w:hAnsi="Calibri" w:cs="Calibri"/>
          <w:b/>
          <w:bCs/>
          <w:color w:val="FF0000"/>
          <w:sz w:val="20"/>
          <w:szCs w:val="20"/>
          <w:shd w:val="clear" w:color="auto" w:fill="FFFFFF"/>
        </w:rPr>
        <w:t>.</w:t>
      </w:r>
    </w:p>
    <w:p w14:paraId="05F1BA0A" w14:textId="257AC8B5" w:rsidR="0064556B" w:rsidRDefault="0064556B" w:rsidP="007826A5">
      <w:pPr>
        <w:rPr>
          <w:rFonts w:ascii="Calibri" w:hAnsi="Calibri" w:cs="Calibri"/>
          <w:b/>
          <w:bCs/>
          <w:color w:val="FF0000"/>
          <w:sz w:val="20"/>
          <w:szCs w:val="20"/>
          <w:shd w:val="clear" w:color="auto" w:fill="FFFFFF"/>
        </w:rPr>
      </w:pPr>
    </w:p>
    <w:p w14:paraId="72728EA2" w14:textId="1D984A53" w:rsidR="0064556B" w:rsidRPr="00D32729" w:rsidRDefault="0064556B" w:rsidP="007826A5">
      <w:pPr>
        <w:rPr>
          <w:rFonts w:ascii="Calibri" w:hAnsi="Calibri" w:cs="Calibri"/>
          <w:i/>
          <w:sz w:val="20"/>
          <w:szCs w:val="20"/>
        </w:rPr>
      </w:pPr>
    </w:p>
    <w:sectPr w:rsidR="0064556B" w:rsidRPr="00D32729" w:rsidSect="00CB6F17">
      <w:headerReference w:type="default" r:id="rId29"/>
      <w:footerReference w:type="default" r:id="rId30"/>
      <w:headerReference w:type="first" r:id="rId31"/>
      <w:footerReference w:type="first" r:id="rId32"/>
      <w:pgSz w:w="12240" w:h="15840"/>
      <w:pgMar w:top="576" w:right="720" w:bottom="806" w:left="720" w:header="432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48EE" w14:textId="77777777" w:rsidR="00D32729" w:rsidRDefault="00D32729">
      <w:r>
        <w:separator/>
      </w:r>
    </w:p>
  </w:endnote>
  <w:endnote w:type="continuationSeparator" w:id="0">
    <w:p w14:paraId="2908EB2C" w14:textId="77777777" w:rsidR="00D32729" w:rsidRDefault="00D32729">
      <w:r>
        <w:continuationSeparator/>
      </w:r>
    </w:p>
  </w:endnote>
  <w:endnote w:type="continuationNotice" w:id="1">
    <w:p w14:paraId="121FD38A" w14:textId="77777777" w:rsidR="00D32729" w:rsidRDefault="00D327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Bold">
    <w:panose1 w:val="020B0704020202020204"/>
    <w:charset w:val="00"/>
    <w:family w:val="auto"/>
    <w:pitch w:val="variable"/>
    <w:sig w:usb0="03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1521C" w14:textId="77777777" w:rsidR="008C19F8" w:rsidRPr="00AF21C2" w:rsidRDefault="008C19F8" w:rsidP="00CB6F17">
    <w:pPr>
      <w:pStyle w:val="Footer"/>
      <w:jc w:val="right"/>
      <w:rPr>
        <w:rStyle w:val="PageNumber"/>
        <w:sz w:val="16"/>
      </w:rPr>
    </w:pPr>
    <w:r w:rsidRPr="00AF21C2">
      <w:rPr>
        <w:rStyle w:val="PageNumber"/>
        <w:sz w:val="16"/>
      </w:rPr>
      <w:fldChar w:fldCharType="begin"/>
    </w:r>
    <w:r w:rsidRPr="00AF21C2">
      <w:rPr>
        <w:rStyle w:val="PageNumber"/>
        <w:rFonts w:ascii="Arial" w:hAnsi="Arial"/>
        <w:sz w:val="16"/>
      </w:rPr>
      <w:instrText xml:space="preserve"> PAGE </w:instrText>
    </w:r>
    <w:r w:rsidRPr="00AF21C2">
      <w:rPr>
        <w:rStyle w:val="PageNumber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6</w:t>
    </w:r>
    <w:r w:rsidRPr="00AF21C2">
      <w:rPr>
        <w:rStyle w:val="PageNumber"/>
        <w:sz w:val="16"/>
      </w:rPr>
      <w:fldChar w:fldCharType="end"/>
    </w:r>
    <w:r w:rsidRPr="00AF21C2">
      <w:rPr>
        <w:rStyle w:val="PageNumber"/>
        <w:rFonts w:ascii="Arial" w:hAnsi="Arial"/>
        <w:sz w:val="16"/>
      </w:rPr>
      <w:t xml:space="preserve"> of </w:t>
    </w:r>
    <w:r w:rsidRPr="00AF21C2">
      <w:rPr>
        <w:rStyle w:val="PageNumber"/>
        <w:sz w:val="16"/>
      </w:rPr>
      <w:fldChar w:fldCharType="begin"/>
    </w:r>
    <w:r w:rsidRPr="00AF21C2">
      <w:rPr>
        <w:rStyle w:val="PageNumber"/>
        <w:rFonts w:ascii="Arial" w:hAnsi="Arial"/>
        <w:sz w:val="16"/>
      </w:rPr>
      <w:instrText xml:space="preserve"> NUMPAGES </w:instrText>
    </w:r>
    <w:r w:rsidRPr="00AF21C2">
      <w:rPr>
        <w:rStyle w:val="PageNumber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6</w:t>
    </w:r>
    <w:r w:rsidRPr="00AF21C2">
      <w:rPr>
        <w:rStyle w:val="PageNumber"/>
        <w:sz w:val="16"/>
      </w:rPr>
      <w:fldChar w:fldCharType="end"/>
    </w:r>
  </w:p>
  <w:p w14:paraId="00876FB6" w14:textId="7BFA4A84" w:rsidR="008C19F8" w:rsidRPr="00AF21C2" w:rsidRDefault="008C19F8" w:rsidP="00CB6F17">
    <w:pPr>
      <w:pStyle w:val="Footer"/>
      <w:jc w:val="right"/>
      <w:rPr>
        <w:rStyle w:val="PageNumber"/>
        <w:rFonts w:ascii="Arial" w:hAnsi="Arial"/>
        <w:sz w:val="16"/>
        <w:vertAlign w:val="subscript"/>
      </w:rPr>
    </w:pPr>
    <w:r w:rsidRPr="00AF21C2">
      <w:rPr>
        <w:rStyle w:val="PageNumber"/>
        <w:sz w:val="16"/>
        <w:vertAlign w:val="subscript"/>
      </w:rPr>
      <w:fldChar w:fldCharType="begin"/>
    </w:r>
    <w:r w:rsidRPr="00AF21C2">
      <w:rPr>
        <w:rStyle w:val="PageNumber"/>
        <w:rFonts w:ascii="Arial" w:hAnsi="Arial"/>
        <w:sz w:val="16"/>
        <w:vertAlign w:val="subscript"/>
      </w:rPr>
      <w:instrText xml:space="preserve"> DATE \@ "M/d/yy" </w:instrText>
    </w:r>
    <w:r w:rsidRPr="00AF21C2">
      <w:rPr>
        <w:rStyle w:val="PageNumber"/>
        <w:sz w:val="16"/>
        <w:vertAlign w:val="subscript"/>
      </w:rPr>
      <w:fldChar w:fldCharType="separate"/>
    </w:r>
    <w:r w:rsidR="00D849FA">
      <w:rPr>
        <w:rStyle w:val="PageNumber"/>
        <w:rFonts w:ascii="Arial" w:hAnsi="Arial"/>
        <w:noProof/>
        <w:sz w:val="16"/>
        <w:vertAlign w:val="subscript"/>
      </w:rPr>
      <w:t>4/15/23</w:t>
    </w:r>
    <w:r w:rsidRPr="00AF21C2">
      <w:rPr>
        <w:rStyle w:val="PageNumber"/>
        <w:sz w:val="16"/>
        <w:vertAlign w:val="subscript"/>
      </w:rPr>
      <w:fldChar w:fldCharType="end"/>
    </w:r>
  </w:p>
  <w:p w14:paraId="3D1704BE" w14:textId="4F91D6BF" w:rsidR="008C19F8" w:rsidRPr="00AF21C2" w:rsidRDefault="008C19F8" w:rsidP="00CB6F17">
    <w:pPr>
      <w:pStyle w:val="Footer"/>
      <w:jc w:val="right"/>
      <w:rPr>
        <w:rFonts w:ascii="Arial" w:hAnsi="Arial"/>
        <w:sz w:val="16"/>
      </w:rPr>
    </w:pPr>
    <w:r w:rsidRPr="00AF21C2">
      <w:rPr>
        <w:rStyle w:val="PageNumber"/>
        <w:sz w:val="16"/>
        <w:vertAlign w:val="subscript"/>
      </w:rPr>
      <w:tab/>
    </w:r>
    <w:r w:rsidRPr="00AF21C2">
      <w:rPr>
        <w:rStyle w:val="PageNumber"/>
        <w:sz w:val="16"/>
        <w:vertAlign w:val="subscript"/>
      </w:rPr>
      <w:tab/>
    </w:r>
    <w:r w:rsidRPr="00AF21C2">
      <w:rPr>
        <w:rStyle w:val="PageNumber"/>
        <w:sz w:val="16"/>
        <w:vertAlign w:val="subscript"/>
      </w:rPr>
      <w:fldChar w:fldCharType="begin"/>
    </w:r>
    <w:r w:rsidRPr="00AF21C2">
      <w:rPr>
        <w:rStyle w:val="PageNumber"/>
        <w:rFonts w:ascii="Arial" w:hAnsi="Arial"/>
        <w:sz w:val="16"/>
        <w:vertAlign w:val="subscript"/>
      </w:rPr>
      <w:instrText xml:space="preserve"> TIME \@ "h:mm AM/PM" </w:instrText>
    </w:r>
    <w:r w:rsidRPr="00AF21C2">
      <w:rPr>
        <w:rStyle w:val="PageNumber"/>
        <w:sz w:val="16"/>
        <w:vertAlign w:val="subscript"/>
      </w:rPr>
      <w:fldChar w:fldCharType="separate"/>
    </w:r>
    <w:r w:rsidR="00D849FA">
      <w:rPr>
        <w:rStyle w:val="PageNumber"/>
        <w:rFonts w:ascii="Arial" w:hAnsi="Arial"/>
        <w:noProof/>
        <w:sz w:val="16"/>
        <w:vertAlign w:val="subscript"/>
      </w:rPr>
      <w:t>8:10 AM</w:t>
    </w:r>
    <w:r w:rsidRPr="00AF21C2">
      <w:rPr>
        <w:rStyle w:val="PageNumber"/>
        <w:sz w:val="16"/>
        <w:vertAlign w:val="subscript"/>
      </w:rPr>
      <w:fldChar w:fldCharType="end"/>
    </w:r>
  </w:p>
  <w:p w14:paraId="2916C19D" w14:textId="77777777" w:rsidR="008C19F8" w:rsidRPr="00AF21C2" w:rsidRDefault="008C19F8" w:rsidP="00CB6F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01B7A" w14:textId="77777777" w:rsidR="008C19F8" w:rsidRPr="00AF21C2" w:rsidRDefault="008C19F8" w:rsidP="00CB6F17">
    <w:pPr>
      <w:pStyle w:val="Footer"/>
      <w:jc w:val="right"/>
      <w:rPr>
        <w:rStyle w:val="PageNumber"/>
        <w:sz w:val="16"/>
      </w:rPr>
    </w:pPr>
    <w:r w:rsidRPr="00AF21C2">
      <w:rPr>
        <w:rStyle w:val="PageNumber"/>
        <w:sz w:val="16"/>
      </w:rPr>
      <w:fldChar w:fldCharType="begin"/>
    </w:r>
    <w:r w:rsidRPr="00AF21C2">
      <w:rPr>
        <w:rStyle w:val="PageNumber"/>
        <w:rFonts w:ascii="Arial" w:hAnsi="Arial"/>
        <w:sz w:val="16"/>
      </w:rPr>
      <w:instrText xml:space="preserve"> PAGE </w:instrText>
    </w:r>
    <w:r w:rsidRPr="00AF21C2">
      <w:rPr>
        <w:rStyle w:val="PageNumber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1</w:t>
    </w:r>
    <w:r w:rsidRPr="00AF21C2">
      <w:rPr>
        <w:rStyle w:val="PageNumber"/>
        <w:sz w:val="16"/>
      </w:rPr>
      <w:fldChar w:fldCharType="end"/>
    </w:r>
    <w:r w:rsidRPr="00AF21C2">
      <w:rPr>
        <w:rStyle w:val="PageNumber"/>
        <w:rFonts w:ascii="Arial" w:hAnsi="Arial"/>
        <w:sz w:val="16"/>
      </w:rPr>
      <w:t xml:space="preserve"> of </w:t>
    </w:r>
    <w:r w:rsidRPr="00AF21C2">
      <w:rPr>
        <w:rStyle w:val="PageNumber"/>
        <w:sz w:val="16"/>
      </w:rPr>
      <w:fldChar w:fldCharType="begin"/>
    </w:r>
    <w:r w:rsidRPr="00AF21C2">
      <w:rPr>
        <w:rStyle w:val="PageNumber"/>
        <w:rFonts w:ascii="Arial" w:hAnsi="Arial"/>
        <w:sz w:val="16"/>
      </w:rPr>
      <w:instrText xml:space="preserve"> NUMPAGES </w:instrText>
    </w:r>
    <w:r w:rsidRPr="00AF21C2">
      <w:rPr>
        <w:rStyle w:val="PageNumber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6</w:t>
    </w:r>
    <w:r w:rsidRPr="00AF21C2">
      <w:rPr>
        <w:rStyle w:val="PageNumber"/>
        <w:sz w:val="16"/>
      </w:rPr>
      <w:fldChar w:fldCharType="end"/>
    </w:r>
  </w:p>
  <w:p w14:paraId="7C93EF59" w14:textId="399DD0E7" w:rsidR="008C19F8" w:rsidRPr="00AF21C2" w:rsidRDefault="008C19F8" w:rsidP="00CB6F17">
    <w:pPr>
      <w:pStyle w:val="Footer"/>
      <w:jc w:val="right"/>
      <w:rPr>
        <w:rStyle w:val="PageNumber"/>
        <w:rFonts w:ascii="Arial" w:hAnsi="Arial"/>
        <w:sz w:val="16"/>
        <w:vertAlign w:val="subscript"/>
      </w:rPr>
    </w:pPr>
    <w:r w:rsidRPr="00AF21C2">
      <w:rPr>
        <w:rStyle w:val="PageNumber"/>
        <w:sz w:val="16"/>
        <w:vertAlign w:val="subscript"/>
      </w:rPr>
      <w:fldChar w:fldCharType="begin"/>
    </w:r>
    <w:r w:rsidRPr="00AF21C2">
      <w:rPr>
        <w:rStyle w:val="PageNumber"/>
        <w:rFonts w:ascii="Arial" w:hAnsi="Arial"/>
        <w:sz w:val="16"/>
        <w:vertAlign w:val="subscript"/>
      </w:rPr>
      <w:instrText xml:space="preserve"> DATE \@ "M/d/yy" </w:instrText>
    </w:r>
    <w:r w:rsidRPr="00AF21C2">
      <w:rPr>
        <w:rStyle w:val="PageNumber"/>
        <w:sz w:val="16"/>
        <w:vertAlign w:val="subscript"/>
      </w:rPr>
      <w:fldChar w:fldCharType="separate"/>
    </w:r>
    <w:r w:rsidR="00D849FA">
      <w:rPr>
        <w:rStyle w:val="PageNumber"/>
        <w:rFonts w:ascii="Arial" w:hAnsi="Arial"/>
        <w:noProof/>
        <w:sz w:val="16"/>
        <w:vertAlign w:val="subscript"/>
      </w:rPr>
      <w:t>4/15/23</w:t>
    </w:r>
    <w:r w:rsidRPr="00AF21C2">
      <w:rPr>
        <w:rStyle w:val="PageNumber"/>
        <w:sz w:val="16"/>
        <w:vertAlign w:val="subscript"/>
      </w:rPr>
      <w:fldChar w:fldCharType="end"/>
    </w:r>
  </w:p>
  <w:p w14:paraId="3EB9821C" w14:textId="29D64CB1" w:rsidR="008C19F8" w:rsidRPr="00AF21C2" w:rsidRDefault="008C19F8" w:rsidP="00CB6F17">
    <w:pPr>
      <w:pStyle w:val="Footer"/>
      <w:jc w:val="right"/>
      <w:rPr>
        <w:rFonts w:ascii="Arial" w:hAnsi="Arial"/>
        <w:sz w:val="16"/>
      </w:rPr>
    </w:pPr>
    <w:r w:rsidRPr="00AF21C2">
      <w:rPr>
        <w:rStyle w:val="PageNumber"/>
        <w:sz w:val="16"/>
        <w:vertAlign w:val="subscript"/>
      </w:rPr>
      <w:tab/>
    </w:r>
    <w:r w:rsidRPr="00AF21C2">
      <w:rPr>
        <w:rStyle w:val="PageNumber"/>
        <w:sz w:val="16"/>
        <w:vertAlign w:val="subscript"/>
      </w:rPr>
      <w:tab/>
    </w:r>
    <w:r w:rsidRPr="00AF21C2">
      <w:rPr>
        <w:rStyle w:val="PageNumber"/>
        <w:sz w:val="16"/>
        <w:vertAlign w:val="subscript"/>
      </w:rPr>
      <w:fldChar w:fldCharType="begin"/>
    </w:r>
    <w:r w:rsidRPr="00AF21C2">
      <w:rPr>
        <w:rStyle w:val="PageNumber"/>
        <w:rFonts w:ascii="Arial" w:hAnsi="Arial"/>
        <w:sz w:val="16"/>
        <w:vertAlign w:val="subscript"/>
      </w:rPr>
      <w:instrText xml:space="preserve"> TIME \@ "h:mm AM/PM" </w:instrText>
    </w:r>
    <w:r w:rsidRPr="00AF21C2">
      <w:rPr>
        <w:rStyle w:val="PageNumber"/>
        <w:sz w:val="16"/>
        <w:vertAlign w:val="subscript"/>
      </w:rPr>
      <w:fldChar w:fldCharType="separate"/>
    </w:r>
    <w:r w:rsidR="00D849FA">
      <w:rPr>
        <w:rStyle w:val="PageNumber"/>
        <w:rFonts w:ascii="Arial" w:hAnsi="Arial"/>
        <w:noProof/>
        <w:sz w:val="16"/>
        <w:vertAlign w:val="subscript"/>
      </w:rPr>
      <w:t>8:10 AM</w:t>
    </w:r>
    <w:r w:rsidRPr="00AF21C2">
      <w:rPr>
        <w:rStyle w:val="PageNumber"/>
        <w:sz w:val="16"/>
        <w:vertAlign w:val="subscrip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57532" w14:textId="77777777" w:rsidR="00D32729" w:rsidRDefault="00D32729">
      <w:r>
        <w:separator/>
      </w:r>
    </w:p>
  </w:footnote>
  <w:footnote w:type="continuationSeparator" w:id="0">
    <w:p w14:paraId="07F023C8" w14:textId="77777777" w:rsidR="00D32729" w:rsidRDefault="00D32729">
      <w:r>
        <w:continuationSeparator/>
      </w:r>
    </w:p>
  </w:footnote>
  <w:footnote w:type="continuationNotice" w:id="1">
    <w:p w14:paraId="4BDB5498" w14:textId="77777777" w:rsidR="00D32729" w:rsidRDefault="00D327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63DBF" w14:textId="77777777" w:rsidR="008C19F8" w:rsidRDefault="00A7134C">
    <w:pPr>
      <w:pStyle w:val="Header"/>
    </w:pPr>
    <w:r>
      <w:rPr>
        <w:noProof/>
        <w:szCs w:val="20"/>
        <w:lang w:eastAsia="ja-JP"/>
      </w:rPr>
      <mc:AlternateContent>
        <mc:Choice Requires="wps">
          <w:drawing>
            <wp:anchor distT="0" distB="0" distL="114300" distR="114300" simplePos="0" relativeHeight="251658240" behindDoc="0" locked="1" layoutInCell="1" allowOverlap="0" wp14:anchorId="1B26FA8F" wp14:editId="07777777">
              <wp:simplePos x="0" y="0"/>
              <wp:positionH relativeFrom="column">
                <wp:align>center</wp:align>
              </wp:positionH>
              <wp:positionV relativeFrom="margin">
                <wp:align>top</wp:align>
              </wp:positionV>
              <wp:extent cx="6891655" cy="821690"/>
              <wp:effectExtent l="0" t="1905" r="4445" b="0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91655" cy="8216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0" w:type="auto"/>
                            <w:tblBorders>
                              <w:insideV w:val="single" w:sz="12" w:space="0" w:color="999999"/>
                            </w:tblBorders>
                            <w:tblCellMar>
                              <w:top w:w="86" w:type="dxa"/>
                              <w:left w:w="115" w:type="dxa"/>
                              <w:right w:w="115" w:type="dxa"/>
                            </w:tblCellMar>
                            <w:tblLook w:val="00A0" w:firstRow="1" w:lastRow="0" w:firstColumn="1" w:lastColumn="0" w:noHBand="0" w:noVBand="0"/>
                          </w:tblPr>
                          <w:tblGrid>
                            <w:gridCol w:w="2250"/>
                            <w:gridCol w:w="8315"/>
                          </w:tblGrid>
                          <w:tr w:rsidR="008C19F8" w:rsidRPr="00AF21C2" w14:paraId="3D244641" w14:textId="77777777" w:rsidTr="00CB6F17">
                            <w:trPr>
                              <w:trHeight w:val="1039"/>
                            </w:trPr>
                            <w:tc>
                              <w:tcPr>
                                <w:tcW w:w="2268" w:type="dxa"/>
                              </w:tcPr>
                              <w:p w14:paraId="74869460" w14:textId="77777777" w:rsidR="008C19F8" w:rsidRPr="00AF21C2" w:rsidRDefault="00A7134C" w:rsidP="00CB6F17">
                                <w:r w:rsidRPr="00C92F30"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E1FB221" wp14:editId="07777777">
                                      <wp:extent cx="1114425" cy="609600"/>
                                      <wp:effectExtent l="0" t="0" r="0" b="0"/>
                                      <wp:docPr id="2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114425" cy="6096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  <w:tc>
                              <w:tcPr>
                                <w:tcW w:w="8748" w:type="dxa"/>
                                <w:tcMar>
                                  <w:left w:w="216" w:type="dxa"/>
                                </w:tcMar>
                                <w:vAlign w:val="center"/>
                              </w:tcPr>
                              <w:p w14:paraId="23362CBC" w14:textId="77777777" w:rsidR="008C19F8" w:rsidRPr="00CB6F17" w:rsidRDefault="008C19F8" w:rsidP="00CB6F17">
                                <w:pPr>
                                  <w:rPr>
                                    <w:sz w:val="32"/>
                                  </w:rPr>
                                </w:pPr>
                                <w:r w:rsidRPr="00CB6F17">
                                  <w:rPr>
                                    <w:rFonts w:ascii="Arial" w:hAnsi="Arial"/>
                                    <w:sz w:val="32"/>
                                  </w:rPr>
                                  <w:t xml:space="preserve">Sixpence </w:t>
                                </w:r>
                                <w:r>
                                  <w:rPr>
                                    <w:rFonts w:ascii="Arial" w:hAnsi="Arial"/>
                                    <w:sz w:val="32"/>
                                  </w:rPr>
                                  <w:t xml:space="preserve">Year-End </w:t>
                                </w:r>
                                <w:r w:rsidRPr="00CB6F17">
                                  <w:rPr>
                                    <w:rFonts w:ascii="Arial" w:hAnsi="Arial"/>
                                    <w:sz w:val="32"/>
                                  </w:rPr>
                                  <w:t>Report</w:t>
                                </w:r>
                                <w:r>
                                  <w:rPr>
                                    <w:rFonts w:ascii="Arial" w:hAnsi="Arial"/>
                                    <w:sz w:val="32"/>
                                  </w:rPr>
                                  <w:t xml:space="preserve"> &amp; Continuation Application</w:t>
                                </w:r>
                              </w:p>
                            </w:tc>
                          </w:tr>
                        </w:tbl>
                        <w:p w14:paraId="187F57B8" w14:textId="77777777" w:rsidR="008C19F8" w:rsidRDefault="008C19F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26FA8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0" type="#_x0000_t202" style="position:absolute;margin-left:0;margin-top:0;width:542.65pt;height:64.7pt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" o:allowoverlap="f" stroked="f">
              <v:textbox>
                <w:txbxContent>
                  <w:tbl>
                    <w:tblPr>
                      <w:tblW w:w="0" w:type="auto"/>
                      <w:tblBorders>
                        <w:insideV w:val="single" w:sz="12" w:space="0" w:color="999999"/>
                      </w:tblBorders>
                      <w:tblCellMar>
                        <w:top w:w="86" w:type="dxa"/>
                        <w:left w:w="115" w:type="dxa"/>
                        <w:right w:w="115" w:type="dxa"/>
                      </w:tblCellMar>
                      <w:tblLook w:val="00A0" w:firstRow="1" w:lastRow="0" w:firstColumn="1" w:lastColumn="0" w:noHBand="0" w:noVBand="0"/>
                    </w:tblPr>
                    <w:tblGrid>
                      <w:gridCol w:w="2250"/>
                      <w:gridCol w:w="8315"/>
                    </w:tblGrid>
                    <w:tr w:rsidR="008C19F8" w:rsidRPr="00AF21C2" w14:paraId="3D244641" w14:textId="77777777" w:rsidTr="00CB6F17">
                      <w:trPr>
                        <w:trHeight w:val="1039"/>
                      </w:trPr>
                      <w:tc>
                        <w:tcPr>
                          <w:tcW w:w="2268" w:type="dxa"/>
                        </w:tcPr>
                        <w:p w14:paraId="74869460" w14:textId="77777777" w:rsidR="008C19F8" w:rsidRPr="00AF21C2" w:rsidRDefault="00A7134C" w:rsidP="00CB6F17">
                          <w:r w:rsidRPr="00C92F30">
                            <w:rPr>
                              <w:noProof/>
                            </w:rPr>
                            <w:drawing>
                              <wp:inline distT="0" distB="0" distL="0" distR="0" wp14:anchorId="2E1FB221" wp14:editId="07777777">
                                <wp:extent cx="1114425" cy="609600"/>
                                <wp:effectExtent l="0" t="0" r="0" b="0"/>
                                <wp:docPr id="2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14425" cy="609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  <w:tc>
                        <w:tcPr>
                          <w:tcW w:w="8748" w:type="dxa"/>
                          <w:tcMar>
                            <w:left w:w="216" w:type="dxa"/>
                          </w:tcMar>
                          <w:vAlign w:val="center"/>
                        </w:tcPr>
                        <w:p w14:paraId="23362CBC" w14:textId="77777777" w:rsidR="008C19F8" w:rsidRPr="00CB6F17" w:rsidRDefault="008C19F8" w:rsidP="00CB6F17">
                          <w:pPr>
                            <w:rPr>
                              <w:sz w:val="32"/>
                            </w:rPr>
                          </w:pPr>
                          <w:r w:rsidRPr="00CB6F17">
                            <w:rPr>
                              <w:rFonts w:ascii="Arial" w:hAnsi="Arial"/>
                              <w:sz w:val="32"/>
                            </w:rPr>
                            <w:t xml:space="preserve">Sixpence </w:t>
                          </w:r>
                          <w:r>
                            <w:rPr>
                              <w:rFonts w:ascii="Arial" w:hAnsi="Arial"/>
                              <w:sz w:val="32"/>
                            </w:rPr>
                            <w:t xml:space="preserve">Year-End </w:t>
                          </w:r>
                          <w:r w:rsidRPr="00CB6F17">
                            <w:rPr>
                              <w:rFonts w:ascii="Arial" w:hAnsi="Arial"/>
                              <w:sz w:val="32"/>
                            </w:rPr>
                            <w:t>Report</w:t>
                          </w:r>
                          <w:r>
                            <w:rPr>
                              <w:rFonts w:ascii="Arial" w:hAnsi="Arial"/>
                              <w:sz w:val="32"/>
                            </w:rPr>
                            <w:t xml:space="preserve"> &amp; Continuation Application</w:t>
                          </w:r>
                        </w:p>
                      </w:tc>
                    </w:tr>
                  </w:tbl>
                  <w:p w14:paraId="187F57B8" w14:textId="77777777" w:rsidR="008C19F8" w:rsidRDefault="008C19F8"/>
                </w:txbxContent>
              </v:textbox>
              <w10:wrap type="square" anchory="margin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2DD96" w14:textId="77777777" w:rsidR="008C19F8" w:rsidRDefault="008C19F8" w:rsidP="00CB6F17">
    <w:pPr>
      <w:pStyle w:val="Header"/>
      <w:tabs>
        <w:tab w:val="clear" w:pos="4320"/>
        <w:tab w:val="clear" w:pos="8640"/>
        <w:tab w:val="left" w:pos="296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C28B5"/>
    <w:multiLevelType w:val="hybridMultilevel"/>
    <w:tmpl w:val="F82E8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E49F0"/>
    <w:multiLevelType w:val="hybridMultilevel"/>
    <w:tmpl w:val="430A4508"/>
    <w:lvl w:ilvl="0" w:tplc="64987670">
      <w:start w:val="5"/>
      <w:numFmt w:val="bullet"/>
      <w:lvlText w:val=""/>
      <w:lvlJc w:val="left"/>
      <w:pPr>
        <w:ind w:left="81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A871FCE"/>
    <w:multiLevelType w:val="hybridMultilevel"/>
    <w:tmpl w:val="3FE83046"/>
    <w:lvl w:ilvl="0" w:tplc="4462714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3A23671"/>
    <w:multiLevelType w:val="hybridMultilevel"/>
    <w:tmpl w:val="CFCECA24"/>
    <w:lvl w:ilvl="0" w:tplc="971A682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75165"/>
    <w:multiLevelType w:val="multilevel"/>
    <w:tmpl w:val="3FE830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2F77A6"/>
    <w:multiLevelType w:val="hybridMultilevel"/>
    <w:tmpl w:val="F15ACBB8"/>
    <w:lvl w:ilvl="0" w:tplc="00050409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470349A"/>
    <w:multiLevelType w:val="hybridMultilevel"/>
    <w:tmpl w:val="E65259E0"/>
    <w:lvl w:ilvl="0" w:tplc="69D802C6">
      <w:start w:val="5"/>
      <w:numFmt w:val="bullet"/>
      <w:lvlText w:val=""/>
      <w:lvlJc w:val="left"/>
      <w:pPr>
        <w:ind w:left="810" w:hanging="360"/>
      </w:pPr>
      <w:rPr>
        <w:rFonts w:ascii="Wingdings" w:eastAsia="Times New Roman" w:hAnsi="Wingdings" w:cs="Aria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46021870">
    <w:abstractNumId w:val="2"/>
  </w:num>
  <w:num w:numId="2" w16cid:durableId="1939218493">
    <w:abstractNumId w:val="4"/>
  </w:num>
  <w:num w:numId="3" w16cid:durableId="1754471005">
    <w:abstractNumId w:val="5"/>
  </w:num>
  <w:num w:numId="4" w16cid:durableId="653872033">
    <w:abstractNumId w:val="1"/>
  </w:num>
  <w:num w:numId="5" w16cid:durableId="2095200617">
    <w:abstractNumId w:val="6"/>
  </w:num>
  <w:num w:numId="6" w16cid:durableId="986280006">
    <w:abstractNumId w:val="3"/>
  </w:num>
  <w:num w:numId="7" w16cid:durableId="10181969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DIxMjQ2M7M0MTdT0lEKTi0uzszPAykwqwUAuzeuwCwAAAA="/>
  </w:docVars>
  <w:rsids>
    <w:rsidRoot w:val="00523E5E"/>
    <w:rsid w:val="00030B27"/>
    <w:rsid w:val="00032CED"/>
    <w:rsid w:val="00071EA7"/>
    <w:rsid w:val="00092632"/>
    <w:rsid w:val="000A21B3"/>
    <w:rsid w:val="000B0E10"/>
    <w:rsid w:val="000B13F5"/>
    <w:rsid w:val="000C1230"/>
    <w:rsid w:val="00142A95"/>
    <w:rsid w:val="00162E68"/>
    <w:rsid w:val="0017511F"/>
    <w:rsid w:val="0019520D"/>
    <w:rsid w:val="001A33A3"/>
    <w:rsid w:val="001B73D2"/>
    <w:rsid w:val="001C2ACA"/>
    <w:rsid w:val="001E5070"/>
    <w:rsid w:val="00220543"/>
    <w:rsid w:val="00232563"/>
    <w:rsid w:val="00240973"/>
    <w:rsid w:val="00242520"/>
    <w:rsid w:val="00257969"/>
    <w:rsid w:val="0029659F"/>
    <w:rsid w:val="002C0F0B"/>
    <w:rsid w:val="002D1635"/>
    <w:rsid w:val="002E4BF3"/>
    <w:rsid w:val="002E5291"/>
    <w:rsid w:val="00311F3E"/>
    <w:rsid w:val="00313CF5"/>
    <w:rsid w:val="003309D0"/>
    <w:rsid w:val="00335264"/>
    <w:rsid w:val="003CDFFA"/>
    <w:rsid w:val="003E0996"/>
    <w:rsid w:val="003E6D8B"/>
    <w:rsid w:val="00416552"/>
    <w:rsid w:val="00473CC9"/>
    <w:rsid w:val="004874EE"/>
    <w:rsid w:val="004B16A2"/>
    <w:rsid w:val="004D3E9D"/>
    <w:rsid w:val="004E7D1B"/>
    <w:rsid w:val="004F353F"/>
    <w:rsid w:val="00500535"/>
    <w:rsid w:val="0050758D"/>
    <w:rsid w:val="00523E5E"/>
    <w:rsid w:val="00561DE6"/>
    <w:rsid w:val="00562767"/>
    <w:rsid w:val="0056567B"/>
    <w:rsid w:val="00573356"/>
    <w:rsid w:val="005A7BEF"/>
    <w:rsid w:val="005B43F4"/>
    <w:rsid w:val="005C00E8"/>
    <w:rsid w:val="005C0219"/>
    <w:rsid w:val="005C434A"/>
    <w:rsid w:val="005D5AE2"/>
    <w:rsid w:val="005D65C1"/>
    <w:rsid w:val="005F27DC"/>
    <w:rsid w:val="00610F8A"/>
    <w:rsid w:val="00635DD5"/>
    <w:rsid w:val="0064556B"/>
    <w:rsid w:val="00664733"/>
    <w:rsid w:val="00675965"/>
    <w:rsid w:val="006811C0"/>
    <w:rsid w:val="00686D32"/>
    <w:rsid w:val="006B4D97"/>
    <w:rsid w:val="006B5AFA"/>
    <w:rsid w:val="006B6762"/>
    <w:rsid w:val="006F050F"/>
    <w:rsid w:val="00725542"/>
    <w:rsid w:val="00735E4D"/>
    <w:rsid w:val="00753086"/>
    <w:rsid w:val="00766A93"/>
    <w:rsid w:val="00773BB9"/>
    <w:rsid w:val="007826A5"/>
    <w:rsid w:val="007A4748"/>
    <w:rsid w:val="007C27A8"/>
    <w:rsid w:val="007F43D4"/>
    <w:rsid w:val="00821398"/>
    <w:rsid w:val="0082515E"/>
    <w:rsid w:val="008355D3"/>
    <w:rsid w:val="008508A9"/>
    <w:rsid w:val="008521D4"/>
    <w:rsid w:val="00854987"/>
    <w:rsid w:val="0086515A"/>
    <w:rsid w:val="00884143"/>
    <w:rsid w:val="008C069D"/>
    <w:rsid w:val="008C19F8"/>
    <w:rsid w:val="008D6861"/>
    <w:rsid w:val="008F40B7"/>
    <w:rsid w:val="00910B83"/>
    <w:rsid w:val="009143CC"/>
    <w:rsid w:val="00917423"/>
    <w:rsid w:val="00937B44"/>
    <w:rsid w:val="0094445E"/>
    <w:rsid w:val="00970105"/>
    <w:rsid w:val="00970E93"/>
    <w:rsid w:val="009B591F"/>
    <w:rsid w:val="00A06DF8"/>
    <w:rsid w:val="00A11066"/>
    <w:rsid w:val="00A34073"/>
    <w:rsid w:val="00A7134C"/>
    <w:rsid w:val="00A92048"/>
    <w:rsid w:val="00AA2A51"/>
    <w:rsid w:val="00AB6D58"/>
    <w:rsid w:val="00AC3F33"/>
    <w:rsid w:val="00B0461B"/>
    <w:rsid w:val="00B65A7F"/>
    <w:rsid w:val="00B67723"/>
    <w:rsid w:val="00B723C2"/>
    <w:rsid w:val="00BD67EE"/>
    <w:rsid w:val="00BE411C"/>
    <w:rsid w:val="00C049FA"/>
    <w:rsid w:val="00C326F0"/>
    <w:rsid w:val="00C517BB"/>
    <w:rsid w:val="00C5485F"/>
    <w:rsid w:val="00CB6F17"/>
    <w:rsid w:val="00CD19CB"/>
    <w:rsid w:val="00CD5D52"/>
    <w:rsid w:val="00CE433E"/>
    <w:rsid w:val="00D25A59"/>
    <w:rsid w:val="00D32729"/>
    <w:rsid w:val="00D80C44"/>
    <w:rsid w:val="00D849FA"/>
    <w:rsid w:val="00D85A8F"/>
    <w:rsid w:val="00DA562A"/>
    <w:rsid w:val="00DF77CA"/>
    <w:rsid w:val="00E01ADE"/>
    <w:rsid w:val="00E1736F"/>
    <w:rsid w:val="00E2016C"/>
    <w:rsid w:val="00E266A3"/>
    <w:rsid w:val="00E36705"/>
    <w:rsid w:val="00E550A5"/>
    <w:rsid w:val="00E76B7F"/>
    <w:rsid w:val="00E904A5"/>
    <w:rsid w:val="00EA5279"/>
    <w:rsid w:val="00EE0175"/>
    <w:rsid w:val="00F15A30"/>
    <w:rsid w:val="00F32374"/>
    <w:rsid w:val="00F4557F"/>
    <w:rsid w:val="00F70F18"/>
    <w:rsid w:val="00FB6678"/>
    <w:rsid w:val="00FB7BE3"/>
    <w:rsid w:val="00FE04DD"/>
    <w:rsid w:val="01961512"/>
    <w:rsid w:val="03E33733"/>
    <w:rsid w:val="0441E386"/>
    <w:rsid w:val="066C0DC8"/>
    <w:rsid w:val="0791517E"/>
    <w:rsid w:val="07E0D4F4"/>
    <w:rsid w:val="089A337B"/>
    <w:rsid w:val="0903C078"/>
    <w:rsid w:val="0A006C5B"/>
    <w:rsid w:val="0AB64FC5"/>
    <w:rsid w:val="0BECDC00"/>
    <w:rsid w:val="0E36EE1B"/>
    <w:rsid w:val="0FD2BE7C"/>
    <w:rsid w:val="100413A6"/>
    <w:rsid w:val="1367E712"/>
    <w:rsid w:val="153C0F9A"/>
    <w:rsid w:val="15C91B23"/>
    <w:rsid w:val="16430551"/>
    <w:rsid w:val="174EEB50"/>
    <w:rsid w:val="1AD22564"/>
    <w:rsid w:val="1B103AC2"/>
    <w:rsid w:val="1C303D4B"/>
    <w:rsid w:val="1D0FA5BA"/>
    <w:rsid w:val="1E4AA281"/>
    <w:rsid w:val="1F40D4D8"/>
    <w:rsid w:val="1F48C335"/>
    <w:rsid w:val="20717310"/>
    <w:rsid w:val="20F0E369"/>
    <w:rsid w:val="2321E4C9"/>
    <w:rsid w:val="260320F4"/>
    <w:rsid w:val="28F1EDD8"/>
    <w:rsid w:val="290428F2"/>
    <w:rsid w:val="29EABCAA"/>
    <w:rsid w:val="2A2E84A9"/>
    <w:rsid w:val="2B1A5A16"/>
    <w:rsid w:val="2B52C011"/>
    <w:rsid w:val="2B9E53A7"/>
    <w:rsid w:val="2C9C501E"/>
    <w:rsid w:val="2DFE03D4"/>
    <w:rsid w:val="2FB9AA7A"/>
    <w:rsid w:val="30ABB0AA"/>
    <w:rsid w:val="3155FFED"/>
    <w:rsid w:val="31A16236"/>
    <w:rsid w:val="331A8B50"/>
    <w:rsid w:val="36027A41"/>
    <w:rsid w:val="3682FCFE"/>
    <w:rsid w:val="36F1C5A8"/>
    <w:rsid w:val="3868C5EE"/>
    <w:rsid w:val="39EA15F7"/>
    <w:rsid w:val="3CE318BE"/>
    <w:rsid w:val="3FCFA04B"/>
    <w:rsid w:val="3FF2B42C"/>
    <w:rsid w:val="40E9D928"/>
    <w:rsid w:val="447813B1"/>
    <w:rsid w:val="44C6254F"/>
    <w:rsid w:val="44D01B45"/>
    <w:rsid w:val="453A37D2"/>
    <w:rsid w:val="4563D7D0"/>
    <w:rsid w:val="4DDBD5C2"/>
    <w:rsid w:val="51437167"/>
    <w:rsid w:val="51C39230"/>
    <w:rsid w:val="525C2A46"/>
    <w:rsid w:val="5278CA21"/>
    <w:rsid w:val="538CF78B"/>
    <w:rsid w:val="53D74B4F"/>
    <w:rsid w:val="5584D2C7"/>
    <w:rsid w:val="585A6539"/>
    <w:rsid w:val="5F09AF5B"/>
    <w:rsid w:val="5F5DC5F5"/>
    <w:rsid w:val="61581A49"/>
    <w:rsid w:val="61ED2A42"/>
    <w:rsid w:val="62103499"/>
    <w:rsid w:val="62A75B74"/>
    <w:rsid w:val="62C5E679"/>
    <w:rsid w:val="649848A6"/>
    <w:rsid w:val="651958E7"/>
    <w:rsid w:val="65E0530A"/>
    <w:rsid w:val="6707B999"/>
    <w:rsid w:val="6B2ACC46"/>
    <w:rsid w:val="6CE5B82C"/>
    <w:rsid w:val="6D4F19AB"/>
    <w:rsid w:val="703BAB4F"/>
    <w:rsid w:val="71541A73"/>
    <w:rsid w:val="72739DA8"/>
    <w:rsid w:val="761ED277"/>
    <w:rsid w:val="7623E621"/>
    <w:rsid w:val="7651BD03"/>
    <w:rsid w:val="77D9F3C2"/>
    <w:rsid w:val="7A619990"/>
    <w:rsid w:val="7BC5589B"/>
    <w:rsid w:val="7C0136B9"/>
    <w:rsid w:val="7C3B51A3"/>
    <w:rsid w:val="7CB0C154"/>
    <w:rsid w:val="7D651993"/>
    <w:rsid w:val="7F14E9B4"/>
    <w:rsid w:val="7F40C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/>
    <o:shapelayout v:ext="edit">
      <o:idmap v:ext="edit" data="1"/>
    </o:shapelayout>
  </w:shapeDefaults>
  <w:doNotEmbedSmartTags/>
  <w:decimalSymbol w:val="."/>
  <w:listSeparator w:val=","/>
  <w14:docId w14:val="63A12B51"/>
  <w15:chartTrackingRefBased/>
  <w15:docId w15:val="{D2274EFD-4B10-499E-B905-98360B6F2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FE2"/>
    <w:rPr>
      <w:sz w:val="24"/>
      <w:szCs w:val="24"/>
      <w:lang w:eastAsia="en-US"/>
    </w:rPr>
  </w:style>
  <w:style w:type="paragraph" w:styleId="Heading1">
    <w:name w:val="heading 1"/>
    <w:basedOn w:val="Default"/>
    <w:next w:val="Default"/>
    <w:qFormat/>
    <w:rsid w:val="00AF21C2"/>
    <w:pPr>
      <w:outlineLvl w:val="0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5C393E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AF21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AF21C2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F21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F21C2"/>
  </w:style>
  <w:style w:type="paragraph" w:customStyle="1" w:styleId="Default">
    <w:name w:val="Default"/>
    <w:rsid w:val="00AF21C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 w:bidi="en-US"/>
    </w:rPr>
  </w:style>
  <w:style w:type="paragraph" w:styleId="BodyText">
    <w:name w:val="Body Text"/>
    <w:basedOn w:val="Default"/>
    <w:next w:val="Default"/>
    <w:rsid w:val="00AF21C2"/>
    <w:rPr>
      <w:rFonts w:cs="Times New Roman"/>
      <w:color w:val="auto"/>
    </w:rPr>
  </w:style>
  <w:style w:type="paragraph" w:styleId="BodyText3">
    <w:name w:val="Body Text 3"/>
    <w:basedOn w:val="Normal"/>
    <w:rsid w:val="00C13318"/>
    <w:pPr>
      <w:tabs>
        <w:tab w:val="left" w:pos="360"/>
      </w:tabs>
    </w:pPr>
    <w:rPr>
      <w:i/>
      <w:iCs/>
      <w:sz w:val="16"/>
    </w:rPr>
  </w:style>
  <w:style w:type="character" w:styleId="Hyperlink">
    <w:name w:val="Hyperlink"/>
    <w:uiPriority w:val="99"/>
    <w:unhideWhenUsed/>
    <w:rsid w:val="00473CC9"/>
    <w:rPr>
      <w:color w:val="0000FF"/>
      <w:u w:val="single"/>
    </w:rPr>
  </w:style>
  <w:style w:type="paragraph" w:customStyle="1" w:styleId="paragraph">
    <w:name w:val="paragraph"/>
    <w:basedOn w:val="Normal"/>
    <w:rsid w:val="008508A9"/>
    <w:pPr>
      <w:spacing w:before="100" w:beforeAutospacing="1" w:after="100" w:afterAutospacing="1"/>
    </w:pPr>
  </w:style>
  <w:style w:type="character" w:customStyle="1" w:styleId="eop">
    <w:name w:val="eop"/>
    <w:rsid w:val="008508A9"/>
  </w:style>
  <w:style w:type="character" w:customStyle="1" w:styleId="normaltextrun">
    <w:name w:val="normaltextrun"/>
    <w:rsid w:val="008508A9"/>
  </w:style>
  <w:style w:type="paragraph" w:styleId="ListParagraph">
    <w:name w:val="List Paragraph"/>
    <w:basedOn w:val="Normal"/>
    <w:uiPriority w:val="34"/>
    <w:qFormat/>
    <w:rsid w:val="00C5485F"/>
    <w:pPr>
      <w:ind w:left="720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ntrol" Target="activeX/activeX1.xml"/><Relationship Id="rId18" Type="http://schemas.openxmlformats.org/officeDocument/2006/relationships/control" Target="activeX/activeX6.xml"/><Relationship Id="rId26" Type="http://schemas.openxmlformats.org/officeDocument/2006/relationships/control" Target="activeX/activeX12.xml"/><Relationship Id="rId3" Type="http://schemas.openxmlformats.org/officeDocument/2006/relationships/customXml" Target="../customXml/item3.xml"/><Relationship Id="rId21" Type="http://schemas.openxmlformats.org/officeDocument/2006/relationships/control" Target="activeX/activeX8.xm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wmf"/><Relationship Id="rId17" Type="http://schemas.openxmlformats.org/officeDocument/2006/relationships/control" Target="activeX/activeX5.xml"/><Relationship Id="rId25" Type="http://schemas.openxmlformats.org/officeDocument/2006/relationships/image" Target="media/image4.wmf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4.xml"/><Relationship Id="rId20" Type="http://schemas.openxmlformats.org/officeDocument/2006/relationships/control" Target="activeX/activeX7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ingasongofsixpence.org/resources/resource-library.html" TargetMode="External"/><Relationship Id="rId24" Type="http://schemas.openxmlformats.org/officeDocument/2006/relationships/control" Target="activeX/activeX11.xml"/><Relationship Id="rId32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control" Target="activeX/activeX3.xml"/><Relationship Id="rId23" Type="http://schemas.openxmlformats.org/officeDocument/2006/relationships/control" Target="activeX/activeX10.xml"/><Relationship Id="rId28" Type="http://schemas.openxmlformats.org/officeDocument/2006/relationships/control" Target="activeX/activeX14.xml"/><Relationship Id="rId10" Type="http://schemas.openxmlformats.org/officeDocument/2006/relationships/image" Target="media/image1.wmf"/><Relationship Id="rId19" Type="http://schemas.openxmlformats.org/officeDocument/2006/relationships/image" Target="media/image3.wmf"/><Relationship Id="rId31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control" Target="activeX/activeX2.xml"/><Relationship Id="rId22" Type="http://schemas.openxmlformats.org/officeDocument/2006/relationships/control" Target="activeX/activeX9.xml"/><Relationship Id="rId27" Type="http://schemas.openxmlformats.org/officeDocument/2006/relationships/control" Target="activeX/activeX13.xm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F1EDB7E81D824A8CAFDB7C35D4CCDD" ma:contentTypeVersion="19" ma:contentTypeDescription="Create a new document." ma:contentTypeScope="" ma:versionID="2dc6069bce817b41090252fa3f34620b">
  <xsd:schema xmlns:xsd="http://www.w3.org/2001/XMLSchema" xmlns:xs="http://www.w3.org/2001/XMLSchema" xmlns:p="http://schemas.microsoft.com/office/2006/metadata/properties" xmlns:ns2="d1fab3fc-8fd6-437e-9726-35f43dcf986a" xmlns:ns3="f91effe1-71ed-4fb6-9e64-44cf3223fcfb" xmlns:ns4="7cb8e99d-f9c1-4de8-a2a4-3a99c85817e1" targetNamespace="http://schemas.microsoft.com/office/2006/metadata/properties" ma:root="true" ma:fieldsID="fd40636ed44aa0476f472f7fe9bbacb6" ns2:_="" ns3:_="" ns4:_="">
    <xsd:import namespace="d1fab3fc-8fd6-437e-9726-35f43dcf986a"/>
    <xsd:import namespace="f91effe1-71ed-4fb6-9e64-44cf3223fcfb"/>
    <xsd:import namespace="7cb8e99d-f9c1-4de8-a2a4-3a99c85817e1"/>
    <xsd:element name="properties">
      <xsd:complexType>
        <xsd:sequence>
          <xsd:element name="documentManagement">
            <xsd:complexType>
              <xsd:all>
                <xsd:element ref="ns2:MigrationSourceURL" minOccurs="0"/>
                <xsd:element ref="ns3:SharedWithUsers" minOccurs="0"/>
                <xsd:element ref="ns3:SharedWithDetails" minOccurs="0"/>
                <xsd:element ref="ns4:LastSharedByUser" minOccurs="0"/>
                <xsd:element ref="ns4:LastSharedByTim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fab3fc-8fd6-437e-9726-35f43dcf986a" elementFormDefault="qualified">
    <xsd:import namespace="http://schemas.microsoft.com/office/2006/documentManagement/types"/>
    <xsd:import namespace="http://schemas.microsoft.com/office/infopath/2007/PartnerControls"/>
    <xsd:element name="MigrationSourceURL" ma:index="8" nillable="true" ma:displayName="MigrationSourceURL" ma:internalName="MigrationSourceURL">
      <xsd:simpleType>
        <xsd:restriction base="dms:Note">
          <xsd:maxLength value="255"/>
        </xsd:restriction>
      </xsd:simple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3964783-86f9-4726-932a-cb54086ffe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1effe1-71ed-4fb6-9e64-44cf3223fcfb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557845d-f829-436d-ae5d-47e40b406e38}" ma:internalName="TaxCatchAll" ma:showField="CatchAllData" ma:web="f91effe1-71ed-4fb6-9e64-44cf3223f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8e99d-f9c1-4de8-a2a4-3a99c85817e1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SourceURL xmlns="d1fab3fc-8fd6-437e-9726-35f43dcf986a" xsi:nil="true"/>
    <TaxCatchAll xmlns="f91effe1-71ed-4fb6-9e64-44cf3223fcfb" xsi:nil="true"/>
    <lcf76f155ced4ddcb4097134ff3c332f xmlns="d1fab3fc-8fd6-437e-9726-35f43dcf986a">
      <Terms xmlns="http://schemas.microsoft.com/office/infopath/2007/PartnerControls"/>
    </lcf76f155ced4ddcb4097134ff3c332f>
    <SharedWithUsers xmlns="f91effe1-71ed-4fb6-9e64-44cf3223fcfb">
      <UserInfo>
        <DisplayName>Shannon Mitchell-Boekstal</DisplayName>
        <AccountId>232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61AC3B-8590-47F0-81F0-4BA9FAAB06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fab3fc-8fd6-437e-9726-35f43dcf986a"/>
    <ds:schemaRef ds:uri="f91effe1-71ed-4fb6-9e64-44cf3223fcfb"/>
    <ds:schemaRef ds:uri="7cb8e99d-f9c1-4de8-a2a4-3a99c85817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57A504-DD9C-4E5C-B4D1-5733FAA42BC1}">
  <ds:schemaRefs>
    <ds:schemaRef ds:uri="http://schemas.microsoft.com/office/2006/documentManagement/types"/>
    <ds:schemaRef ds:uri="f91effe1-71ed-4fb6-9e64-44cf3223fcfb"/>
    <ds:schemaRef ds:uri="d1fab3fc-8fd6-437e-9726-35f43dcf986a"/>
    <ds:schemaRef ds:uri="http://purl.org/dc/elements/1.1/"/>
    <ds:schemaRef ds:uri="http://schemas.openxmlformats.org/package/2006/metadata/core-properties"/>
    <ds:schemaRef ds:uri="7cb8e99d-f9c1-4de8-a2a4-3a99c85817e1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2B63634-1C0C-4DA8-A278-A17E396070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2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edwick</dc:creator>
  <cp:keywords/>
  <cp:lastModifiedBy>Stephanni Renn</cp:lastModifiedBy>
  <cp:revision>2</cp:revision>
  <cp:lastPrinted>2015-03-03T21:23:00Z</cp:lastPrinted>
  <dcterms:created xsi:type="dcterms:W3CDTF">2023-04-15T13:21:00Z</dcterms:created>
  <dcterms:modified xsi:type="dcterms:W3CDTF">2023-04-1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F1EDB7E81D824A8CAFDB7C35D4CCDD</vt:lpwstr>
  </property>
  <property fmtid="{D5CDD505-2E9C-101B-9397-08002B2CF9AE}" pid="3" name="MigrationSourceURL">
    <vt:lpwstr/>
  </property>
  <property fmtid="{D5CDD505-2E9C-101B-9397-08002B2CF9AE}" pid="4" name="MediaServiceImageTags">
    <vt:lpwstr/>
  </property>
  <property fmtid="{D5CDD505-2E9C-101B-9397-08002B2CF9AE}" pid="5" name="GrammarlyDocumentId">
    <vt:lpwstr>c943a37e0d4815be5fffbbadebf543f5592eff575d723a8964fd0ce399061688</vt:lpwstr>
  </property>
</Properties>
</file>